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4D3B0D"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Default="00E3768F" w:rsidP="00BF4931">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D2F59B7" w14:textId="77777777" w:rsidR="00BF4931" w:rsidRPr="00BF4931" w:rsidRDefault="00BF4931" w:rsidP="00BF4931">
      <w:pPr>
        <w:pStyle w:val="Titel2"/>
        <w:spacing w:after="840" w:line="240" w:lineRule="auto"/>
        <w:contextualSpacing/>
        <w:jc w:val="left"/>
        <w:rPr>
          <w:rStyle w:val="Emphasis"/>
          <w:lang w:val="de-AT"/>
        </w:rPr>
      </w:pPr>
    </w:p>
    <w:p w14:paraId="0964BFD1" w14:textId="7AAE9B9E"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4A4379">
        <w:rPr>
          <w:rStyle w:val="Emphasis"/>
          <w:rFonts w:ascii="Arial" w:hAnsi="Arial" w:cs="Arial"/>
          <w:noProof/>
          <w:lang w:val="de-AT"/>
        </w:rPr>
        <w:t>28.06.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203422" w:rsidRPr="00976318">
        <w:rPr>
          <w:rStyle w:val="Emphasis"/>
          <w:rFonts w:ascii="Arial" w:hAnsi="Arial" w:cs="Arial"/>
        </w:rPr>
        <w:t>v</w:t>
      </w:r>
      <w:r w:rsidR="00251817" w:rsidRPr="00976318">
        <w:rPr>
          <w:rStyle w:val="Emphasis"/>
          <w:rFonts w:ascii="Arial" w:hAnsi="Arial" w:cs="Arial"/>
        </w:rPr>
        <w:t>0.</w:t>
      </w:r>
      <w:r w:rsidR="0079370E">
        <w:rPr>
          <w:rStyle w:val="Emphasis"/>
          <w:rFonts w:ascii="Arial" w:hAnsi="Arial" w:cs="Arial"/>
        </w:rPr>
        <w:t>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6834AC81" w14:textId="089234EA" w:rsidR="009178B5"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5812422" w:history="1">
            <w:r w:rsidR="009178B5" w:rsidRPr="008A6195">
              <w:rPr>
                <w:rStyle w:val="Hyperlink"/>
                <w:noProof/>
              </w:rPr>
              <w:t>0.</w:t>
            </w:r>
            <w:r w:rsidR="009178B5">
              <w:rPr>
                <w:rFonts w:asciiTheme="minorHAnsi" w:hAnsiTheme="minorHAnsi"/>
                <w:noProof/>
                <w:kern w:val="0"/>
                <w:sz w:val="22"/>
                <w:szCs w:val="22"/>
                <w:lang w:eastAsia="en-GB"/>
              </w:rPr>
              <w:tab/>
            </w:r>
            <w:r w:rsidR="009178B5" w:rsidRPr="008A6195">
              <w:rPr>
                <w:rStyle w:val="Hyperlink"/>
                <w:noProof/>
              </w:rPr>
              <w:t>Document Style</w:t>
            </w:r>
            <w:r w:rsidR="009178B5">
              <w:rPr>
                <w:noProof/>
                <w:webHidden/>
              </w:rPr>
              <w:tab/>
            </w:r>
            <w:r w:rsidR="009178B5">
              <w:rPr>
                <w:noProof/>
                <w:webHidden/>
              </w:rPr>
              <w:fldChar w:fldCharType="begin"/>
            </w:r>
            <w:r w:rsidR="009178B5">
              <w:rPr>
                <w:noProof/>
                <w:webHidden/>
              </w:rPr>
              <w:instrText xml:space="preserve"> PAGEREF _Toc75812422 \h </w:instrText>
            </w:r>
            <w:r w:rsidR="009178B5">
              <w:rPr>
                <w:noProof/>
                <w:webHidden/>
              </w:rPr>
            </w:r>
            <w:r w:rsidR="009178B5">
              <w:rPr>
                <w:noProof/>
                <w:webHidden/>
              </w:rPr>
              <w:fldChar w:fldCharType="separate"/>
            </w:r>
            <w:r w:rsidR="009178B5">
              <w:rPr>
                <w:noProof/>
                <w:webHidden/>
              </w:rPr>
              <w:t>6</w:t>
            </w:r>
            <w:r w:rsidR="009178B5">
              <w:rPr>
                <w:noProof/>
                <w:webHidden/>
              </w:rPr>
              <w:fldChar w:fldCharType="end"/>
            </w:r>
          </w:hyperlink>
        </w:p>
        <w:p w14:paraId="47CAD018" w14:textId="0D5C6B6D" w:rsidR="009178B5" w:rsidRDefault="004D3B0D">
          <w:pPr>
            <w:pStyle w:val="TOC1"/>
            <w:rPr>
              <w:rFonts w:asciiTheme="minorHAnsi" w:hAnsiTheme="minorHAnsi"/>
              <w:noProof/>
              <w:kern w:val="0"/>
              <w:sz w:val="22"/>
              <w:szCs w:val="22"/>
              <w:lang w:eastAsia="en-GB"/>
            </w:rPr>
          </w:pPr>
          <w:hyperlink w:anchor="_Toc75812423" w:history="1">
            <w:r w:rsidR="009178B5" w:rsidRPr="008A6195">
              <w:rPr>
                <w:rStyle w:val="Hyperlink"/>
                <w:noProof/>
              </w:rPr>
              <w:t>1.</w:t>
            </w:r>
            <w:r w:rsidR="009178B5">
              <w:rPr>
                <w:rFonts w:asciiTheme="minorHAnsi" w:hAnsiTheme="minorHAnsi"/>
                <w:noProof/>
                <w:kern w:val="0"/>
                <w:sz w:val="22"/>
                <w:szCs w:val="22"/>
                <w:lang w:eastAsia="en-GB"/>
              </w:rPr>
              <w:tab/>
            </w:r>
            <w:r w:rsidR="009178B5" w:rsidRPr="008A6195">
              <w:rPr>
                <w:rStyle w:val="Hyperlink"/>
                <w:noProof/>
              </w:rPr>
              <w:t>The Para-C Core Language</w:t>
            </w:r>
            <w:r w:rsidR="009178B5">
              <w:rPr>
                <w:noProof/>
                <w:webHidden/>
              </w:rPr>
              <w:tab/>
            </w:r>
            <w:r w:rsidR="009178B5">
              <w:rPr>
                <w:noProof/>
                <w:webHidden/>
              </w:rPr>
              <w:fldChar w:fldCharType="begin"/>
            </w:r>
            <w:r w:rsidR="009178B5">
              <w:rPr>
                <w:noProof/>
                <w:webHidden/>
              </w:rPr>
              <w:instrText xml:space="preserve"> PAGEREF _Toc75812423 \h </w:instrText>
            </w:r>
            <w:r w:rsidR="009178B5">
              <w:rPr>
                <w:noProof/>
                <w:webHidden/>
              </w:rPr>
            </w:r>
            <w:r w:rsidR="009178B5">
              <w:rPr>
                <w:noProof/>
                <w:webHidden/>
              </w:rPr>
              <w:fldChar w:fldCharType="separate"/>
            </w:r>
            <w:r w:rsidR="009178B5">
              <w:rPr>
                <w:noProof/>
                <w:webHidden/>
              </w:rPr>
              <w:t>7</w:t>
            </w:r>
            <w:r w:rsidR="009178B5">
              <w:rPr>
                <w:noProof/>
                <w:webHidden/>
              </w:rPr>
              <w:fldChar w:fldCharType="end"/>
            </w:r>
          </w:hyperlink>
        </w:p>
        <w:p w14:paraId="4A9DF7FE" w14:textId="57B0CC6D"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24" w:history="1">
            <w:r w:rsidR="009178B5" w:rsidRPr="008A6195">
              <w:rPr>
                <w:rStyle w:val="Hyperlink"/>
                <w:noProof/>
              </w:rPr>
              <w:t>1.1</w:t>
            </w:r>
            <w:r w:rsidR="009178B5">
              <w:rPr>
                <w:rFonts w:asciiTheme="minorHAnsi" w:hAnsiTheme="minorHAnsi"/>
                <w:noProof/>
                <w:kern w:val="0"/>
                <w:sz w:val="22"/>
                <w:szCs w:val="22"/>
                <w:lang w:eastAsia="en-GB"/>
              </w:rPr>
              <w:tab/>
            </w:r>
            <w:r w:rsidR="009178B5" w:rsidRPr="008A6195">
              <w:rPr>
                <w:rStyle w:val="Hyperlink"/>
                <w:noProof/>
              </w:rPr>
              <w:t>Overview</w:t>
            </w:r>
            <w:r w:rsidR="009178B5">
              <w:rPr>
                <w:noProof/>
                <w:webHidden/>
              </w:rPr>
              <w:tab/>
            </w:r>
            <w:r w:rsidR="009178B5">
              <w:rPr>
                <w:noProof/>
                <w:webHidden/>
              </w:rPr>
              <w:fldChar w:fldCharType="begin"/>
            </w:r>
            <w:r w:rsidR="009178B5">
              <w:rPr>
                <w:noProof/>
                <w:webHidden/>
              </w:rPr>
              <w:instrText xml:space="preserve"> PAGEREF _Toc75812424 \h </w:instrText>
            </w:r>
            <w:r w:rsidR="009178B5">
              <w:rPr>
                <w:noProof/>
                <w:webHidden/>
              </w:rPr>
            </w:r>
            <w:r w:rsidR="009178B5">
              <w:rPr>
                <w:noProof/>
                <w:webHidden/>
              </w:rPr>
              <w:fldChar w:fldCharType="separate"/>
            </w:r>
            <w:r w:rsidR="009178B5">
              <w:rPr>
                <w:noProof/>
                <w:webHidden/>
              </w:rPr>
              <w:t>7</w:t>
            </w:r>
            <w:r w:rsidR="009178B5">
              <w:rPr>
                <w:noProof/>
                <w:webHidden/>
              </w:rPr>
              <w:fldChar w:fldCharType="end"/>
            </w:r>
          </w:hyperlink>
        </w:p>
        <w:p w14:paraId="293FABDC" w14:textId="6540A0DF"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25" w:history="1">
            <w:r w:rsidR="009178B5" w:rsidRPr="008A6195">
              <w:rPr>
                <w:rStyle w:val="Hyperlink"/>
                <w:noProof/>
              </w:rPr>
              <w:t>1.2</w:t>
            </w:r>
            <w:r w:rsidR="009178B5">
              <w:rPr>
                <w:rFonts w:asciiTheme="minorHAnsi" w:hAnsiTheme="minorHAnsi"/>
                <w:noProof/>
                <w:kern w:val="0"/>
                <w:sz w:val="22"/>
                <w:szCs w:val="22"/>
                <w:lang w:eastAsia="en-GB"/>
              </w:rPr>
              <w:tab/>
            </w:r>
            <w:r w:rsidR="009178B5" w:rsidRPr="008A6195">
              <w:rPr>
                <w:rStyle w:val="Hyperlink"/>
                <w:noProof/>
              </w:rPr>
              <w:t>Implementation</w:t>
            </w:r>
            <w:r w:rsidR="009178B5">
              <w:rPr>
                <w:noProof/>
                <w:webHidden/>
              </w:rPr>
              <w:tab/>
            </w:r>
            <w:r w:rsidR="009178B5">
              <w:rPr>
                <w:noProof/>
                <w:webHidden/>
              </w:rPr>
              <w:fldChar w:fldCharType="begin"/>
            </w:r>
            <w:r w:rsidR="009178B5">
              <w:rPr>
                <w:noProof/>
                <w:webHidden/>
              </w:rPr>
              <w:instrText xml:space="preserve"> PAGEREF _Toc75812425 \h </w:instrText>
            </w:r>
            <w:r w:rsidR="009178B5">
              <w:rPr>
                <w:noProof/>
                <w:webHidden/>
              </w:rPr>
            </w:r>
            <w:r w:rsidR="009178B5">
              <w:rPr>
                <w:noProof/>
                <w:webHidden/>
              </w:rPr>
              <w:fldChar w:fldCharType="separate"/>
            </w:r>
            <w:r w:rsidR="009178B5">
              <w:rPr>
                <w:noProof/>
                <w:webHidden/>
              </w:rPr>
              <w:t>7</w:t>
            </w:r>
            <w:r w:rsidR="009178B5">
              <w:rPr>
                <w:noProof/>
                <w:webHidden/>
              </w:rPr>
              <w:fldChar w:fldCharType="end"/>
            </w:r>
          </w:hyperlink>
        </w:p>
        <w:p w14:paraId="0AB0CF92" w14:textId="50756BCD"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26" w:history="1">
            <w:r w:rsidR="009178B5" w:rsidRPr="008A6195">
              <w:rPr>
                <w:rStyle w:val="Hyperlink"/>
                <w:noProof/>
              </w:rPr>
              <w:t>1.2.1</w:t>
            </w:r>
            <w:r w:rsidR="009178B5">
              <w:rPr>
                <w:rFonts w:asciiTheme="minorHAnsi" w:hAnsiTheme="minorHAnsi"/>
                <w:noProof/>
                <w:kern w:val="0"/>
                <w:sz w:val="22"/>
                <w:szCs w:val="22"/>
                <w:lang w:eastAsia="en-GB"/>
              </w:rPr>
              <w:tab/>
            </w:r>
            <w:r w:rsidR="009178B5" w:rsidRPr="008A6195">
              <w:rPr>
                <w:rStyle w:val="Hyperlink"/>
                <w:noProof/>
              </w:rPr>
              <w:t>Overview Parac Base Library</w:t>
            </w:r>
            <w:r w:rsidR="009178B5">
              <w:rPr>
                <w:noProof/>
                <w:webHidden/>
              </w:rPr>
              <w:tab/>
            </w:r>
            <w:r w:rsidR="009178B5">
              <w:rPr>
                <w:noProof/>
                <w:webHidden/>
              </w:rPr>
              <w:fldChar w:fldCharType="begin"/>
            </w:r>
            <w:r w:rsidR="009178B5">
              <w:rPr>
                <w:noProof/>
                <w:webHidden/>
              </w:rPr>
              <w:instrText xml:space="preserve"> PAGEREF _Toc75812426 \h </w:instrText>
            </w:r>
            <w:r w:rsidR="009178B5">
              <w:rPr>
                <w:noProof/>
                <w:webHidden/>
              </w:rPr>
            </w:r>
            <w:r w:rsidR="009178B5">
              <w:rPr>
                <w:noProof/>
                <w:webHidden/>
              </w:rPr>
              <w:fldChar w:fldCharType="separate"/>
            </w:r>
            <w:r w:rsidR="009178B5">
              <w:rPr>
                <w:noProof/>
                <w:webHidden/>
              </w:rPr>
              <w:t>7</w:t>
            </w:r>
            <w:r w:rsidR="009178B5">
              <w:rPr>
                <w:noProof/>
                <w:webHidden/>
              </w:rPr>
              <w:fldChar w:fldCharType="end"/>
            </w:r>
          </w:hyperlink>
        </w:p>
        <w:p w14:paraId="3C17D3CE" w14:textId="0F7A4F07"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27" w:history="1">
            <w:r w:rsidR="009178B5" w:rsidRPr="008A6195">
              <w:rPr>
                <w:rStyle w:val="Hyperlink"/>
                <w:noProof/>
              </w:rPr>
              <w:t>1.2.2</w:t>
            </w:r>
            <w:r w:rsidR="009178B5">
              <w:rPr>
                <w:rFonts w:asciiTheme="minorHAnsi" w:hAnsiTheme="minorHAnsi"/>
                <w:noProof/>
                <w:kern w:val="0"/>
                <w:sz w:val="22"/>
                <w:szCs w:val="22"/>
                <w:lang w:eastAsia="en-GB"/>
              </w:rPr>
              <w:tab/>
            </w:r>
            <w:r w:rsidR="009178B5" w:rsidRPr="008A6195">
              <w:rPr>
                <w:rStyle w:val="Hyperlink"/>
                <w:noProof/>
              </w:rPr>
              <w:t>Identifiers and Separation of code</w:t>
            </w:r>
            <w:r w:rsidR="009178B5">
              <w:rPr>
                <w:noProof/>
                <w:webHidden/>
              </w:rPr>
              <w:tab/>
            </w:r>
            <w:r w:rsidR="009178B5">
              <w:rPr>
                <w:noProof/>
                <w:webHidden/>
              </w:rPr>
              <w:fldChar w:fldCharType="begin"/>
            </w:r>
            <w:r w:rsidR="009178B5">
              <w:rPr>
                <w:noProof/>
                <w:webHidden/>
              </w:rPr>
              <w:instrText xml:space="preserve"> PAGEREF _Toc75812427 \h </w:instrText>
            </w:r>
            <w:r w:rsidR="009178B5">
              <w:rPr>
                <w:noProof/>
                <w:webHidden/>
              </w:rPr>
            </w:r>
            <w:r w:rsidR="009178B5">
              <w:rPr>
                <w:noProof/>
                <w:webHidden/>
              </w:rPr>
              <w:fldChar w:fldCharType="separate"/>
            </w:r>
            <w:r w:rsidR="009178B5">
              <w:rPr>
                <w:noProof/>
                <w:webHidden/>
              </w:rPr>
              <w:t>8</w:t>
            </w:r>
            <w:r w:rsidR="009178B5">
              <w:rPr>
                <w:noProof/>
                <w:webHidden/>
              </w:rPr>
              <w:fldChar w:fldCharType="end"/>
            </w:r>
          </w:hyperlink>
        </w:p>
        <w:p w14:paraId="79254F6A" w14:textId="7E4CB2AB"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28" w:history="1">
            <w:r w:rsidR="009178B5" w:rsidRPr="008A6195">
              <w:rPr>
                <w:rStyle w:val="Hyperlink"/>
                <w:noProof/>
              </w:rPr>
              <w:t>1.3</w:t>
            </w:r>
            <w:r w:rsidR="009178B5">
              <w:rPr>
                <w:rFonts w:asciiTheme="minorHAnsi" w:hAnsiTheme="minorHAnsi"/>
                <w:noProof/>
                <w:kern w:val="0"/>
                <w:sz w:val="22"/>
                <w:szCs w:val="22"/>
                <w:lang w:eastAsia="en-GB"/>
              </w:rPr>
              <w:tab/>
            </w:r>
            <w:r w:rsidR="009178B5" w:rsidRPr="008A6195">
              <w:rPr>
                <w:rStyle w:val="Hyperlink"/>
                <w:noProof/>
              </w:rPr>
              <w:t>Running a Program</w:t>
            </w:r>
            <w:r w:rsidR="009178B5">
              <w:rPr>
                <w:noProof/>
                <w:webHidden/>
              </w:rPr>
              <w:tab/>
            </w:r>
            <w:r w:rsidR="009178B5">
              <w:rPr>
                <w:noProof/>
                <w:webHidden/>
              </w:rPr>
              <w:fldChar w:fldCharType="begin"/>
            </w:r>
            <w:r w:rsidR="009178B5">
              <w:rPr>
                <w:noProof/>
                <w:webHidden/>
              </w:rPr>
              <w:instrText xml:space="preserve"> PAGEREF _Toc75812428 \h </w:instrText>
            </w:r>
            <w:r w:rsidR="009178B5">
              <w:rPr>
                <w:noProof/>
                <w:webHidden/>
              </w:rPr>
            </w:r>
            <w:r w:rsidR="009178B5">
              <w:rPr>
                <w:noProof/>
                <w:webHidden/>
              </w:rPr>
              <w:fldChar w:fldCharType="separate"/>
            </w:r>
            <w:r w:rsidR="009178B5">
              <w:rPr>
                <w:noProof/>
                <w:webHidden/>
              </w:rPr>
              <w:t>8</w:t>
            </w:r>
            <w:r w:rsidR="009178B5">
              <w:rPr>
                <w:noProof/>
                <w:webHidden/>
              </w:rPr>
              <w:fldChar w:fldCharType="end"/>
            </w:r>
          </w:hyperlink>
        </w:p>
        <w:p w14:paraId="27647D96" w14:textId="60AF60E4"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29" w:history="1">
            <w:r w:rsidR="009178B5" w:rsidRPr="008A6195">
              <w:rPr>
                <w:rStyle w:val="Hyperlink"/>
                <w:noProof/>
              </w:rPr>
              <w:t>1.3.1</w:t>
            </w:r>
            <w:r w:rsidR="009178B5">
              <w:rPr>
                <w:rFonts w:asciiTheme="minorHAnsi" w:hAnsiTheme="minorHAnsi"/>
                <w:noProof/>
                <w:kern w:val="0"/>
                <w:sz w:val="22"/>
                <w:szCs w:val="22"/>
                <w:lang w:eastAsia="en-GB"/>
              </w:rPr>
              <w:tab/>
            </w:r>
            <w:r w:rsidR="009178B5" w:rsidRPr="008A6195">
              <w:rPr>
                <w:rStyle w:val="Hyperlink"/>
                <w:noProof/>
              </w:rPr>
              <w:t>Using the CLI</w:t>
            </w:r>
            <w:r w:rsidR="009178B5">
              <w:rPr>
                <w:noProof/>
                <w:webHidden/>
              </w:rPr>
              <w:tab/>
            </w:r>
            <w:r w:rsidR="009178B5">
              <w:rPr>
                <w:noProof/>
                <w:webHidden/>
              </w:rPr>
              <w:fldChar w:fldCharType="begin"/>
            </w:r>
            <w:r w:rsidR="009178B5">
              <w:rPr>
                <w:noProof/>
                <w:webHidden/>
              </w:rPr>
              <w:instrText xml:space="preserve"> PAGEREF _Toc75812429 \h </w:instrText>
            </w:r>
            <w:r w:rsidR="009178B5">
              <w:rPr>
                <w:noProof/>
                <w:webHidden/>
              </w:rPr>
            </w:r>
            <w:r w:rsidR="009178B5">
              <w:rPr>
                <w:noProof/>
                <w:webHidden/>
              </w:rPr>
              <w:fldChar w:fldCharType="separate"/>
            </w:r>
            <w:r w:rsidR="009178B5">
              <w:rPr>
                <w:noProof/>
                <w:webHidden/>
              </w:rPr>
              <w:t>8</w:t>
            </w:r>
            <w:r w:rsidR="009178B5">
              <w:rPr>
                <w:noProof/>
                <w:webHidden/>
              </w:rPr>
              <w:fldChar w:fldCharType="end"/>
            </w:r>
          </w:hyperlink>
        </w:p>
        <w:p w14:paraId="5532A282" w14:textId="4CADE9CC"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30" w:history="1">
            <w:r w:rsidR="009178B5" w:rsidRPr="008A6195">
              <w:rPr>
                <w:rStyle w:val="Hyperlink"/>
                <w:noProof/>
              </w:rPr>
              <w:t>1.3.2</w:t>
            </w:r>
            <w:r w:rsidR="009178B5">
              <w:rPr>
                <w:rFonts w:asciiTheme="minorHAnsi" w:hAnsiTheme="minorHAnsi"/>
                <w:noProof/>
                <w:kern w:val="0"/>
                <w:sz w:val="22"/>
                <w:szCs w:val="22"/>
                <w:lang w:eastAsia="en-GB"/>
              </w:rPr>
              <w:tab/>
            </w:r>
            <w:r w:rsidR="009178B5" w:rsidRPr="008A6195">
              <w:rPr>
                <w:rStyle w:val="Hyperlink"/>
                <w:noProof/>
              </w:rPr>
              <w:t>Project Structure</w:t>
            </w:r>
            <w:r w:rsidR="009178B5">
              <w:rPr>
                <w:noProof/>
                <w:webHidden/>
              </w:rPr>
              <w:tab/>
            </w:r>
            <w:r w:rsidR="009178B5">
              <w:rPr>
                <w:noProof/>
                <w:webHidden/>
              </w:rPr>
              <w:fldChar w:fldCharType="begin"/>
            </w:r>
            <w:r w:rsidR="009178B5">
              <w:rPr>
                <w:noProof/>
                <w:webHidden/>
              </w:rPr>
              <w:instrText xml:space="preserve"> PAGEREF _Toc75812430 \h </w:instrText>
            </w:r>
            <w:r w:rsidR="009178B5">
              <w:rPr>
                <w:noProof/>
                <w:webHidden/>
              </w:rPr>
            </w:r>
            <w:r w:rsidR="009178B5">
              <w:rPr>
                <w:noProof/>
                <w:webHidden/>
              </w:rPr>
              <w:fldChar w:fldCharType="separate"/>
            </w:r>
            <w:r w:rsidR="009178B5">
              <w:rPr>
                <w:noProof/>
                <w:webHidden/>
              </w:rPr>
              <w:t>8</w:t>
            </w:r>
            <w:r w:rsidR="009178B5">
              <w:rPr>
                <w:noProof/>
                <w:webHidden/>
              </w:rPr>
              <w:fldChar w:fldCharType="end"/>
            </w:r>
          </w:hyperlink>
        </w:p>
        <w:p w14:paraId="129125DA" w14:textId="2F496934"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31" w:history="1">
            <w:r w:rsidR="009178B5" w:rsidRPr="008A6195">
              <w:rPr>
                <w:rStyle w:val="Hyperlink"/>
                <w:noProof/>
              </w:rPr>
              <w:t>1.3.3</w:t>
            </w:r>
            <w:r w:rsidR="009178B5">
              <w:rPr>
                <w:rFonts w:asciiTheme="minorHAnsi" w:hAnsiTheme="minorHAnsi"/>
                <w:noProof/>
                <w:kern w:val="0"/>
                <w:sz w:val="22"/>
                <w:szCs w:val="22"/>
                <w:lang w:eastAsia="en-GB"/>
              </w:rPr>
              <w:tab/>
            </w:r>
            <w:r w:rsidR="009178B5" w:rsidRPr="008A6195">
              <w:rPr>
                <w:rStyle w:val="Hyperlink"/>
                <w:noProof/>
              </w:rPr>
              <w:t>Project Configuration</w:t>
            </w:r>
            <w:r w:rsidR="009178B5">
              <w:rPr>
                <w:noProof/>
                <w:webHidden/>
              </w:rPr>
              <w:tab/>
            </w:r>
            <w:r w:rsidR="009178B5">
              <w:rPr>
                <w:noProof/>
                <w:webHidden/>
              </w:rPr>
              <w:fldChar w:fldCharType="begin"/>
            </w:r>
            <w:r w:rsidR="009178B5">
              <w:rPr>
                <w:noProof/>
                <w:webHidden/>
              </w:rPr>
              <w:instrText xml:space="preserve"> PAGEREF _Toc75812431 \h </w:instrText>
            </w:r>
            <w:r w:rsidR="009178B5">
              <w:rPr>
                <w:noProof/>
                <w:webHidden/>
              </w:rPr>
            </w:r>
            <w:r w:rsidR="009178B5">
              <w:rPr>
                <w:noProof/>
                <w:webHidden/>
              </w:rPr>
              <w:fldChar w:fldCharType="separate"/>
            </w:r>
            <w:r w:rsidR="009178B5">
              <w:rPr>
                <w:noProof/>
                <w:webHidden/>
              </w:rPr>
              <w:t>9</w:t>
            </w:r>
            <w:r w:rsidR="009178B5">
              <w:rPr>
                <w:noProof/>
                <w:webHidden/>
              </w:rPr>
              <w:fldChar w:fldCharType="end"/>
            </w:r>
          </w:hyperlink>
        </w:p>
        <w:p w14:paraId="6565E0C1" w14:textId="592BEA9F"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32" w:history="1">
            <w:r w:rsidR="009178B5" w:rsidRPr="008A6195">
              <w:rPr>
                <w:rStyle w:val="Hyperlink"/>
                <w:noProof/>
              </w:rPr>
              <w:t>1.3.4</w:t>
            </w:r>
            <w:r w:rsidR="009178B5">
              <w:rPr>
                <w:rFonts w:asciiTheme="minorHAnsi" w:hAnsiTheme="minorHAnsi"/>
                <w:noProof/>
                <w:kern w:val="0"/>
                <w:sz w:val="22"/>
                <w:szCs w:val="22"/>
                <w:lang w:eastAsia="en-GB"/>
              </w:rPr>
              <w:tab/>
            </w:r>
            <w:r w:rsidR="009178B5" w:rsidRPr="008A6195">
              <w:rPr>
                <w:rStyle w:val="Hyperlink"/>
                <w:noProof/>
              </w:rPr>
              <w:t>Entry-File</w:t>
            </w:r>
            <w:r w:rsidR="009178B5">
              <w:rPr>
                <w:noProof/>
                <w:webHidden/>
              </w:rPr>
              <w:tab/>
            </w:r>
            <w:r w:rsidR="009178B5">
              <w:rPr>
                <w:noProof/>
                <w:webHidden/>
              </w:rPr>
              <w:fldChar w:fldCharType="begin"/>
            </w:r>
            <w:r w:rsidR="009178B5">
              <w:rPr>
                <w:noProof/>
                <w:webHidden/>
              </w:rPr>
              <w:instrText xml:space="preserve"> PAGEREF _Toc75812432 \h </w:instrText>
            </w:r>
            <w:r w:rsidR="009178B5">
              <w:rPr>
                <w:noProof/>
                <w:webHidden/>
              </w:rPr>
            </w:r>
            <w:r w:rsidR="009178B5">
              <w:rPr>
                <w:noProof/>
                <w:webHidden/>
              </w:rPr>
              <w:fldChar w:fldCharType="separate"/>
            </w:r>
            <w:r w:rsidR="009178B5">
              <w:rPr>
                <w:noProof/>
                <w:webHidden/>
              </w:rPr>
              <w:t>10</w:t>
            </w:r>
            <w:r w:rsidR="009178B5">
              <w:rPr>
                <w:noProof/>
                <w:webHidden/>
              </w:rPr>
              <w:fldChar w:fldCharType="end"/>
            </w:r>
          </w:hyperlink>
        </w:p>
        <w:p w14:paraId="106C2DAC" w14:textId="33E14179"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33" w:history="1">
            <w:r w:rsidR="009178B5" w:rsidRPr="008A6195">
              <w:rPr>
                <w:rStyle w:val="Hyperlink"/>
                <w:noProof/>
              </w:rPr>
              <w:t>1.3.5</w:t>
            </w:r>
            <w:r w:rsidR="009178B5">
              <w:rPr>
                <w:rFonts w:asciiTheme="minorHAnsi" w:hAnsiTheme="minorHAnsi"/>
                <w:noProof/>
                <w:kern w:val="0"/>
                <w:sz w:val="22"/>
                <w:szCs w:val="22"/>
                <w:lang w:eastAsia="en-GB"/>
              </w:rPr>
              <w:tab/>
            </w:r>
            <w:r w:rsidR="009178B5" w:rsidRPr="008A6195">
              <w:rPr>
                <w:rStyle w:val="Hyperlink"/>
                <w:noProof/>
              </w:rPr>
              <w:t>Runtime Entry-Point Function</w:t>
            </w:r>
            <w:r w:rsidR="009178B5">
              <w:rPr>
                <w:noProof/>
                <w:webHidden/>
              </w:rPr>
              <w:tab/>
            </w:r>
            <w:r w:rsidR="009178B5">
              <w:rPr>
                <w:noProof/>
                <w:webHidden/>
              </w:rPr>
              <w:fldChar w:fldCharType="begin"/>
            </w:r>
            <w:r w:rsidR="009178B5">
              <w:rPr>
                <w:noProof/>
                <w:webHidden/>
              </w:rPr>
              <w:instrText xml:space="preserve"> PAGEREF _Toc75812433 \h </w:instrText>
            </w:r>
            <w:r w:rsidR="009178B5">
              <w:rPr>
                <w:noProof/>
                <w:webHidden/>
              </w:rPr>
            </w:r>
            <w:r w:rsidR="009178B5">
              <w:rPr>
                <w:noProof/>
                <w:webHidden/>
              </w:rPr>
              <w:fldChar w:fldCharType="separate"/>
            </w:r>
            <w:r w:rsidR="009178B5">
              <w:rPr>
                <w:noProof/>
                <w:webHidden/>
              </w:rPr>
              <w:t>10</w:t>
            </w:r>
            <w:r w:rsidR="009178B5">
              <w:rPr>
                <w:noProof/>
                <w:webHidden/>
              </w:rPr>
              <w:fldChar w:fldCharType="end"/>
            </w:r>
          </w:hyperlink>
        </w:p>
        <w:p w14:paraId="2120E5FE" w14:textId="6B71138D"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34" w:history="1">
            <w:r w:rsidR="009178B5" w:rsidRPr="008A6195">
              <w:rPr>
                <w:rStyle w:val="Hyperlink"/>
                <w:noProof/>
              </w:rPr>
              <w:t>1.3.6</w:t>
            </w:r>
            <w:r w:rsidR="009178B5">
              <w:rPr>
                <w:rFonts w:asciiTheme="minorHAnsi" w:hAnsiTheme="minorHAnsi"/>
                <w:noProof/>
                <w:kern w:val="0"/>
                <w:sz w:val="22"/>
                <w:szCs w:val="22"/>
                <w:lang w:eastAsia="en-GB"/>
              </w:rPr>
              <w:tab/>
            </w:r>
            <w:r w:rsidR="009178B5" w:rsidRPr="008A6195">
              <w:rPr>
                <w:rStyle w:val="Hyperlink"/>
                <w:noProof/>
              </w:rPr>
              <w:t>Specifying an entry-point function</w:t>
            </w:r>
            <w:r w:rsidR="009178B5">
              <w:rPr>
                <w:noProof/>
                <w:webHidden/>
              </w:rPr>
              <w:tab/>
            </w:r>
            <w:r w:rsidR="009178B5">
              <w:rPr>
                <w:noProof/>
                <w:webHidden/>
              </w:rPr>
              <w:fldChar w:fldCharType="begin"/>
            </w:r>
            <w:r w:rsidR="009178B5">
              <w:rPr>
                <w:noProof/>
                <w:webHidden/>
              </w:rPr>
              <w:instrText xml:space="preserve"> PAGEREF _Toc75812434 \h </w:instrText>
            </w:r>
            <w:r w:rsidR="009178B5">
              <w:rPr>
                <w:noProof/>
                <w:webHidden/>
              </w:rPr>
            </w:r>
            <w:r w:rsidR="009178B5">
              <w:rPr>
                <w:noProof/>
                <w:webHidden/>
              </w:rPr>
              <w:fldChar w:fldCharType="separate"/>
            </w:r>
            <w:r w:rsidR="009178B5">
              <w:rPr>
                <w:noProof/>
                <w:webHidden/>
              </w:rPr>
              <w:t>11</w:t>
            </w:r>
            <w:r w:rsidR="009178B5">
              <w:rPr>
                <w:noProof/>
                <w:webHidden/>
              </w:rPr>
              <w:fldChar w:fldCharType="end"/>
            </w:r>
          </w:hyperlink>
        </w:p>
        <w:p w14:paraId="06241832" w14:textId="335D5A1B"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35" w:history="1">
            <w:r w:rsidR="009178B5" w:rsidRPr="008A6195">
              <w:rPr>
                <w:rStyle w:val="Hyperlink"/>
                <w:noProof/>
              </w:rPr>
              <w:t>1.4</w:t>
            </w:r>
            <w:r w:rsidR="009178B5">
              <w:rPr>
                <w:rFonts w:asciiTheme="minorHAnsi" w:hAnsiTheme="minorHAnsi"/>
                <w:noProof/>
                <w:kern w:val="0"/>
                <w:sz w:val="22"/>
                <w:szCs w:val="22"/>
                <w:lang w:eastAsia="en-GB"/>
              </w:rPr>
              <w:tab/>
            </w:r>
            <w:r w:rsidR="009178B5" w:rsidRPr="008A6195">
              <w:rPr>
                <w:rStyle w:val="Hyperlink"/>
                <w:noProof/>
              </w:rPr>
              <w:t>The Parac Core Library</w:t>
            </w:r>
            <w:r w:rsidR="009178B5">
              <w:rPr>
                <w:noProof/>
                <w:webHidden/>
              </w:rPr>
              <w:tab/>
            </w:r>
            <w:r w:rsidR="009178B5">
              <w:rPr>
                <w:noProof/>
                <w:webHidden/>
              </w:rPr>
              <w:fldChar w:fldCharType="begin"/>
            </w:r>
            <w:r w:rsidR="009178B5">
              <w:rPr>
                <w:noProof/>
                <w:webHidden/>
              </w:rPr>
              <w:instrText xml:space="preserve"> PAGEREF _Toc75812435 \h </w:instrText>
            </w:r>
            <w:r w:rsidR="009178B5">
              <w:rPr>
                <w:noProof/>
                <w:webHidden/>
              </w:rPr>
            </w:r>
            <w:r w:rsidR="009178B5">
              <w:rPr>
                <w:noProof/>
                <w:webHidden/>
              </w:rPr>
              <w:fldChar w:fldCharType="separate"/>
            </w:r>
            <w:r w:rsidR="009178B5">
              <w:rPr>
                <w:noProof/>
                <w:webHidden/>
              </w:rPr>
              <w:t>11</w:t>
            </w:r>
            <w:r w:rsidR="009178B5">
              <w:rPr>
                <w:noProof/>
                <w:webHidden/>
              </w:rPr>
              <w:fldChar w:fldCharType="end"/>
            </w:r>
          </w:hyperlink>
        </w:p>
        <w:p w14:paraId="31C0DE40" w14:textId="56F37810"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36" w:history="1">
            <w:r w:rsidR="009178B5" w:rsidRPr="008A6195">
              <w:rPr>
                <w:rStyle w:val="Hyperlink"/>
                <w:noProof/>
              </w:rPr>
              <w:t>1.4.1</w:t>
            </w:r>
            <w:r w:rsidR="009178B5">
              <w:rPr>
                <w:rFonts w:asciiTheme="minorHAnsi" w:hAnsiTheme="minorHAnsi"/>
                <w:noProof/>
                <w:kern w:val="0"/>
                <w:sz w:val="22"/>
                <w:szCs w:val="22"/>
                <w:lang w:eastAsia="en-GB"/>
              </w:rPr>
              <w:tab/>
            </w:r>
            <w:r w:rsidR="009178B5" w:rsidRPr="008A6195">
              <w:rPr>
                <w:rStyle w:val="Hyperlink"/>
                <w:noProof/>
              </w:rPr>
              <w:t>PCL Imports inside C</w:t>
            </w:r>
            <w:r w:rsidR="009178B5">
              <w:rPr>
                <w:noProof/>
                <w:webHidden/>
              </w:rPr>
              <w:tab/>
            </w:r>
            <w:r w:rsidR="009178B5">
              <w:rPr>
                <w:noProof/>
                <w:webHidden/>
              </w:rPr>
              <w:fldChar w:fldCharType="begin"/>
            </w:r>
            <w:r w:rsidR="009178B5">
              <w:rPr>
                <w:noProof/>
                <w:webHidden/>
              </w:rPr>
              <w:instrText xml:space="preserve"> PAGEREF _Toc75812436 \h </w:instrText>
            </w:r>
            <w:r w:rsidR="009178B5">
              <w:rPr>
                <w:noProof/>
                <w:webHidden/>
              </w:rPr>
            </w:r>
            <w:r w:rsidR="009178B5">
              <w:rPr>
                <w:noProof/>
                <w:webHidden/>
              </w:rPr>
              <w:fldChar w:fldCharType="separate"/>
            </w:r>
            <w:r w:rsidR="009178B5">
              <w:rPr>
                <w:noProof/>
                <w:webHidden/>
              </w:rPr>
              <w:t>12</w:t>
            </w:r>
            <w:r w:rsidR="009178B5">
              <w:rPr>
                <w:noProof/>
                <w:webHidden/>
              </w:rPr>
              <w:fldChar w:fldCharType="end"/>
            </w:r>
          </w:hyperlink>
        </w:p>
        <w:p w14:paraId="4F1B1DE8" w14:textId="6C41354D"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37" w:history="1">
            <w:r w:rsidR="009178B5" w:rsidRPr="008A6195">
              <w:rPr>
                <w:rStyle w:val="Hyperlink"/>
                <w:noProof/>
              </w:rPr>
              <w:t>1.5</w:t>
            </w:r>
            <w:r w:rsidR="009178B5">
              <w:rPr>
                <w:rFonts w:asciiTheme="minorHAnsi" w:hAnsiTheme="minorHAnsi"/>
                <w:noProof/>
                <w:kern w:val="0"/>
                <w:sz w:val="22"/>
                <w:szCs w:val="22"/>
                <w:lang w:eastAsia="en-GB"/>
              </w:rPr>
              <w:tab/>
            </w:r>
            <w:r w:rsidR="009178B5" w:rsidRPr="008A6195">
              <w:rPr>
                <w:rStyle w:val="Hyperlink"/>
                <w:noProof/>
              </w:rPr>
              <w:t>Lexical Conventions</w:t>
            </w:r>
            <w:r w:rsidR="009178B5">
              <w:rPr>
                <w:noProof/>
                <w:webHidden/>
              </w:rPr>
              <w:tab/>
            </w:r>
            <w:r w:rsidR="009178B5">
              <w:rPr>
                <w:noProof/>
                <w:webHidden/>
              </w:rPr>
              <w:fldChar w:fldCharType="begin"/>
            </w:r>
            <w:r w:rsidR="009178B5">
              <w:rPr>
                <w:noProof/>
                <w:webHidden/>
              </w:rPr>
              <w:instrText xml:space="preserve"> PAGEREF _Toc75812437 \h </w:instrText>
            </w:r>
            <w:r w:rsidR="009178B5">
              <w:rPr>
                <w:noProof/>
                <w:webHidden/>
              </w:rPr>
            </w:r>
            <w:r w:rsidR="009178B5">
              <w:rPr>
                <w:noProof/>
                <w:webHidden/>
              </w:rPr>
              <w:fldChar w:fldCharType="separate"/>
            </w:r>
            <w:r w:rsidR="009178B5">
              <w:rPr>
                <w:noProof/>
                <w:webHidden/>
              </w:rPr>
              <w:t>12</w:t>
            </w:r>
            <w:r w:rsidR="009178B5">
              <w:rPr>
                <w:noProof/>
                <w:webHidden/>
              </w:rPr>
              <w:fldChar w:fldCharType="end"/>
            </w:r>
          </w:hyperlink>
        </w:p>
        <w:p w14:paraId="5E573342" w14:textId="13B61869"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38" w:history="1">
            <w:r w:rsidR="009178B5" w:rsidRPr="008A6195">
              <w:rPr>
                <w:rStyle w:val="Hyperlink"/>
                <w:noProof/>
              </w:rPr>
              <w:t>1.6</w:t>
            </w:r>
            <w:r w:rsidR="009178B5">
              <w:rPr>
                <w:rFonts w:asciiTheme="minorHAnsi" w:hAnsiTheme="minorHAnsi"/>
                <w:noProof/>
                <w:kern w:val="0"/>
                <w:sz w:val="22"/>
                <w:szCs w:val="22"/>
                <w:lang w:eastAsia="en-GB"/>
              </w:rPr>
              <w:tab/>
            </w:r>
            <w:r w:rsidR="009178B5" w:rsidRPr="008A6195">
              <w:rPr>
                <w:rStyle w:val="Hyperlink"/>
                <w:noProof/>
              </w:rPr>
              <w:t>Style Conventions</w:t>
            </w:r>
            <w:r w:rsidR="009178B5">
              <w:rPr>
                <w:noProof/>
                <w:webHidden/>
              </w:rPr>
              <w:tab/>
            </w:r>
            <w:r w:rsidR="009178B5">
              <w:rPr>
                <w:noProof/>
                <w:webHidden/>
              </w:rPr>
              <w:fldChar w:fldCharType="begin"/>
            </w:r>
            <w:r w:rsidR="009178B5">
              <w:rPr>
                <w:noProof/>
                <w:webHidden/>
              </w:rPr>
              <w:instrText xml:space="preserve"> PAGEREF _Toc75812438 \h </w:instrText>
            </w:r>
            <w:r w:rsidR="009178B5">
              <w:rPr>
                <w:noProof/>
                <w:webHidden/>
              </w:rPr>
            </w:r>
            <w:r w:rsidR="009178B5">
              <w:rPr>
                <w:noProof/>
                <w:webHidden/>
              </w:rPr>
              <w:fldChar w:fldCharType="separate"/>
            </w:r>
            <w:r w:rsidR="009178B5">
              <w:rPr>
                <w:noProof/>
                <w:webHidden/>
              </w:rPr>
              <w:t>12</w:t>
            </w:r>
            <w:r w:rsidR="009178B5">
              <w:rPr>
                <w:noProof/>
                <w:webHidden/>
              </w:rPr>
              <w:fldChar w:fldCharType="end"/>
            </w:r>
          </w:hyperlink>
        </w:p>
        <w:p w14:paraId="52564CFB" w14:textId="6E951E32"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39" w:history="1">
            <w:r w:rsidR="009178B5" w:rsidRPr="008A6195">
              <w:rPr>
                <w:rStyle w:val="Hyperlink"/>
                <w:noProof/>
              </w:rPr>
              <w:t>1.6.1</w:t>
            </w:r>
            <w:r w:rsidR="009178B5">
              <w:rPr>
                <w:rFonts w:asciiTheme="minorHAnsi" w:hAnsiTheme="minorHAnsi"/>
                <w:noProof/>
                <w:kern w:val="0"/>
                <w:sz w:val="22"/>
                <w:szCs w:val="22"/>
                <w:lang w:eastAsia="en-GB"/>
              </w:rPr>
              <w:tab/>
            </w:r>
            <w:r w:rsidR="009178B5" w:rsidRPr="008A6195">
              <w:rPr>
                <w:rStyle w:val="Hyperlink"/>
                <w:noProof/>
              </w:rPr>
              <w:t>Naming Conventions</w:t>
            </w:r>
            <w:r w:rsidR="009178B5">
              <w:rPr>
                <w:noProof/>
                <w:webHidden/>
              </w:rPr>
              <w:tab/>
            </w:r>
            <w:r w:rsidR="009178B5">
              <w:rPr>
                <w:noProof/>
                <w:webHidden/>
              </w:rPr>
              <w:fldChar w:fldCharType="begin"/>
            </w:r>
            <w:r w:rsidR="009178B5">
              <w:rPr>
                <w:noProof/>
                <w:webHidden/>
              </w:rPr>
              <w:instrText xml:space="preserve"> PAGEREF _Toc75812439 \h </w:instrText>
            </w:r>
            <w:r w:rsidR="009178B5">
              <w:rPr>
                <w:noProof/>
                <w:webHidden/>
              </w:rPr>
            </w:r>
            <w:r w:rsidR="009178B5">
              <w:rPr>
                <w:noProof/>
                <w:webHidden/>
              </w:rPr>
              <w:fldChar w:fldCharType="separate"/>
            </w:r>
            <w:r w:rsidR="009178B5">
              <w:rPr>
                <w:noProof/>
                <w:webHidden/>
              </w:rPr>
              <w:t>13</w:t>
            </w:r>
            <w:r w:rsidR="009178B5">
              <w:rPr>
                <w:noProof/>
                <w:webHidden/>
              </w:rPr>
              <w:fldChar w:fldCharType="end"/>
            </w:r>
          </w:hyperlink>
        </w:p>
        <w:p w14:paraId="53D42980" w14:textId="0C8A41A3"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40" w:history="1">
            <w:r w:rsidR="009178B5" w:rsidRPr="008A6195">
              <w:rPr>
                <w:rStyle w:val="Hyperlink"/>
                <w:noProof/>
              </w:rPr>
              <w:t>1.7</w:t>
            </w:r>
            <w:r w:rsidR="009178B5">
              <w:rPr>
                <w:rFonts w:asciiTheme="minorHAnsi" w:hAnsiTheme="minorHAnsi"/>
                <w:noProof/>
                <w:kern w:val="0"/>
                <w:sz w:val="22"/>
                <w:szCs w:val="22"/>
                <w:lang w:eastAsia="en-GB"/>
              </w:rPr>
              <w:tab/>
            </w:r>
            <w:r w:rsidR="009178B5" w:rsidRPr="008A6195">
              <w:rPr>
                <w:rStyle w:val="Hyperlink"/>
                <w:noProof/>
              </w:rPr>
              <w:t>Declaration and Definitions</w:t>
            </w:r>
            <w:r w:rsidR="009178B5">
              <w:rPr>
                <w:noProof/>
                <w:webHidden/>
              </w:rPr>
              <w:tab/>
            </w:r>
            <w:r w:rsidR="009178B5">
              <w:rPr>
                <w:noProof/>
                <w:webHidden/>
              </w:rPr>
              <w:fldChar w:fldCharType="begin"/>
            </w:r>
            <w:r w:rsidR="009178B5">
              <w:rPr>
                <w:noProof/>
                <w:webHidden/>
              </w:rPr>
              <w:instrText xml:space="preserve"> PAGEREF _Toc75812440 \h </w:instrText>
            </w:r>
            <w:r w:rsidR="009178B5">
              <w:rPr>
                <w:noProof/>
                <w:webHidden/>
              </w:rPr>
            </w:r>
            <w:r w:rsidR="009178B5">
              <w:rPr>
                <w:noProof/>
                <w:webHidden/>
              </w:rPr>
              <w:fldChar w:fldCharType="separate"/>
            </w:r>
            <w:r w:rsidR="009178B5">
              <w:rPr>
                <w:noProof/>
                <w:webHidden/>
              </w:rPr>
              <w:t>13</w:t>
            </w:r>
            <w:r w:rsidR="009178B5">
              <w:rPr>
                <w:noProof/>
                <w:webHidden/>
              </w:rPr>
              <w:fldChar w:fldCharType="end"/>
            </w:r>
          </w:hyperlink>
        </w:p>
        <w:p w14:paraId="0D48F80F" w14:textId="0D23C46C"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41" w:history="1">
            <w:r w:rsidR="009178B5" w:rsidRPr="008A6195">
              <w:rPr>
                <w:rStyle w:val="Hyperlink"/>
                <w:noProof/>
              </w:rPr>
              <w:t>1.8</w:t>
            </w:r>
            <w:r w:rsidR="009178B5">
              <w:rPr>
                <w:rFonts w:asciiTheme="minorHAnsi" w:hAnsiTheme="minorHAnsi"/>
                <w:noProof/>
                <w:kern w:val="0"/>
                <w:sz w:val="22"/>
                <w:szCs w:val="22"/>
                <w:lang w:eastAsia="en-GB"/>
              </w:rPr>
              <w:tab/>
            </w:r>
            <w:r w:rsidR="009178B5" w:rsidRPr="008A6195">
              <w:rPr>
                <w:rStyle w:val="Hyperlink"/>
                <w:noProof/>
              </w:rPr>
              <w:t>Operators</w:t>
            </w:r>
            <w:r w:rsidR="009178B5">
              <w:rPr>
                <w:noProof/>
                <w:webHidden/>
              </w:rPr>
              <w:tab/>
            </w:r>
            <w:r w:rsidR="009178B5">
              <w:rPr>
                <w:noProof/>
                <w:webHidden/>
              </w:rPr>
              <w:fldChar w:fldCharType="begin"/>
            </w:r>
            <w:r w:rsidR="009178B5">
              <w:rPr>
                <w:noProof/>
                <w:webHidden/>
              </w:rPr>
              <w:instrText xml:space="preserve"> PAGEREF _Toc75812441 \h </w:instrText>
            </w:r>
            <w:r w:rsidR="009178B5">
              <w:rPr>
                <w:noProof/>
                <w:webHidden/>
              </w:rPr>
            </w:r>
            <w:r w:rsidR="009178B5">
              <w:rPr>
                <w:noProof/>
                <w:webHidden/>
              </w:rPr>
              <w:fldChar w:fldCharType="separate"/>
            </w:r>
            <w:r w:rsidR="009178B5">
              <w:rPr>
                <w:noProof/>
                <w:webHidden/>
              </w:rPr>
              <w:t>14</w:t>
            </w:r>
            <w:r w:rsidR="009178B5">
              <w:rPr>
                <w:noProof/>
                <w:webHidden/>
              </w:rPr>
              <w:fldChar w:fldCharType="end"/>
            </w:r>
          </w:hyperlink>
        </w:p>
        <w:p w14:paraId="436101C9" w14:textId="5B72BF18"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42" w:history="1">
            <w:r w:rsidR="009178B5" w:rsidRPr="008A6195">
              <w:rPr>
                <w:rStyle w:val="Hyperlink"/>
                <w:noProof/>
              </w:rPr>
              <w:t>1.9</w:t>
            </w:r>
            <w:r w:rsidR="009178B5">
              <w:rPr>
                <w:rFonts w:asciiTheme="minorHAnsi" w:hAnsiTheme="minorHAnsi"/>
                <w:noProof/>
                <w:kern w:val="0"/>
                <w:sz w:val="22"/>
                <w:szCs w:val="22"/>
                <w:lang w:eastAsia="en-GB"/>
              </w:rPr>
              <w:tab/>
            </w:r>
            <w:r w:rsidR="009178B5" w:rsidRPr="008A6195">
              <w:rPr>
                <w:rStyle w:val="Hyperlink"/>
                <w:noProof/>
              </w:rPr>
              <w:t>Selection Statements</w:t>
            </w:r>
            <w:r w:rsidR="009178B5">
              <w:rPr>
                <w:noProof/>
                <w:webHidden/>
              </w:rPr>
              <w:tab/>
            </w:r>
            <w:r w:rsidR="009178B5">
              <w:rPr>
                <w:noProof/>
                <w:webHidden/>
              </w:rPr>
              <w:fldChar w:fldCharType="begin"/>
            </w:r>
            <w:r w:rsidR="009178B5">
              <w:rPr>
                <w:noProof/>
                <w:webHidden/>
              </w:rPr>
              <w:instrText xml:space="preserve"> PAGEREF _Toc75812442 \h </w:instrText>
            </w:r>
            <w:r w:rsidR="009178B5">
              <w:rPr>
                <w:noProof/>
                <w:webHidden/>
              </w:rPr>
            </w:r>
            <w:r w:rsidR="009178B5">
              <w:rPr>
                <w:noProof/>
                <w:webHidden/>
              </w:rPr>
              <w:fldChar w:fldCharType="separate"/>
            </w:r>
            <w:r w:rsidR="009178B5">
              <w:rPr>
                <w:noProof/>
                <w:webHidden/>
              </w:rPr>
              <w:t>14</w:t>
            </w:r>
            <w:r w:rsidR="009178B5">
              <w:rPr>
                <w:noProof/>
                <w:webHidden/>
              </w:rPr>
              <w:fldChar w:fldCharType="end"/>
            </w:r>
          </w:hyperlink>
        </w:p>
        <w:p w14:paraId="7B8E478B" w14:textId="214AA39C"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43" w:history="1">
            <w:r w:rsidR="009178B5" w:rsidRPr="008A6195">
              <w:rPr>
                <w:rStyle w:val="Hyperlink"/>
                <w:noProof/>
              </w:rPr>
              <w:t>1.10</w:t>
            </w:r>
            <w:r w:rsidR="009178B5">
              <w:rPr>
                <w:rFonts w:asciiTheme="minorHAnsi" w:hAnsiTheme="minorHAnsi"/>
                <w:noProof/>
                <w:kern w:val="0"/>
                <w:sz w:val="22"/>
                <w:szCs w:val="22"/>
                <w:lang w:eastAsia="en-GB"/>
              </w:rPr>
              <w:tab/>
            </w:r>
            <w:r w:rsidR="009178B5" w:rsidRPr="008A6195">
              <w:rPr>
                <w:rStyle w:val="Hyperlink"/>
                <w:noProof/>
              </w:rPr>
              <w:t>Iteration Statements</w:t>
            </w:r>
            <w:r w:rsidR="009178B5">
              <w:rPr>
                <w:noProof/>
                <w:webHidden/>
              </w:rPr>
              <w:tab/>
            </w:r>
            <w:r w:rsidR="009178B5">
              <w:rPr>
                <w:noProof/>
                <w:webHidden/>
              </w:rPr>
              <w:fldChar w:fldCharType="begin"/>
            </w:r>
            <w:r w:rsidR="009178B5">
              <w:rPr>
                <w:noProof/>
                <w:webHidden/>
              </w:rPr>
              <w:instrText xml:space="preserve"> PAGEREF _Toc75812443 \h </w:instrText>
            </w:r>
            <w:r w:rsidR="009178B5">
              <w:rPr>
                <w:noProof/>
                <w:webHidden/>
              </w:rPr>
            </w:r>
            <w:r w:rsidR="009178B5">
              <w:rPr>
                <w:noProof/>
                <w:webHidden/>
              </w:rPr>
              <w:fldChar w:fldCharType="separate"/>
            </w:r>
            <w:r w:rsidR="009178B5">
              <w:rPr>
                <w:noProof/>
                <w:webHidden/>
              </w:rPr>
              <w:t>14</w:t>
            </w:r>
            <w:r w:rsidR="009178B5">
              <w:rPr>
                <w:noProof/>
                <w:webHidden/>
              </w:rPr>
              <w:fldChar w:fldCharType="end"/>
            </w:r>
          </w:hyperlink>
        </w:p>
        <w:p w14:paraId="1C5BA34C" w14:textId="6711CA17"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44" w:history="1">
            <w:r w:rsidR="009178B5" w:rsidRPr="008A6195">
              <w:rPr>
                <w:rStyle w:val="Hyperlink"/>
                <w:noProof/>
              </w:rPr>
              <w:t>1.11</w:t>
            </w:r>
            <w:r w:rsidR="009178B5">
              <w:rPr>
                <w:rFonts w:asciiTheme="minorHAnsi" w:hAnsiTheme="minorHAnsi"/>
                <w:noProof/>
                <w:kern w:val="0"/>
                <w:sz w:val="22"/>
                <w:szCs w:val="22"/>
                <w:lang w:eastAsia="en-GB"/>
              </w:rPr>
              <w:tab/>
            </w:r>
            <w:r w:rsidR="009178B5" w:rsidRPr="008A6195">
              <w:rPr>
                <w:rStyle w:val="Hyperlink"/>
                <w:noProof/>
              </w:rPr>
              <w:t>Namespaces and file management</w:t>
            </w:r>
            <w:r w:rsidR="009178B5">
              <w:rPr>
                <w:noProof/>
                <w:webHidden/>
              </w:rPr>
              <w:tab/>
            </w:r>
            <w:r w:rsidR="009178B5">
              <w:rPr>
                <w:noProof/>
                <w:webHidden/>
              </w:rPr>
              <w:fldChar w:fldCharType="begin"/>
            </w:r>
            <w:r w:rsidR="009178B5">
              <w:rPr>
                <w:noProof/>
                <w:webHidden/>
              </w:rPr>
              <w:instrText xml:space="preserve"> PAGEREF _Toc75812444 \h </w:instrText>
            </w:r>
            <w:r w:rsidR="009178B5">
              <w:rPr>
                <w:noProof/>
                <w:webHidden/>
              </w:rPr>
            </w:r>
            <w:r w:rsidR="009178B5">
              <w:rPr>
                <w:noProof/>
                <w:webHidden/>
              </w:rPr>
              <w:fldChar w:fldCharType="separate"/>
            </w:r>
            <w:r w:rsidR="009178B5">
              <w:rPr>
                <w:noProof/>
                <w:webHidden/>
              </w:rPr>
              <w:t>14</w:t>
            </w:r>
            <w:r w:rsidR="009178B5">
              <w:rPr>
                <w:noProof/>
                <w:webHidden/>
              </w:rPr>
              <w:fldChar w:fldCharType="end"/>
            </w:r>
          </w:hyperlink>
        </w:p>
        <w:p w14:paraId="02946192" w14:textId="370662B5"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45" w:history="1">
            <w:r w:rsidR="009178B5" w:rsidRPr="008A6195">
              <w:rPr>
                <w:rStyle w:val="Hyperlink"/>
                <w:noProof/>
              </w:rPr>
              <w:t>1.11.1</w:t>
            </w:r>
            <w:r w:rsidR="009178B5">
              <w:rPr>
                <w:rFonts w:asciiTheme="minorHAnsi" w:hAnsiTheme="minorHAnsi"/>
                <w:noProof/>
                <w:kern w:val="0"/>
                <w:sz w:val="22"/>
                <w:szCs w:val="22"/>
                <w:lang w:eastAsia="en-GB"/>
              </w:rPr>
              <w:tab/>
            </w:r>
            <w:r w:rsidR="009178B5" w:rsidRPr="008A6195">
              <w:rPr>
                <w:rStyle w:val="Hyperlink"/>
                <w:noProof/>
              </w:rPr>
              <w:t>Importing PARA-files</w:t>
            </w:r>
            <w:r w:rsidR="009178B5">
              <w:rPr>
                <w:noProof/>
                <w:webHidden/>
              </w:rPr>
              <w:tab/>
            </w:r>
            <w:r w:rsidR="009178B5">
              <w:rPr>
                <w:noProof/>
                <w:webHidden/>
              </w:rPr>
              <w:fldChar w:fldCharType="begin"/>
            </w:r>
            <w:r w:rsidR="009178B5">
              <w:rPr>
                <w:noProof/>
                <w:webHidden/>
              </w:rPr>
              <w:instrText xml:space="preserve"> PAGEREF _Toc75812445 \h </w:instrText>
            </w:r>
            <w:r w:rsidR="009178B5">
              <w:rPr>
                <w:noProof/>
                <w:webHidden/>
              </w:rPr>
            </w:r>
            <w:r w:rsidR="009178B5">
              <w:rPr>
                <w:noProof/>
                <w:webHidden/>
              </w:rPr>
              <w:fldChar w:fldCharType="separate"/>
            </w:r>
            <w:r w:rsidR="009178B5">
              <w:rPr>
                <w:noProof/>
                <w:webHidden/>
              </w:rPr>
              <w:t>14</w:t>
            </w:r>
            <w:r w:rsidR="009178B5">
              <w:rPr>
                <w:noProof/>
                <w:webHidden/>
              </w:rPr>
              <w:fldChar w:fldCharType="end"/>
            </w:r>
          </w:hyperlink>
        </w:p>
        <w:p w14:paraId="116FD20B" w14:textId="084A5321"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46" w:history="1">
            <w:r w:rsidR="009178B5" w:rsidRPr="008A6195">
              <w:rPr>
                <w:rStyle w:val="Hyperlink"/>
                <w:noProof/>
              </w:rPr>
              <w:t>1.11.2</w:t>
            </w:r>
            <w:r w:rsidR="009178B5">
              <w:rPr>
                <w:rFonts w:asciiTheme="minorHAnsi" w:hAnsiTheme="minorHAnsi"/>
                <w:noProof/>
                <w:kern w:val="0"/>
                <w:sz w:val="22"/>
                <w:szCs w:val="22"/>
                <w:lang w:eastAsia="en-GB"/>
              </w:rPr>
              <w:tab/>
            </w:r>
            <w:r w:rsidR="009178B5" w:rsidRPr="008A6195">
              <w:rPr>
                <w:rStyle w:val="Hyperlink"/>
                <w:noProof/>
              </w:rPr>
              <w:t>Importing C-libraries or headers</w:t>
            </w:r>
            <w:r w:rsidR="009178B5">
              <w:rPr>
                <w:noProof/>
                <w:webHidden/>
              </w:rPr>
              <w:tab/>
            </w:r>
            <w:r w:rsidR="009178B5">
              <w:rPr>
                <w:noProof/>
                <w:webHidden/>
              </w:rPr>
              <w:fldChar w:fldCharType="begin"/>
            </w:r>
            <w:r w:rsidR="009178B5">
              <w:rPr>
                <w:noProof/>
                <w:webHidden/>
              </w:rPr>
              <w:instrText xml:space="preserve"> PAGEREF _Toc75812446 \h </w:instrText>
            </w:r>
            <w:r w:rsidR="009178B5">
              <w:rPr>
                <w:noProof/>
                <w:webHidden/>
              </w:rPr>
            </w:r>
            <w:r w:rsidR="009178B5">
              <w:rPr>
                <w:noProof/>
                <w:webHidden/>
              </w:rPr>
              <w:fldChar w:fldCharType="separate"/>
            </w:r>
            <w:r w:rsidR="009178B5">
              <w:rPr>
                <w:noProof/>
                <w:webHidden/>
              </w:rPr>
              <w:t>15</w:t>
            </w:r>
            <w:r w:rsidR="009178B5">
              <w:rPr>
                <w:noProof/>
                <w:webHidden/>
              </w:rPr>
              <w:fldChar w:fldCharType="end"/>
            </w:r>
          </w:hyperlink>
        </w:p>
        <w:p w14:paraId="09D9A5BA" w14:textId="496A7298"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47" w:history="1">
            <w:r w:rsidR="009178B5" w:rsidRPr="008A6195">
              <w:rPr>
                <w:rStyle w:val="Hyperlink"/>
                <w:noProof/>
              </w:rPr>
              <w:t>1.11.3</w:t>
            </w:r>
            <w:r w:rsidR="009178B5">
              <w:rPr>
                <w:rFonts w:asciiTheme="minorHAnsi" w:hAnsiTheme="minorHAnsi"/>
                <w:noProof/>
                <w:kern w:val="0"/>
                <w:sz w:val="22"/>
                <w:szCs w:val="22"/>
                <w:lang w:eastAsia="en-GB"/>
              </w:rPr>
              <w:tab/>
            </w:r>
            <w:r w:rsidR="009178B5" w:rsidRPr="008A6195">
              <w:rPr>
                <w:rStyle w:val="Hyperlink"/>
                <w:noProof/>
              </w:rPr>
              <w:t>Namespaces</w:t>
            </w:r>
            <w:r w:rsidR="009178B5">
              <w:rPr>
                <w:noProof/>
                <w:webHidden/>
              </w:rPr>
              <w:tab/>
            </w:r>
            <w:r w:rsidR="009178B5">
              <w:rPr>
                <w:noProof/>
                <w:webHidden/>
              </w:rPr>
              <w:fldChar w:fldCharType="begin"/>
            </w:r>
            <w:r w:rsidR="009178B5">
              <w:rPr>
                <w:noProof/>
                <w:webHidden/>
              </w:rPr>
              <w:instrText xml:space="preserve"> PAGEREF _Toc75812447 \h </w:instrText>
            </w:r>
            <w:r w:rsidR="009178B5">
              <w:rPr>
                <w:noProof/>
                <w:webHidden/>
              </w:rPr>
            </w:r>
            <w:r w:rsidR="009178B5">
              <w:rPr>
                <w:noProof/>
                <w:webHidden/>
              </w:rPr>
              <w:fldChar w:fldCharType="separate"/>
            </w:r>
            <w:r w:rsidR="009178B5">
              <w:rPr>
                <w:noProof/>
                <w:webHidden/>
              </w:rPr>
              <w:t>16</w:t>
            </w:r>
            <w:r w:rsidR="009178B5">
              <w:rPr>
                <w:noProof/>
                <w:webHidden/>
              </w:rPr>
              <w:fldChar w:fldCharType="end"/>
            </w:r>
          </w:hyperlink>
        </w:p>
        <w:p w14:paraId="7DB77DC0" w14:textId="7947DEF2"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48" w:history="1">
            <w:r w:rsidR="009178B5" w:rsidRPr="008A6195">
              <w:rPr>
                <w:rStyle w:val="Hyperlink"/>
                <w:noProof/>
              </w:rPr>
              <w:t>1.11.1</w:t>
            </w:r>
            <w:r w:rsidR="009178B5">
              <w:rPr>
                <w:rFonts w:asciiTheme="minorHAnsi" w:hAnsiTheme="minorHAnsi"/>
                <w:noProof/>
                <w:kern w:val="0"/>
                <w:sz w:val="22"/>
                <w:szCs w:val="22"/>
                <w:lang w:eastAsia="en-GB"/>
              </w:rPr>
              <w:tab/>
            </w:r>
            <w:r w:rsidR="009178B5" w:rsidRPr="008A6195">
              <w:rPr>
                <w:rStyle w:val="Hyperlink"/>
                <w:noProof/>
              </w:rPr>
              <w:t>Language Separation</w:t>
            </w:r>
            <w:r w:rsidR="009178B5">
              <w:rPr>
                <w:noProof/>
                <w:webHidden/>
              </w:rPr>
              <w:tab/>
            </w:r>
            <w:r w:rsidR="009178B5">
              <w:rPr>
                <w:noProof/>
                <w:webHidden/>
              </w:rPr>
              <w:fldChar w:fldCharType="begin"/>
            </w:r>
            <w:r w:rsidR="009178B5">
              <w:rPr>
                <w:noProof/>
                <w:webHidden/>
              </w:rPr>
              <w:instrText xml:space="preserve"> PAGEREF _Toc75812448 \h </w:instrText>
            </w:r>
            <w:r w:rsidR="009178B5">
              <w:rPr>
                <w:noProof/>
                <w:webHidden/>
              </w:rPr>
            </w:r>
            <w:r w:rsidR="009178B5">
              <w:rPr>
                <w:noProof/>
                <w:webHidden/>
              </w:rPr>
              <w:fldChar w:fldCharType="separate"/>
            </w:r>
            <w:r w:rsidR="009178B5">
              <w:rPr>
                <w:noProof/>
                <w:webHidden/>
              </w:rPr>
              <w:t>16</w:t>
            </w:r>
            <w:r w:rsidR="009178B5">
              <w:rPr>
                <w:noProof/>
                <w:webHidden/>
              </w:rPr>
              <w:fldChar w:fldCharType="end"/>
            </w:r>
          </w:hyperlink>
        </w:p>
        <w:p w14:paraId="03601CE6" w14:textId="054B7023"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49" w:history="1">
            <w:r w:rsidR="009178B5" w:rsidRPr="008A6195">
              <w:rPr>
                <w:rStyle w:val="Hyperlink"/>
                <w:noProof/>
              </w:rPr>
              <w:t>1.11.1</w:t>
            </w:r>
            <w:r w:rsidR="009178B5">
              <w:rPr>
                <w:rFonts w:asciiTheme="minorHAnsi" w:hAnsiTheme="minorHAnsi"/>
                <w:noProof/>
                <w:kern w:val="0"/>
                <w:sz w:val="22"/>
                <w:szCs w:val="22"/>
                <w:lang w:eastAsia="en-GB"/>
              </w:rPr>
              <w:tab/>
            </w:r>
            <w:r w:rsidR="009178B5" w:rsidRPr="008A6195">
              <w:rPr>
                <w:rStyle w:val="Hyperlink"/>
                <w:noProof/>
              </w:rPr>
              <w:t>Dependency and Header Management in the C code</w:t>
            </w:r>
            <w:r w:rsidR="009178B5">
              <w:rPr>
                <w:noProof/>
                <w:webHidden/>
              </w:rPr>
              <w:tab/>
            </w:r>
            <w:r w:rsidR="009178B5">
              <w:rPr>
                <w:noProof/>
                <w:webHidden/>
              </w:rPr>
              <w:fldChar w:fldCharType="begin"/>
            </w:r>
            <w:r w:rsidR="009178B5">
              <w:rPr>
                <w:noProof/>
                <w:webHidden/>
              </w:rPr>
              <w:instrText xml:space="preserve"> PAGEREF _Toc75812449 \h </w:instrText>
            </w:r>
            <w:r w:rsidR="009178B5">
              <w:rPr>
                <w:noProof/>
                <w:webHidden/>
              </w:rPr>
            </w:r>
            <w:r w:rsidR="009178B5">
              <w:rPr>
                <w:noProof/>
                <w:webHidden/>
              </w:rPr>
              <w:fldChar w:fldCharType="separate"/>
            </w:r>
            <w:r w:rsidR="009178B5">
              <w:rPr>
                <w:noProof/>
                <w:webHidden/>
              </w:rPr>
              <w:t>16</w:t>
            </w:r>
            <w:r w:rsidR="009178B5">
              <w:rPr>
                <w:noProof/>
                <w:webHidden/>
              </w:rPr>
              <w:fldChar w:fldCharType="end"/>
            </w:r>
          </w:hyperlink>
        </w:p>
        <w:p w14:paraId="194157A2" w14:textId="077AEE15"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50" w:history="1">
            <w:r w:rsidR="009178B5" w:rsidRPr="008A6195">
              <w:rPr>
                <w:rStyle w:val="Hyperlink"/>
                <w:noProof/>
              </w:rPr>
              <w:t>1.11.1</w:t>
            </w:r>
            <w:r w:rsidR="009178B5">
              <w:rPr>
                <w:rFonts w:asciiTheme="minorHAnsi" w:hAnsiTheme="minorHAnsi"/>
                <w:noProof/>
                <w:kern w:val="0"/>
                <w:sz w:val="22"/>
                <w:szCs w:val="22"/>
                <w:lang w:eastAsia="en-GB"/>
              </w:rPr>
              <w:tab/>
            </w:r>
            <w:r w:rsidR="009178B5" w:rsidRPr="008A6195">
              <w:rPr>
                <w:rStyle w:val="Hyperlink"/>
                <w:noProof/>
              </w:rPr>
              <w:t>Modifying the __parac__.c/h file</w:t>
            </w:r>
            <w:r w:rsidR="009178B5">
              <w:rPr>
                <w:noProof/>
                <w:webHidden/>
              </w:rPr>
              <w:tab/>
            </w:r>
            <w:r w:rsidR="009178B5">
              <w:rPr>
                <w:noProof/>
                <w:webHidden/>
              </w:rPr>
              <w:fldChar w:fldCharType="begin"/>
            </w:r>
            <w:r w:rsidR="009178B5">
              <w:rPr>
                <w:noProof/>
                <w:webHidden/>
              </w:rPr>
              <w:instrText xml:space="preserve"> PAGEREF _Toc75812450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7ACB9E8A" w14:textId="5C15B01E"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51" w:history="1">
            <w:r w:rsidR="009178B5" w:rsidRPr="008A6195">
              <w:rPr>
                <w:rStyle w:val="Hyperlink"/>
                <w:noProof/>
              </w:rPr>
              <w:t>1.12</w:t>
            </w:r>
            <w:r w:rsidR="009178B5">
              <w:rPr>
                <w:rFonts w:asciiTheme="minorHAnsi" w:hAnsiTheme="minorHAnsi"/>
                <w:noProof/>
                <w:kern w:val="0"/>
                <w:sz w:val="22"/>
                <w:szCs w:val="22"/>
                <w:lang w:eastAsia="en-GB"/>
              </w:rPr>
              <w:tab/>
            </w:r>
            <w:r w:rsidR="009178B5" w:rsidRPr="008A6195">
              <w:rPr>
                <w:rStyle w:val="Hyperlink"/>
                <w:noProof/>
              </w:rPr>
              <w:t>Built-In Types</w:t>
            </w:r>
            <w:r w:rsidR="009178B5">
              <w:rPr>
                <w:noProof/>
                <w:webHidden/>
              </w:rPr>
              <w:tab/>
            </w:r>
            <w:r w:rsidR="009178B5">
              <w:rPr>
                <w:noProof/>
                <w:webHidden/>
              </w:rPr>
              <w:fldChar w:fldCharType="begin"/>
            </w:r>
            <w:r w:rsidR="009178B5">
              <w:rPr>
                <w:noProof/>
                <w:webHidden/>
              </w:rPr>
              <w:instrText xml:space="preserve"> PAGEREF _Toc75812451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708E1947" w14:textId="7EE2FE0A"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52" w:history="1">
            <w:r w:rsidR="009178B5" w:rsidRPr="008A6195">
              <w:rPr>
                <w:rStyle w:val="Hyperlink"/>
                <w:noProof/>
              </w:rPr>
              <w:t>1.12.1</w:t>
            </w:r>
            <w:r w:rsidR="009178B5">
              <w:rPr>
                <w:rFonts w:asciiTheme="minorHAnsi" w:hAnsiTheme="minorHAnsi"/>
                <w:noProof/>
                <w:kern w:val="0"/>
                <w:sz w:val="22"/>
                <w:szCs w:val="22"/>
                <w:lang w:eastAsia="en-GB"/>
              </w:rPr>
              <w:tab/>
            </w:r>
            <w:r w:rsidR="009178B5" w:rsidRPr="008A6195">
              <w:rPr>
                <w:rStyle w:val="Hyperlink"/>
                <w:noProof/>
              </w:rPr>
              <w:t>The Any-Type</w:t>
            </w:r>
            <w:r w:rsidR="009178B5">
              <w:rPr>
                <w:noProof/>
                <w:webHidden/>
              </w:rPr>
              <w:tab/>
            </w:r>
            <w:r w:rsidR="009178B5">
              <w:rPr>
                <w:noProof/>
                <w:webHidden/>
              </w:rPr>
              <w:fldChar w:fldCharType="begin"/>
            </w:r>
            <w:r w:rsidR="009178B5">
              <w:rPr>
                <w:noProof/>
                <w:webHidden/>
              </w:rPr>
              <w:instrText xml:space="preserve"> PAGEREF _Toc75812452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166CB075" w14:textId="5A367232"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53" w:history="1">
            <w:r w:rsidR="009178B5" w:rsidRPr="008A6195">
              <w:rPr>
                <w:rStyle w:val="Hyperlink"/>
                <w:noProof/>
              </w:rPr>
              <w:t>1.12.2</w:t>
            </w:r>
            <w:r w:rsidR="009178B5">
              <w:rPr>
                <w:rFonts w:asciiTheme="minorHAnsi" w:hAnsiTheme="minorHAnsi"/>
                <w:noProof/>
                <w:kern w:val="0"/>
                <w:sz w:val="22"/>
                <w:szCs w:val="22"/>
                <w:lang w:eastAsia="en-GB"/>
              </w:rPr>
              <w:tab/>
            </w:r>
            <w:r w:rsidR="009178B5" w:rsidRPr="008A6195">
              <w:rPr>
                <w:rStyle w:val="Hyperlink"/>
                <w:noProof/>
              </w:rPr>
              <w:t>Storing type vital information</w:t>
            </w:r>
            <w:r w:rsidR="009178B5">
              <w:rPr>
                <w:noProof/>
                <w:webHidden/>
              </w:rPr>
              <w:tab/>
            </w:r>
            <w:r w:rsidR="009178B5">
              <w:rPr>
                <w:noProof/>
                <w:webHidden/>
              </w:rPr>
              <w:fldChar w:fldCharType="begin"/>
            </w:r>
            <w:r w:rsidR="009178B5">
              <w:rPr>
                <w:noProof/>
                <w:webHidden/>
              </w:rPr>
              <w:instrText xml:space="preserve"> PAGEREF _Toc75812453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62BA2F20" w14:textId="1BEDD833"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54" w:history="1">
            <w:r w:rsidR="009178B5" w:rsidRPr="008A6195">
              <w:rPr>
                <w:rStyle w:val="Hyperlink"/>
                <w:noProof/>
              </w:rPr>
              <w:t>1.13</w:t>
            </w:r>
            <w:r w:rsidR="009178B5">
              <w:rPr>
                <w:rFonts w:asciiTheme="minorHAnsi" w:hAnsiTheme="minorHAnsi"/>
                <w:noProof/>
                <w:kern w:val="0"/>
                <w:sz w:val="22"/>
                <w:szCs w:val="22"/>
                <w:lang w:eastAsia="en-GB"/>
              </w:rPr>
              <w:tab/>
            </w:r>
            <w:r w:rsidR="009178B5" w:rsidRPr="008A6195">
              <w:rPr>
                <w:rStyle w:val="Hyperlink"/>
                <w:noProof/>
              </w:rPr>
              <w:t>Built-In Identifiers</w:t>
            </w:r>
            <w:r w:rsidR="009178B5">
              <w:rPr>
                <w:noProof/>
                <w:webHidden/>
              </w:rPr>
              <w:tab/>
            </w:r>
            <w:r w:rsidR="009178B5">
              <w:rPr>
                <w:noProof/>
                <w:webHidden/>
              </w:rPr>
              <w:fldChar w:fldCharType="begin"/>
            </w:r>
            <w:r w:rsidR="009178B5">
              <w:rPr>
                <w:noProof/>
                <w:webHidden/>
              </w:rPr>
              <w:instrText xml:space="preserve"> PAGEREF _Toc75812454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1BAEC86D" w14:textId="5118AB4E"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55" w:history="1">
            <w:r w:rsidR="009178B5" w:rsidRPr="008A6195">
              <w:rPr>
                <w:rStyle w:val="Hyperlink"/>
                <w:noProof/>
              </w:rPr>
              <w:t>1.13.1</w:t>
            </w:r>
            <w:r w:rsidR="009178B5">
              <w:rPr>
                <w:rFonts w:asciiTheme="minorHAnsi" w:hAnsiTheme="minorHAnsi"/>
                <w:noProof/>
                <w:kern w:val="0"/>
                <w:sz w:val="22"/>
                <w:szCs w:val="22"/>
                <w:lang w:eastAsia="en-GB"/>
              </w:rPr>
              <w:tab/>
            </w:r>
            <w:r w:rsidR="009178B5" w:rsidRPr="008A6195">
              <w:rPr>
                <w:rStyle w:val="Hyperlink"/>
                <w:noProof/>
              </w:rPr>
              <w:t>Magic Values in the Para-C source code</w:t>
            </w:r>
            <w:r w:rsidR="009178B5">
              <w:rPr>
                <w:noProof/>
                <w:webHidden/>
              </w:rPr>
              <w:tab/>
            </w:r>
            <w:r w:rsidR="009178B5">
              <w:rPr>
                <w:noProof/>
                <w:webHidden/>
              </w:rPr>
              <w:fldChar w:fldCharType="begin"/>
            </w:r>
            <w:r w:rsidR="009178B5">
              <w:rPr>
                <w:noProof/>
                <w:webHidden/>
              </w:rPr>
              <w:instrText xml:space="preserve"> PAGEREF _Toc75812455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1B4BC35C" w14:textId="0BEF638A"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56" w:history="1">
            <w:r w:rsidR="009178B5" w:rsidRPr="008A6195">
              <w:rPr>
                <w:rStyle w:val="Hyperlink"/>
                <w:noProof/>
              </w:rPr>
              <w:t>1.13.2</w:t>
            </w:r>
            <w:r w:rsidR="009178B5">
              <w:rPr>
                <w:rFonts w:asciiTheme="minorHAnsi" w:hAnsiTheme="minorHAnsi"/>
                <w:noProof/>
                <w:kern w:val="0"/>
                <w:sz w:val="22"/>
                <w:szCs w:val="22"/>
                <w:lang w:eastAsia="en-GB"/>
              </w:rPr>
              <w:tab/>
            </w:r>
            <w:r w:rsidR="009178B5" w:rsidRPr="008A6195">
              <w:rPr>
                <w:rStyle w:val="Hyperlink"/>
                <w:noProof/>
              </w:rPr>
              <w:t>Magic Values in the C source code</w:t>
            </w:r>
            <w:r w:rsidR="009178B5">
              <w:rPr>
                <w:noProof/>
                <w:webHidden/>
              </w:rPr>
              <w:tab/>
            </w:r>
            <w:r w:rsidR="009178B5">
              <w:rPr>
                <w:noProof/>
                <w:webHidden/>
              </w:rPr>
              <w:fldChar w:fldCharType="begin"/>
            </w:r>
            <w:r w:rsidR="009178B5">
              <w:rPr>
                <w:noProof/>
                <w:webHidden/>
              </w:rPr>
              <w:instrText xml:space="preserve"> PAGEREF _Toc75812456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44925805" w14:textId="3B143CF2"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57" w:history="1">
            <w:r w:rsidR="009178B5" w:rsidRPr="008A6195">
              <w:rPr>
                <w:rStyle w:val="Hyperlink"/>
                <w:noProof/>
              </w:rPr>
              <w:t>1.14</w:t>
            </w:r>
            <w:r w:rsidR="009178B5">
              <w:rPr>
                <w:rFonts w:asciiTheme="minorHAnsi" w:hAnsiTheme="minorHAnsi"/>
                <w:noProof/>
                <w:kern w:val="0"/>
                <w:sz w:val="22"/>
                <w:szCs w:val="22"/>
                <w:lang w:eastAsia="en-GB"/>
              </w:rPr>
              <w:tab/>
            </w:r>
            <w:r w:rsidR="009178B5" w:rsidRPr="008A6195">
              <w:rPr>
                <w:rStyle w:val="Hyperlink"/>
                <w:noProof/>
              </w:rPr>
              <w:t>Casting and Type-Conversion</w:t>
            </w:r>
            <w:r w:rsidR="009178B5">
              <w:rPr>
                <w:noProof/>
                <w:webHidden/>
              </w:rPr>
              <w:tab/>
            </w:r>
            <w:r w:rsidR="009178B5">
              <w:rPr>
                <w:noProof/>
                <w:webHidden/>
              </w:rPr>
              <w:fldChar w:fldCharType="begin"/>
            </w:r>
            <w:r w:rsidR="009178B5">
              <w:rPr>
                <w:noProof/>
                <w:webHidden/>
              </w:rPr>
              <w:instrText xml:space="preserve"> PAGEREF _Toc75812457 \h </w:instrText>
            </w:r>
            <w:r w:rsidR="009178B5">
              <w:rPr>
                <w:noProof/>
                <w:webHidden/>
              </w:rPr>
            </w:r>
            <w:r w:rsidR="009178B5">
              <w:rPr>
                <w:noProof/>
                <w:webHidden/>
              </w:rPr>
              <w:fldChar w:fldCharType="separate"/>
            </w:r>
            <w:r w:rsidR="009178B5">
              <w:rPr>
                <w:noProof/>
                <w:webHidden/>
              </w:rPr>
              <w:t>17</w:t>
            </w:r>
            <w:r w:rsidR="009178B5">
              <w:rPr>
                <w:noProof/>
                <w:webHidden/>
              </w:rPr>
              <w:fldChar w:fldCharType="end"/>
            </w:r>
          </w:hyperlink>
        </w:p>
        <w:p w14:paraId="3D47891D" w14:textId="71398E87"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58" w:history="1">
            <w:r w:rsidR="009178B5" w:rsidRPr="008A6195">
              <w:rPr>
                <w:rStyle w:val="Hyperlink"/>
                <w:noProof/>
              </w:rPr>
              <w:t>1.15</w:t>
            </w:r>
            <w:r w:rsidR="009178B5">
              <w:rPr>
                <w:rFonts w:asciiTheme="minorHAnsi" w:hAnsiTheme="minorHAnsi"/>
                <w:noProof/>
                <w:kern w:val="0"/>
                <w:sz w:val="22"/>
                <w:szCs w:val="22"/>
                <w:lang w:eastAsia="en-GB"/>
              </w:rPr>
              <w:tab/>
            </w:r>
            <w:r w:rsidR="009178B5" w:rsidRPr="008A6195">
              <w:rPr>
                <w:rStyle w:val="Hyperlink"/>
                <w:noProof/>
              </w:rPr>
              <w:t>Enumerators</w:t>
            </w:r>
            <w:r w:rsidR="009178B5">
              <w:rPr>
                <w:noProof/>
                <w:webHidden/>
              </w:rPr>
              <w:tab/>
            </w:r>
            <w:r w:rsidR="009178B5">
              <w:rPr>
                <w:noProof/>
                <w:webHidden/>
              </w:rPr>
              <w:fldChar w:fldCharType="begin"/>
            </w:r>
            <w:r w:rsidR="009178B5">
              <w:rPr>
                <w:noProof/>
                <w:webHidden/>
              </w:rPr>
              <w:instrText xml:space="preserve"> PAGEREF _Toc75812458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7C63FA71" w14:textId="5B6E66B4"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59" w:history="1">
            <w:r w:rsidR="009178B5" w:rsidRPr="008A6195">
              <w:rPr>
                <w:rStyle w:val="Hyperlink"/>
                <w:noProof/>
              </w:rPr>
              <w:t>1.16</w:t>
            </w:r>
            <w:r w:rsidR="009178B5">
              <w:rPr>
                <w:rFonts w:asciiTheme="minorHAnsi" w:hAnsiTheme="minorHAnsi"/>
                <w:noProof/>
                <w:kern w:val="0"/>
                <w:sz w:val="22"/>
                <w:szCs w:val="22"/>
                <w:lang w:eastAsia="en-GB"/>
              </w:rPr>
              <w:tab/>
            </w:r>
            <w:r w:rsidR="009178B5" w:rsidRPr="008A6195">
              <w:rPr>
                <w:rStyle w:val="Hyperlink"/>
                <w:noProof/>
              </w:rPr>
              <w:t>Functions</w:t>
            </w:r>
            <w:r w:rsidR="009178B5">
              <w:rPr>
                <w:noProof/>
                <w:webHidden/>
              </w:rPr>
              <w:tab/>
            </w:r>
            <w:r w:rsidR="009178B5">
              <w:rPr>
                <w:noProof/>
                <w:webHidden/>
              </w:rPr>
              <w:fldChar w:fldCharType="begin"/>
            </w:r>
            <w:r w:rsidR="009178B5">
              <w:rPr>
                <w:noProof/>
                <w:webHidden/>
              </w:rPr>
              <w:instrText xml:space="preserve"> PAGEREF _Toc75812459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228BCA3F" w14:textId="68E4DDE5"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60" w:history="1">
            <w:r w:rsidR="009178B5" w:rsidRPr="008A6195">
              <w:rPr>
                <w:rStyle w:val="Hyperlink"/>
                <w:noProof/>
              </w:rPr>
              <w:t>1.16.1</w:t>
            </w:r>
            <w:r w:rsidR="009178B5">
              <w:rPr>
                <w:rFonts w:asciiTheme="minorHAnsi" w:hAnsiTheme="minorHAnsi"/>
                <w:noProof/>
                <w:kern w:val="0"/>
                <w:sz w:val="22"/>
                <w:szCs w:val="22"/>
                <w:lang w:eastAsia="en-GB"/>
              </w:rPr>
              <w:tab/>
            </w:r>
            <w:r w:rsidR="009178B5" w:rsidRPr="008A6195">
              <w:rPr>
                <w:rStyle w:val="Hyperlink"/>
                <w:noProof/>
              </w:rPr>
              <w:t>Function Overloading</w:t>
            </w:r>
            <w:r w:rsidR="009178B5">
              <w:rPr>
                <w:noProof/>
                <w:webHidden/>
              </w:rPr>
              <w:tab/>
            </w:r>
            <w:r w:rsidR="009178B5">
              <w:rPr>
                <w:noProof/>
                <w:webHidden/>
              </w:rPr>
              <w:fldChar w:fldCharType="begin"/>
            </w:r>
            <w:r w:rsidR="009178B5">
              <w:rPr>
                <w:noProof/>
                <w:webHidden/>
              </w:rPr>
              <w:instrText xml:space="preserve"> PAGEREF _Toc75812460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67DA9CD7" w14:textId="057C526C"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61" w:history="1">
            <w:r w:rsidR="009178B5" w:rsidRPr="008A6195">
              <w:rPr>
                <w:rStyle w:val="Hyperlink"/>
                <w:noProof/>
              </w:rPr>
              <w:t>1.16.2</w:t>
            </w:r>
            <w:r w:rsidR="009178B5">
              <w:rPr>
                <w:rFonts w:asciiTheme="minorHAnsi" w:hAnsiTheme="minorHAnsi"/>
                <w:noProof/>
                <w:kern w:val="0"/>
                <w:sz w:val="22"/>
                <w:szCs w:val="22"/>
                <w:lang w:eastAsia="en-GB"/>
              </w:rPr>
              <w:tab/>
            </w:r>
            <w:r w:rsidR="009178B5" w:rsidRPr="008A6195">
              <w:rPr>
                <w:rStyle w:val="Hyperlink"/>
                <w:noProof/>
              </w:rPr>
              <w:t>Decorators</w:t>
            </w:r>
            <w:r w:rsidR="009178B5">
              <w:rPr>
                <w:noProof/>
                <w:webHidden/>
              </w:rPr>
              <w:tab/>
            </w:r>
            <w:r w:rsidR="009178B5">
              <w:rPr>
                <w:noProof/>
                <w:webHidden/>
              </w:rPr>
              <w:fldChar w:fldCharType="begin"/>
            </w:r>
            <w:r w:rsidR="009178B5">
              <w:rPr>
                <w:noProof/>
                <w:webHidden/>
              </w:rPr>
              <w:instrText xml:space="preserve"> PAGEREF _Toc75812461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48BFC8A9" w14:textId="602650F1"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62" w:history="1">
            <w:r w:rsidR="009178B5" w:rsidRPr="008A6195">
              <w:rPr>
                <w:rStyle w:val="Hyperlink"/>
                <w:noProof/>
              </w:rPr>
              <w:t>1.16.3</w:t>
            </w:r>
            <w:r w:rsidR="009178B5">
              <w:rPr>
                <w:rFonts w:asciiTheme="minorHAnsi" w:hAnsiTheme="minorHAnsi"/>
                <w:noProof/>
                <w:kern w:val="0"/>
                <w:sz w:val="22"/>
                <w:szCs w:val="22"/>
                <w:lang w:eastAsia="en-GB"/>
              </w:rPr>
              <w:tab/>
            </w:r>
            <w:r w:rsidR="009178B5" w:rsidRPr="008A6195">
              <w:rPr>
                <w:rStyle w:val="Hyperlink"/>
                <w:noProof/>
              </w:rPr>
              <w:t>Ellipsis</w:t>
            </w:r>
            <w:r w:rsidR="009178B5">
              <w:rPr>
                <w:noProof/>
                <w:webHidden/>
              </w:rPr>
              <w:tab/>
            </w:r>
            <w:r w:rsidR="009178B5">
              <w:rPr>
                <w:noProof/>
                <w:webHidden/>
              </w:rPr>
              <w:fldChar w:fldCharType="begin"/>
            </w:r>
            <w:r w:rsidR="009178B5">
              <w:rPr>
                <w:noProof/>
                <w:webHidden/>
              </w:rPr>
              <w:instrText xml:space="preserve"> PAGEREF _Toc75812462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0081CC19" w14:textId="6C2E8C19"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63" w:history="1">
            <w:r w:rsidR="009178B5" w:rsidRPr="008A6195">
              <w:rPr>
                <w:rStyle w:val="Hyperlink"/>
                <w:noProof/>
              </w:rPr>
              <w:t>1.17</w:t>
            </w:r>
            <w:r w:rsidR="009178B5">
              <w:rPr>
                <w:rFonts w:asciiTheme="minorHAnsi" w:hAnsiTheme="minorHAnsi"/>
                <w:noProof/>
                <w:kern w:val="0"/>
                <w:sz w:val="22"/>
                <w:szCs w:val="22"/>
                <w:lang w:eastAsia="en-GB"/>
              </w:rPr>
              <w:tab/>
            </w:r>
            <w:r w:rsidR="009178B5" w:rsidRPr="008A6195">
              <w:rPr>
                <w:rStyle w:val="Hyperlink"/>
                <w:noProof/>
              </w:rPr>
              <w:t>Structures and Simple Classes</w:t>
            </w:r>
            <w:r w:rsidR="009178B5">
              <w:rPr>
                <w:noProof/>
                <w:webHidden/>
              </w:rPr>
              <w:tab/>
            </w:r>
            <w:r w:rsidR="009178B5">
              <w:rPr>
                <w:noProof/>
                <w:webHidden/>
              </w:rPr>
              <w:fldChar w:fldCharType="begin"/>
            </w:r>
            <w:r w:rsidR="009178B5">
              <w:rPr>
                <w:noProof/>
                <w:webHidden/>
              </w:rPr>
              <w:instrText xml:space="preserve"> PAGEREF _Toc75812463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0E7F8040" w14:textId="150FF0A1"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64" w:history="1">
            <w:r w:rsidR="009178B5" w:rsidRPr="008A6195">
              <w:rPr>
                <w:rStyle w:val="Hyperlink"/>
                <w:noProof/>
              </w:rPr>
              <w:t>1.18</w:t>
            </w:r>
            <w:r w:rsidR="009178B5">
              <w:rPr>
                <w:rFonts w:asciiTheme="minorHAnsi" w:hAnsiTheme="minorHAnsi"/>
                <w:noProof/>
                <w:kern w:val="0"/>
                <w:sz w:val="22"/>
                <w:szCs w:val="22"/>
                <w:lang w:eastAsia="en-GB"/>
              </w:rPr>
              <w:tab/>
            </w:r>
            <w:r w:rsidR="009178B5" w:rsidRPr="008A6195">
              <w:rPr>
                <w:rStyle w:val="Hyperlink"/>
                <w:noProof/>
              </w:rPr>
              <w:t>Lambdas</w:t>
            </w:r>
            <w:r w:rsidR="009178B5">
              <w:rPr>
                <w:noProof/>
                <w:webHidden/>
              </w:rPr>
              <w:tab/>
            </w:r>
            <w:r w:rsidR="009178B5">
              <w:rPr>
                <w:noProof/>
                <w:webHidden/>
              </w:rPr>
              <w:fldChar w:fldCharType="begin"/>
            </w:r>
            <w:r w:rsidR="009178B5">
              <w:rPr>
                <w:noProof/>
                <w:webHidden/>
              </w:rPr>
              <w:instrText xml:space="preserve"> PAGEREF _Toc75812464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4C67CE53" w14:textId="19BFC7B6"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65" w:history="1">
            <w:r w:rsidR="009178B5" w:rsidRPr="008A6195">
              <w:rPr>
                <w:rStyle w:val="Hyperlink"/>
                <w:noProof/>
              </w:rPr>
              <w:t>1.19</w:t>
            </w:r>
            <w:r w:rsidR="009178B5">
              <w:rPr>
                <w:rFonts w:asciiTheme="minorHAnsi" w:hAnsiTheme="minorHAnsi"/>
                <w:noProof/>
                <w:kern w:val="0"/>
                <w:sz w:val="22"/>
                <w:szCs w:val="22"/>
                <w:lang w:eastAsia="en-GB"/>
              </w:rPr>
              <w:tab/>
            </w:r>
            <w:r w:rsidR="009178B5" w:rsidRPr="008A6195">
              <w:rPr>
                <w:rStyle w:val="Hyperlink"/>
                <w:noProof/>
              </w:rPr>
              <w:t>Pointers</w:t>
            </w:r>
            <w:r w:rsidR="009178B5">
              <w:rPr>
                <w:noProof/>
                <w:webHidden/>
              </w:rPr>
              <w:tab/>
            </w:r>
            <w:r w:rsidR="009178B5">
              <w:rPr>
                <w:noProof/>
                <w:webHidden/>
              </w:rPr>
              <w:fldChar w:fldCharType="begin"/>
            </w:r>
            <w:r w:rsidR="009178B5">
              <w:rPr>
                <w:noProof/>
                <w:webHidden/>
              </w:rPr>
              <w:instrText xml:space="preserve"> PAGEREF _Toc75812465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45631889" w14:textId="0DFCF59E"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66" w:history="1">
            <w:r w:rsidR="009178B5" w:rsidRPr="008A6195">
              <w:rPr>
                <w:rStyle w:val="Hyperlink"/>
                <w:noProof/>
              </w:rPr>
              <w:t>1.20</w:t>
            </w:r>
            <w:r w:rsidR="009178B5">
              <w:rPr>
                <w:rFonts w:asciiTheme="minorHAnsi" w:hAnsiTheme="minorHAnsi"/>
                <w:noProof/>
                <w:kern w:val="0"/>
                <w:sz w:val="22"/>
                <w:szCs w:val="22"/>
                <w:lang w:eastAsia="en-GB"/>
              </w:rPr>
              <w:tab/>
            </w:r>
            <w:r w:rsidR="009178B5" w:rsidRPr="008A6195">
              <w:rPr>
                <w:rStyle w:val="Hyperlink"/>
                <w:noProof/>
              </w:rPr>
              <w:t>In-Code Exceptions</w:t>
            </w:r>
            <w:r w:rsidR="009178B5">
              <w:rPr>
                <w:noProof/>
                <w:webHidden/>
              </w:rPr>
              <w:tab/>
            </w:r>
            <w:r w:rsidR="009178B5">
              <w:rPr>
                <w:noProof/>
                <w:webHidden/>
              </w:rPr>
              <w:fldChar w:fldCharType="begin"/>
            </w:r>
            <w:r w:rsidR="009178B5">
              <w:rPr>
                <w:noProof/>
                <w:webHidden/>
              </w:rPr>
              <w:instrText xml:space="preserve"> PAGEREF _Toc75812466 \h </w:instrText>
            </w:r>
            <w:r w:rsidR="009178B5">
              <w:rPr>
                <w:noProof/>
                <w:webHidden/>
              </w:rPr>
            </w:r>
            <w:r w:rsidR="009178B5">
              <w:rPr>
                <w:noProof/>
                <w:webHidden/>
              </w:rPr>
              <w:fldChar w:fldCharType="separate"/>
            </w:r>
            <w:r w:rsidR="009178B5">
              <w:rPr>
                <w:noProof/>
                <w:webHidden/>
              </w:rPr>
              <w:t>18</w:t>
            </w:r>
            <w:r w:rsidR="009178B5">
              <w:rPr>
                <w:noProof/>
                <w:webHidden/>
              </w:rPr>
              <w:fldChar w:fldCharType="end"/>
            </w:r>
          </w:hyperlink>
        </w:p>
        <w:p w14:paraId="05B121C8" w14:textId="7AC72674"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67" w:history="1">
            <w:r w:rsidR="009178B5" w:rsidRPr="008A6195">
              <w:rPr>
                <w:rStyle w:val="Hyperlink"/>
                <w:noProof/>
              </w:rPr>
              <w:t>1.20.1</w:t>
            </w:r>
            <w:r w:rsidR="009178B5">
              <w:rPr>
                <w:rFonts w:asciiTheme="minorHAnsi" w:hAnsiTheme="minorHAnsi"/>
                <w:noProof/>
                <w:kern w:val="0"/>
                <w:sz w:val="22"/>
                <w:szCs w:val="22"/>
                <w:lang w:eastAsia="en-GB"/>
              </w:rPr>
              <w:tab/>
            </w:r>
            <w:r w:rsidR="009178B5" w:rsidRPr="008A6195">
              <w:rPr>
                <w:rStyle w:val="Hyperlink"/>
                <w:noProof/>
              </w:rPr>
              <w:t>Keywords</w:t>
            </w:r>
            <w:r w:rsidR="009178B5">
              <w:rPr>
                <w:noProof/>
                <w:webHidden/>
              </w:rPr>
              <w:tab/>
            </w:r>
            <w:r w:rsidR="009178B5">
              <w:rPr>
                <w:noProof/>
                <w:webHidden/>
              </w:rPr>
              <w:fldChar w:fldCharType="begin"/>
            </w:r>
            <w:r w:rsidR="009178B5">
              <w:rPr>
                <w:noProof/>
                <w:webHidden/>
              </w:rPr>
              <w:instrText xml:space="preserve"> PAGEREF _Toc75812467 \h </w:instrText>
            </w:r>
            <w:r w:rsidR="009178B5">
              <w:rPr>
                <w:noProof/>
                <w:webHidden/>
              </w:rPr>
            </w:r>
            <w:r w:rsidR="009178B5">
              <w:rPr>
                <w:noProof/>
                <w:webHidden/>
              </w:rPr>
              <w:fldChar w:fldCharType="separate"/>
            </w:r>
            <w:r w:rsidR="009178B5">
              <w:rPr>
                <w:noProof/>
                <w:webHidden/>
              </w:rPr>
              <w:t>19</w:t>
            </w:r>
            <w:r w:rsidR="009178B5">
              <w:rPr>
                <w:noProof/>
                <w:webHidden/>
              </w:rPr>
              <w:fldChar w:fldCharType="end"/>
            </w:r>
          </w:hyperlink>
        </w:p>
        <w:p w14:paraId="7769993E" w14:textId="2B4D39B3"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68" w:history="1">
            <w:r w:rsidR="009178B5" w:rsidRPr="008A6195">
              <w:rPr>
                <w:rStyle w:val="Hyperlink"/>
                <w:noProof/>
              </w:rPr>
              <w:t>1.20.2</w:t>
            </w:r>
            <w:r w:rsidR="009178B5">
              <w:rPr>
                <w:rFonts w:asciiTheme="minorHAnsi" w:hAnsiTheme="minorHAnsi"/>
                <w:noProof/>
                <w:kern w:val="0"/>
                <w:sz w:val="22"/>
                <w:szCs w:val="22"/>
                <w:lang w:eastAsia="en-GB"/>
              </w:rPr>
              <w:tab/>
            </w:r>
            <w:r w:rsidR="009178B5" w:rsidRPr="008A6195">
              <w:rPr>
                <w:rStyle w:val="Hyperlink"/>
                <w:noProof/>
              </w:rPr>
              <w:t>Usage Examples</w:t>
            </w:r>
            <w:r w:rsidR="009178B5">
              <w:rPr>
                <w:noProof/>
                <w:webHidden/>
              </w:rPr>
              <w:tab/>
            </w:r>
            <w:r w:rsidR="009178B5">
              <w:rPr>
                <w:noProof/>
                <w:webHidden/>
              </w:rPr>
              <w:fldChar w:fldCharType="begin"/>
            </w:r>
            <w:r w:rsidR="009178B5">
              <w:rPr>
                <w:noProof/>
                <w:webHidden/>
              </w:rPr>
              <w:instrText xml:space="preserve"> PAGEREF _Toc75812468 \h </w:instrText>
            </w:r>
            <w:r w:rsidR="009178B5">
              <w:rPr>
                <w:noProof/>
                <w:webHidden/>
              </w:rPr>
            </w:r>
            <w:r w:rsidR="009178B5">
              <w:rPr>
                <w:noProof/>
                <w:webHidden/>
              </w:rPr>
              <w:fldChar w:fldCharType="separate"/>
            </w:r>
            <w:r w:rsidR="009178B5">
              <w:rPr>
                <w:noProof/>
                <w:webHidden/>
              </w:rPr>
              <w:t>19</w:t>
            </w:r>
            <w:r w:rsidR="009178B5">
              <w:rPr>
                <w:noProof/>
                <w:webHidden/>
              </w:rPr>
              <w:fldChar w:fldCharType="end"/>
            </w:r>
          </w:hyperlink>
        </w:p>
        <w:p w14:paraId="2928EA71" w14:textId="361C793F"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69" w:history="1">
            <w:r w:rsidR="009178B5" w:rsidRPr="008A6195">
              <w:rPr>
                <w:rStyle w:val="Hyperlink"/>
                <w:noProof/>
              </w:rPr>
              <w:t>1.21</w:t>
            </w:r>
            <w:r w:rsidR="009178B5">
              <w:rPr>
                <w:rFonts w:asciiTheme="minorHAnsi" w:hAnsiTheme="minorHAnsi"/>
                <w:noProof/>
                <w:kern w:val="0"/>
                <w:sz w:val="22"/>
                <w:szCs w:val="22"/>
                <w:lang w:eastAsia="en-GB"/>
              </w:rPr>
              <w:tab/>
            </w:r>
            <w:r w:rsidR="009178B5" w:rsidRPr="008A6195">
              <w:rPr>
                <w:rStyle w:val="Hyperlink"/>
                <w:noProof/>
              </w:rPr>
              <w:t>Name Mangling</w:t>
            </w:r>
            <w:r w:rsidR="009178B5">
              <w:rPr>
                <w:noProof/>
                <w:webHidden/>
              </w:rPr>
              <w:tab/>
            </w:r>
            <w:r w:rsidR="009178B5">
              <w:rPr>
                <w:noProof/>
                <w:webHidden/>
              </w:rPr>
              <w:fldChar w:fldCharType="begin"/>
            </w:r>
            <w:r w:rsidR="009178B5">
              <w:rPr>
                <w:noProof/>
                <w:webHidden/>
              </w:rPr>
              <w:instrText xml:space="preserve"> PAGEREF _Toc75812469 \h </w:instrText>
            </w:r>
            <w:r w:rsidR="009178B5">
              <w:rPr>
                <w:noProof/>
                <w:webHidden/>
              </w:rPr>
            </w:r>
            <w:r w:rsidR="009178B5">
              <w:rPr>
                <w:noProof/>
                <w:webHidden/>
              </w:rPr>
              <w:fldChar w:fldCharType="separate"/>
            </w:r>
            <w:r w:rsidR="009178B5">
              <w:rPr>
                <w:noProof/>
                <w:webHidden/>
              </w:rPr>
              <w:t>19</w:t>
            </w:r>
            <w:r w:rsidR="009178B5">
              <w:rPr>
                <w:noProof/>
                <w:webHidden/>
              </w:rPr>
              <w:fldChar w:fldCharType="end"/>
            </w:r>
          </w:hyperlink>
        </w:p>
        <w:p w14:paraId="21B6C1E7" w14:textId="71EDC2C0" w:rsidR="009178B5" w:rsidRDefault="004D3B0D">
          <w:pPr>
            <w:pStyle w:val="TOC1"/>
            <w:rPr>
              <w:rFonts w:asciiTheme="minorHAnsi" w:hAnsiTheme="minorHAnsi"/>
              <w:noProof/>
              <w:kern w:val="0"/>
              <w:sz w:val="22"/>
              <w:szCs w:val="22"/>
              <w:lang w:eastAsia="en-GB"/>
            </w:rPr>
          </w:pPr>
          <w:hyperlink w:anchor="_Toc75812470" w:history="1">
            <w:r w:rsidR="009178B5" w:rsidRPr="008A6195">
              <w:rPr>
                <w:rStyle w:val="Hyperlink"/>
                <w:noProof/>
              </w:rPr>
              <w:t>2.</w:t>
            </w:r>
            <w:r w:rsidR="009178B5">
              <w:rPr>
                <w:rFonts w:asciiTheme="minorHAnsi" w:hAnsiTheme="minorHAnsi"/>
                <w:noProof/>
                <w:kern w:val="0"/>
                <w:sz w:val="22"/>
                <w:szCs w:val="22"/>
                <w:lang w:eastAsia="en-GB"/>
              </w:rPr>
              <w:tab/>
            </w:r>
            <w:r w:rsidR="009178B5" w:rsidRPr="008A6195">
              <w:rPr>
                <w:rStyle w:val="Hyperlink"/>
                <w:noProof/>
              </w:rPr>
              <w:t>The Para Language Extensions</w:t>
            </w:r>
            <w:r w:rsidR="009178B5">
              <w:rPr>
                <w:noProof/>
                <w:webHidden/>
              </w:rPr>
              <w:tab/>
            </w:r>
            <w:r w:rsidR="009178B5">
              <w:rPr>
                <w:noProof/>
                <w:webHidden/>
              </w:rPr>
              <w:fldChar w:fldCharType="begin"/>
            </w:r>
            <w:r w:rsidR="009178B5">
              <w:rPr>
                <w:noProof/>
                <w:webHidden/>
              </w:rPr>
              <w:instrText xml:space="preserve"> PAGEREF _Toc75812470 \h </w:instrText>
            </w:r>
            <w:r w:rsidR="009178B5">
              <w:rPr>
                <w:noProof/>
                <w:webHidden/>
              </w:rPr>
            </w:r>
            <w:r w:rsidR="009178B5">
              <w:rPr>
                <w:noProof/>
                <w:webHidden/>
              </w:rPr>
              <w:fldChar w:fldCharType="separate"/>
            </w:r>
            <w:r w:rsidR="009178B5">
              <w:rPr>
                <w:noProof/>
                <w:webHidden/>
              </w:rPr>
              <w:t>19</w:t>
            </w:r>
            <w:r w:rsidR="009178B5">
              <w:rPr>
                <w:noProof/>
                <w:webHidden/>
              </w:rPr>
              <w:fldChar w:fldCharType="end"/>
            </w:r>
          </w:hyperlink>
        </w:p>
        <w:p w14:paraId="7B396E04" w14:textId="68F1EA0E"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71" w:history="1">
            <w:r w:rsidR="009178B5" w:rsidRPr="008A6195">
              <w:rPr>
                <w:rStyle w:val="Hyperlink"/>
                <w:noProof/>
              </w:rPr>
              <w:t>2.1</w:t>
            </w:r>
            <w:r w:rsidR="009178B5">
              <w:rPr>
                <w:rFonts w:asciiTheme="minorHAnsi" w:hAnsiTheme="minorHAnsi"/>
                <w:noProof/>
                <w:kern w:val="0"/>
                <w:sz w:val="22"/>
                <w:szCs w:val="22"/>
                <w:lang w:eastAsia="en-GB"/>
              </w:rPr>
              <w:tab/>
            </w:r>
            <w:r w:rsidR="009178B5" w:rsidRPr="008A6195">
              <w:rPr>
                <w:rStyle w:val="Hyperlink"/>
                <w:noProof/>
              </w:rPr>
              <w:t>Overview</w:t>
            </w:r>
            <w:r w:rsidR="009178B5">
              <w:rPr>
                <w:noProof/>
                <w:webHidden/>
              </w:rPr>
              <w:tab/>
            </w:r>
            <w:r w:rsidR="009178B5">
              <w:rPr>
                <w:noProof/>
                <w:webHidden/>
              </w:rPr>
              <w:fldChar w:fldCharType="begin"/>
            </w:r>
            <w:r w:rsidR="009178B5">
              <w:rPr>
                <w:noProof/>
                <w:webHidden/>
              </w:rPr>
              <w:instrText xml:space="preserve"> PAGEREF _Toc75812471 \h </w:instrText>
            </w:r>
            <w:r w:rsidR="009178B5">
              <w:rPr>
                <w:noProof/>
                <w:webHidden/>
              </w:rPr>
            </w:r>
            <w:r w:rsidR="009178B5">
              <w:rPr>
                <w:noProof/>
                <w:webHidden/>
              </w:rPr>
              <w:fldChar w:fldCharType="separate"/>
            </w:r>
            <w:r w:rsidR="009178B5">
              <w:rPr>
                <w:noProof/>
                <w:webHidden/>
              </w:rPr>
              <w:t>19</w:t>
            </w:r>
            <w:r w:rsidR="009178B5">
              <w:rPr>
                <w:noProof/>
                <w:webHidden/>
              </w:rPr>
              <w:fldChar w:fldCharType="end"/>
            </w:r>
          </w:hyperlink>
        </w:p>
        <w:p w14:paraId="653E8B02" w14:textId="4AABD505"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72" w:history="1">
            <w:r w:rsidR="009178B5" w:rsidRPr="008A6195">
              <w:rPr>
                <w:rStyle w:val="Hyperlink"/>
                <w:noProof/>
              </w:rPr>
              <w:t>2.2</w:t>
            </w:r>
            <w:r w:rsidR="009178B5">
              <w:rPr>
                <w:rFonts w:asciiTheme="minorHAnsi" w:hAnsiTheme="minorHAnsi"/>
                <w:noProof/>
                <w:kern w:val="0"/>
                <w:sz w:val="22"/>
                <w:szCs w:val="22"/>
                <w:lang w:eastAsia="en-GB"/>
              </w:rPr>
              <w:tab/>
            </w:r>
            <w:r w:rsidR="009178B5" w:rsidRPr="008A6195">
              <w:rPr>
                <w:rStyle w:val="Hyperlink"/>
                <w:noProof/>
              </w:rPr>
              <w:t>Syntax</w:t>
            </w:r>
            <w:r w:rsidR="009178B5">
              <w:rPr>
                <w:noProof/>
                <w:webHidden/>
              </w:rPr>
              <w:tab/>
            </w:r>
            <w:r w:rsidR="009178B5">
              <w:rPr>
                <w:noProof/>
                <w:webHidden/>
              </w:rPr>
              <w:fldChar w:fldCharType="begin"/>
            </w:r>
            <w:r w:rsidR="009178B5">
              <w:rPr>
                <w:noProof/>
                <w:webHidden/>
              </w:rPr>
              <w:instrText xml:space="preserve"> PAGEREF _Toc75812472 \h </w:instrText>
            </w:r>
            <w:r w:rsidR="009178B5">
              <w:rPr>
                <w:noProof/>
                <w:webHidden/>
              </w:rPr>
            </w:r>
            <w:r w:rsidR="009178B5">
              <w:rPr>
                <w:noProof/>
                <w:webHidden/>
              </w:rPr>
              <w:fldChar w:fldCharType="separate"/>
            </w:r>
            <w:r w:rsidR="009178B5">
              <w:rPr>
                <w:noProof/>
                <w:webHidden/>
              </w:rPr>
              <w:t>20</w:t>
            </w:r>
            <w:r w:rsidR="009178B5">
              <w:rPr>
                <w:noProof/>
                <w:webHidden/>
              </w:rPr>
              <w:fldChar w:fldCharType="end"/>
            </w:r>
          </w:hyperlink>
        </w:p>
        <w:p w14:paraId="2B67B9CC" w14:textId="4795EA94"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73" w:history="1">
            <w:r w:rsidR="009178B5" w:rsidRPr="008A6195">
              <w:rPr>
                <w:rStyle w:val="Hyperlink"/>
                <w:noProof/>
              </w:rPr>
              <w:t>2.3</w:t>
            </w:r>
            <w:r w:rsidR="009178B5">
              <w:rPr>
                <w:rFonts w:asciiTheme="minorHAnsi" w:hAnsiTheme="minorHAnsi"/>
                <w:noProof/>
                <w:kern w:val="0"/>
                <w:sz w:val="22"/>
                <w:szCs w:val="22"/>
                <w:lang w:eastAsia="en-GB"/>
              </w:rPr>
              <w:tab/>
            </w:r>
            <w:r w:rsidR="009178B5" w:rsidRPr="008A6195">
              <w:rPr>
                <w:rStyle w:val="Hyperlink"/>
                <w:noProof/>
              </w:rPr>
              <w:t>Process Management</w:t>
            </w:r>
            <w:r w:rsidR="009178B5">
              <w:rPr>
                <w:noProof/>
                <w:webHidden/>
              </w:rPr>
              <w:tab/>
            </w:r>
            <w:r w:rsidR="009178B5">
              <w:rPr>
                <w:noProof/>
                <w:webHidden/>
              </w:rPr>
              <w:fldChar w:fldCharType="begin"/>
            </w:r>
            <w:r w:rsidR="009178B5">
              <w:rPr>
                <w:noProof/>
                <w:webHidden/>
              </w:rPr>
              <w:instrText xml:space="preserve"> PAGEREF _Toc75812473 \h </w:instrText>
            </w:r>
            <w:r w:rsidR="009178B5">
              <w:rPr>
                <w:noProof/>
                <w:webHidden/>
              </w:rPr>
            </w:r>
            <w:r w:rsidR="009178B5">
              <w:rPr>
                <w:noProof/>
                <w:webHidden/>
              </w:rPr>
              <w:fldChar w:fldCharType="separate"/>
            </w:r>
            <w:r w:rsidR="009178B5">
              <w:rPr>
                <w:noProof/>
                <w:webHidden/>
              </w:rPr>
              <w:t>21</w:t>
            </w:r>
            <w:r w:rsidR="009178B5">
              <w:rPr>
                <w:noProof/>
                <w:webHidden/>
              </w:rPr>
              <w:fldChar w:fldCharType="end"/>
            </w:r>
          </w:hyperlink>
        </w:p>
        <w:p w14:paraId="454F9A6E" w14:textId="57B887B9"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74" w:history="1">
            <w:r w:rsidR="009178B5" w:rsidRPr="008A6195">
              <w:rPr>
                <w:rStyle w:val="Hyperlink"/>
                <w:noProof/>
              </w:rPr>
              <w:t>2.4</w:t>
            </w:r>
            <w:r w:rsidR="009178B5">
              <w:rPr>
                <w:rFonts w:asciiTheme="minorHAnsi" w:hAnsiTheme="minorHAnsi"/>
                <w:noProof/>
                <w:kern w:val="0"/>
                <w:sz w:val="22"/>
                <w:szCs w:val="22"/>
                <w:lang w:eastAsia="en-GB"/>
              </w:rPr>
              <w:tab/>
            </w:r>
            <w:r w:rsidR="009178B5" w:rsidRPr="008A6195">
              <w:rPr>
                <w:rStyle w:val="Hyperlink"/>
                <w:noProof/>
              </w:rPr>
              <w:t>Return Data</w:t>
            </w:r>
            <w:r w:rsidR="009178B5">
              <w:rPr>
                <w:noProof/>
                <w:webHidden/>
              </w:rPr>
              <w:tab/>
            </w:r>
            <w:r w:rsidR="009178B5">
              <w:rPr>
                <w:noProof/>
                <w:webHidden/>
              </w:rPr>
              <w:fldChar w:fldCharType="begin"/>
            </w:r>
            <w:r w:rsidR="009178B5">
              <w:rPr>
                <w:noProof/>
                <w:webHidden/>
              </w:rPr>
              <w:instrText xml:space="preserve"> PAGEREF _Toc75812474 \h </w:instrText>
            </w:r>
            <w:r w:rsidR="009178B5">
              <w:rPr>
                <w:noProof/>
                <w:webHidden/>
              </w:rPr>
            </w:r>
            <w:r w:rsidR="009178B5">
              <w:rPr>
                <w:noProof/>
                <w:webHidden/>
              </w:rPr>
              <w:fldChar w:fldCharType="separate"/>
            </w:r>
            <w:r w:rsidR="009178B5">
              <w:rPr>
                <w:noProof/>
                <w:webHidden/>
              </w:rPr>
              <w:t>21</w:t>
            </w:r>
            <w:r w:rsidR="009178B5">
              <w:rPr>
                <w:noProof/>
                <w:webHidden/>
              </w:rPr>
              <w:fldChar w:fldCharType="end"/>
            </w:r>
          </w:hyperlink>
        </w:p>
        <w:p w14:paraId="19E44734" w14:textId="5C1F843A" w:rsidR="009178B5" w:rsidRDefault="004D3B0D">
          <w:pPr>
            <w:pStyle w:val="TOC1"/>
            <w:rPr>
              <w:rFonts w:asciiTheme="minorHAnsi" w:hAnsiTheme="minorHAnsi"/>
              <w:noProof/>
              <w:kern w:val="0"/>
              <w:sz w:val="22"/>
              <w:szCs w:val="22"/>
              <w:lang w:eastAsia="en-GB"/>
            </w:rPr>
          </w:pPr>
          <w:hyperlink w:anchor="_Toc75812475" w:history="1">
            <w:r w:rsidR="009178B5" w:rsidRPr="008A6195">
              <w:rPr>
                <w:rStyle w:val="Hyperlink"/>
                <w:noProof/>
              </w:rPr>
              <w:t>3.</w:t>
            </w:r>
            <w:r w:rsidR="009178B5">
              <w:rPr>
                <w:rFonts w:asciiTheme="minorHAnsi" w:hAnsiTheme="minorHAnsi"/>
                <w:noProof/>
                <w:kern w:val="0"/>
                <w:sz w:val="22"/>
                <w:szCs w:val="22"/>
                <w:lang w:eastAsia="en-GB"/>
              </w:rPr>
              <w:tab/>
            </w:r>
            <w:r w:rsidR="009178B5" w:rsidRPr="008A6195">
              <w:rPr>
                <w:rStyle w:val="Hyperlink"/>
                <w:noProof/>
              </w:rPr>
              <w:t>The Para-C Pre-Processor</w:t>
            </w:r>
            <w:r w:rsidR="009178B5">
              <w:rPr>
                <w:noProof/>
                <w:webHidden/>
              </w:rPr>
              <w:tab/>
            </w:r>
            <w:r w:rsidR="009178B5">
              <w:rPr>
                <w:noProof/>
                <w:webHidden/>
              </w:rPr>
              <w:fldChar w:fldCharType="begin"/>
            </w:r>
            <w:r w:rsidR="009178B5">
              <w:rPr>
                <w:noProof/>
                <w:webHidden/>
              </w:rPr>
              <w:instrText xml:space="preserve"> PAGEREF _Toc75812475 \h </w:instrText>
            </w:r>
            <w:r w:rsidR="009178B5">
              <w:rPr>
                <w:noProof/>
                <w:webHidden/>
              </w:rPr>
            </w:r>
            <w:r w:rsidR="009178B5">
              <w:rPr>
                <w:noProof/>
                <w:webHidden/>
              </w:rPr>
              <w:fldChar w:fldCharType="separate"/>
            </w:r>
            <w:r w:rsidR="009178B5">
              <w:rPr>
                <w:noProof/>
                <w:webHidden/>
              </w:rPr>
              <w:t>21</w:t>
            </w:r>
            <w:r w:rsidR="009178B5">
              <w:rPr>
                <w:noProof/>
                <w:webHidden/>
              </w:rPr>
              <w:fldChar w:fldCharType="end"/>
            </w:r>
          </w:hyperlink>
        </w:p>
        <w:p w14:paraId="658C562D" w14:textId="256C516C"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76" w:history="1">
            <w:r w:rsidR="009178B5" w:rsidRPr="008A6195">
              <w:rPr>
                <w:rStyle w:val="Hyperlink"/>
                <w:noProof/>
              </w:rPr>
              <w:t>3.1</w:t>
            </w:r>
            <w:r w:rsidR="009178B5">
              <w:rPr>
                <w:rFonts w:asciiTheme="minorHAnsi" w:hAnsiTheme="minorHAnsi"/>
                <w:noProof/>
                <w:kern w:val="0"/>
                <w:sz w:val="22"/>
                <w:szCs w:val="22"/>
                <w:lang w:eastAsia="en-GB"/>
              </w:rPr>
              <w:tab/>
            </w:r>
            <w:r w:rsidR="009178B5" w:rsidRPr="008A6195">
              <w:rPr>
                <w:rStyle w:val="Hyperlink"/>
                <w:noProof/>
              </w:rPr>
              <w:t>Overview</w:t>
            </w:r>
            <w:r w:rsidR="009178B5">
              <w:rPr>
                <w:noProof/>
                <w:webHidden/>
              </w:rPr>
              <w:tab/>
            </w:r>
            <w:r w:rsidR="009178B5">
              <w:rPr>
                <w:noProof/>
                <w:webHidden/>
              </w:rPr>
              <w:fldChar w:fldCharType="begin"/>
            </w:r>
            <w:r w:rsidR="009178B5">
              <w:rPr>
                <w:noProof/>
                <w:webHidden/>
              </w:rPr>
              <w:instrText xml:space="preserve"> PAGEREF _Toc75812476 \h </w:instrText>
            </w:r>
            <w:r w:rsidR="009178B5">
              <w:rPr>
                <w:noProof/>
                <w:webHidden/>
              </w:rPr>
            </w:r>
            <w:r w:rsidR="009178B5">
              <w:rPr>
                <w:noProof/>
                <w:webHidden/>
              </w:rPr>
              <w:fldChar w:fldCharType="separate"/>
            </w:r>
            <w:r w:rsidR="009178B5">
              <w:rPr>
                <w:noProof/>
                <w:webHidden/>
              </w:rPr>
              <w:t>21</w:t>
            </w:r>
            <w:r w:rsidR="009178B5">
              <w:rPr>
                <w:noProof/>
                <w:webHidden/>
              </w:rPr>
              <w:fldChar w:fldCharType="end"/>
            </w:r>
          </w:hyperlink>
        </w:p>
        <w:p w14:paraId="53D2F6B4" w14:textId="60B78D50"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77" w:history="1">
            <w:r w:rsidR="009178B5" w:rsidRPr="008A6195">
              <w:rPr>
                <w:rStyle w:val="Hyperlink"/>
                <w:noProof/>
              </w:rPr>
              <w:t>3.2</w:t>
            </w:r>
            <w:r w:rsidR="009178B5">
              <w:rPr>
                <w:rFonts w:asciiTheme="minorHAnsi" w:hAnsiTheme="minorHAnsi"/>
                <w:noProof/>
                <w:kern w:val="0"/>
                <w:sz w:val="22"/>
                <w:szCs w:val="22"/>
                <w:lang w:eastAsia="en-GB"/>
              </w:rPr>
              <w:tab/>
            </w:r>
            <w:r w:rsidR="009178B5" w:rsidRPr="008A6195">
              <w:rPr>
                <w:rStyle w:val="Hyperlink"/>
                <w:noProof/>
              </w:rPr>
              <w:t>Algorithm and Parsing</w:t>
            </w:r>
            <w:r w:rsidR="009178B5">
              <w:rPr>
                <w:noProof/>
                <w:webHidden/>
              </w:rPr>
              <w:tab/>
            </w:r>
            <w:r w:rsidR="009178B5">
              <w:rPr>
                <w:noProof/>
                <w:webHidden/>
              </w:rPr>
              <w:fldChar w:fldCharType="begin"/>
            </w:r>
            <w:r w:rsidR="009178B5">
              <w:rPr>
                <w:noProof/>
                <w:webHidden/>
              </w:rPr>
              <w:instrText xml:space="preserve"> PAGEREF _Toc75812477 \h </w:instrText>
            </w:r>
            <w:r w:rsidR="009178B5">
              <w:rPr>
                <w:noProof/>
                <w:webHidden/>
              </w:rPr>
            </w:r>
            <w:r w:rsidR="009178B5">
              <w:rPr>
                <w:noProof/>
                <w:webHidden/>
              </w:rPr>
              <w:fldChar w:fldCharType="separate"/>
            </w:r>
            <w:r w:rsidR="009178B5">
              <w:rPr>
                <w:noProof/>
                <w:webHidden/>
              </w:rPr>
              <w:t>21</w:t>
            </w:r>
            <w:r w:rsidR="009178B5">
              <w:rPr>
                <w:noProof/>
                <w:webHidden/>
              </w:rPr>
              <w:fldChar w:fldCharType="end"/>
            </w:r>
          </w:hyperlink>
        </w:p>
        <w:p w14:paraId="5F4F48FB" w14:textId="005BB65F"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78" w:history="1">
            <w:r w:rsidR="009178B5" w:rsidRPr="008A6195">
              <w:rPr>
                <w:rStyle w:val="Hyperlink"/>
                <w:noProof/>
              </w:rPr>
              <w:t>3.3</w:t>
            </w:r>
            <w:r w:rsidR="009178B5">
              <w:rPr>
                <w:rFonts w:asciiTheme="minorHAnsi" w:hAnsiTheme="minorHAnsi"/>
                <w:noProof/>
                <w:kern w:val="0"/>
                <w:sz w:val="22"/>
                <w:szCs w:val="22"/>
                <w:lang w:eastAsia="en-GB"/>
              </w:rPr>
              <w:tab/>
            </w:r>
            <w:r w:rsidR="009178B5" w:rsidRPr="008A6195">
              <w:rPr>
                <w:rStyle w:val="Hyperlink"/>
                <w:noProof/>
              </w:rPr>
              <w:t>Usage of Pre-Processor Directives</w:t>
            </w:r>
            <w:r w:rsidR="009178B5">
              <w:rPr>
                <w:noProof/>
                <w:webHidden/>
              </w:rPr>
              <w:tab/>
            </w:r>
            <w:r w:rsidR="009178B5">
              <w:rPr>
                <w:noProof/>
                <w:webHidden/>
              </w:rPr>
              <w:fldChar w:fldCharType="begin"/>
            </w:r>
            <w:r w:rsidR="009178B5">
              <w:rPr>
                <w:noProof/>
                <w:webHidden/>
              </w:rPr>
              <w:instrText xml:space="preserve"> PAGEREF _Toc75812478 \h </w:instrText>
            </w:r>
            <w:r w:rsidR="009178B5">
              <w:rPr>
                <w:noProof/>
                <w:webHidden/>
              </w:rPr>
            </w:r>
            <w:r w:rsidR="009178B5">
              <w:rPr>
                <w:noProof/>
                <w:webHidden/>
              </w:rPr>
              <w:fldChar w:fldCharType="separate"/>
            </w:r>
            <w:r w:rsidR="009178B5">
              <w:rPr>
                <w:noProof/>
                <w:webHidden/>
              </w:rPr>
              <w:t>22</w:t>
            </w:r>
            <w:r w:rsidR="009178B5">
              <w:rPr>
                <w:noProof/>
                <w:webHidden/>
              </w:rPr>
              <w:fldChar w:fldCharType="end"/>
            </w:r>
          </w:hyperlink>
        </w:p>
        <w:p w14:paraId="7FAFAD1B" w14:textId="19383E06" w:rsidR="009178B5" w:rsidRDefault="004D3B0D">
          <w:pPr>
            <w:pStyle w:val="TOC1"/>
            <w:rPr>
              <w:rFonts w:asciiTheme="minorHAnsi" w:hAnsiTheme="minorHAnsi"/>
              <w:noProof/>
              <w:kern w:val="0"/>
              <w:sz w:val="22"/>
              <w:szCs w:val="22"/>
              <w:lang w:eastAsia="en-GB"/>
            </w:rPr>
          </w:pPr>
          <w:hyperlink w:anchor="_Toc75812479" w:history="1">
            <w:r w:rsidR="009178B5" w:rsidRPr="008A6195">
              <w:rPr>
                <w:rStyle w:val="Hyperlink"/>
                <w:noProof/>
              </w:rPr>
              <w:t>4.</w:t>
            </w:r>
            <w:r w:rsidR="009178B5">
              <w:rPr>
                <w:rFonts w:asciiTheme="minorHAnsi" w:hAnsiTheme="minorHAnsi"/>
                <w:noProof/>
                <w:kern w:val="0"/>
                <w:sz w:val="22"/>
                <w:szCs w:val="22"/>
                <w:lang w:eastAsia="en-GB"/>
              </w:rPr>
              <w:tab/>
            </w:r>
            <w:r w:rsidR="009178B5" w:rsidRPr="008A6195">
              <w:rPr>
                <w:rStyle w:val="Hyperlink"/>
                <w:noProof/>
              </w:rPr>
              <w:t>The Para-C Compiler</w:t>
            </w:r>
            <w:r w:rsidR="009178B5">
              <w:rPr>
                <w:noProof/>
                <w:webHidden/>
              </w:rPr>
              <w:tab/>
            </w:r>
            <w:r w:rsidR="009178B5">
              <w:rPr>
                <w:noProof/>
                <w:webHidden/>
              </w:rPr>
              <w:fldChar w:fldCharType="begin"/>
            </w:r>
            <w:r w:rsidR="009178B5">
              <w:rPr>
                <w:noProof/>
                <w:webHidden/>
              </w:rPr>
              <w:instrText xml:space="preserve"> PAGEREF _Toc75812479 \h </w:instrText>
            </w:r>
            <w:r w:rsidR="009178B5">
              <w:rPr>
                <w:noProof/>
                <w:webHidden/>
              </w:rPr>
            </w:r>
            <w:r w:rsidR="009178B5">
              <w:rPr>
                <w:noProof/>
                <w:webHidden/>
              </w:rPr>
              <w:fldChar w:fldCharType="separate"/>
            </w:r>
            <w:r w:rsidR="009178B5">
              <w:rPr>
                <w:noProof/>
                <w:webHidden/>
              </w:rPr>
              <w:t>22</w:t>
            </w:r>
            <w:r w:rsidR="009178B5">
              <w:rPr>
                <w:noProof/>
                <w:webHidden/>
              </w:rPr>
              <w:fldChar w:fldCharType="end"/>
            </w:r>
          </w:hyperlink>
        </w:p>
        <w:p w14:paraId="1190E28B" w14:textId="224B4A6F"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80" w:history="1">
            <w:r w:rsidR="009178B5" w:rsidRPr="008A6195">
              <w:rPr>
                <w:rStyle w:val="Hyperlink"/>
                <w:noProof/>
              </w:rPr>
              <w:t>4.1</w:t>
            </w:r>
            <w:r w:rsidR="009178B5">
              <w:rPr>
                <w:rFonts w:asciiTheme="minorHAnsi" w:hAnsiTheme="minorHAnsi"/>
                <w:noProof/>
                <w:kern w:val="0"/>
                <w:sz w:val="22"/>
                <w:szCs w:val="22"/>
                <w:lang w:eastAsia="en-GB"/>
              </w:rPr>
              <w:tab/>
            </w:r>
            <w:r w:rsidR="009178B5" w:rsidRPr="008A6195">
              <w:rPr>
                <w:rStyle w:val="Hyperlink"/>
                <w:noProof/>
              </w:rPr>
              <w:t>Overview</w:t>
            </w:r>
            <w:r w:rsidR="009178B5">
              <w:rPr>
                <w:noProof/>
                <w:webHidden/>
              </w:rPr>
              <w:tab/>
            </w:r>
            <w:r w:rsidR="009178B5">
              <w:rPr>
                <w:noProof/>
                <w:webHidden/>
              </w:rPr>
              <w:fldChar w:fldCharType="begin"/>
            </w:r>
            <w:r w:rsidR="009178B5">
              <w:rPr>
                <w:noProof/>
                <w:webHidden/>
              </w:rPr>
              <w:instrText xml:space="preserve"> PAGEREF _Toc75812480 \h </w:instrText>
            </w:r>
            <w:r w:rsidR="009178B5">
              <w:rPr>
                <w:noProof/>
                <w:webHidden/>
              </w:rPr>
            </w:r>
            <w:r w:rsidR="009178B5">
              <w:rPr>
                <w:noProof/>
                <w:webHidden/>
              </w:rPr>
              <w:fldChar w:fldCharType="separate"/>
            </w:r>
            <w:r w:rsidR="009178B5">
              <w:rPr>
                <w:noProof/>
                <w:webHidden/>
              </w:rPr>
              <w:t>22</w:t>
            </w:r>
            <w:r w:rsidR="009178B5">
              <w:rPr>
                <w:noProof/>
                <w:webHidden/>
              </w:rPr>
              <w:fldChar w:fldCharType="end"/>
            </w:r>
          </w:hyperlink>
        </w:p>
        <w:p w14:paraId="7E4F9A2D" w14:textId="69D2F416"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81" w:history="1">
            <w:r w:rsidR="009178B5" w:rsidRPr="008A6195">
              <w:rPr>
                <w:rStyle w:val="Hyperlink"/>
                <w:noProof/>
              </w:rPr>
              <w:t>4.2</w:t>
            </w:r>
            <w:r w:rsidR="009178B5">
              <w:rPr>
                <w:rFonts w:asciiTheme="minorHAnsi" w:hAnsiTheme="minorHAnsi"/>
                <w:noProof/>
                <w:kern w:val="0"/>
                <w:sz w:val="22"/>
                <w:szCs w:val="22"/>
                <w:lang w:eastAsia="en-GB"/>
              </w:rPr>
              <w:tab/>
            </w:r>
            <w:r w:rsidR="009178B5" w:rsidRPr="008A6195">
              <w:rPr>
                <w:rStyle w:val="Hyperlink"/>
                <w:noProof/>
              </w:rPr>
              <w:t>Structure</w:t>
            </w:r>
            <w:r w:rsidR="009178B5">
              <w:rPr>
                <w:noProof/>
                <w:webHidden/>
              </w:rPr>
              <w:tab/>
            </w:r>
            <w:r w:rsidR="009178B5">
              <w:rPr>
                <w:noProof/>
                <w:webHidden/>
              </w:rPr>
              <w:fldChar w:fldCharType="begin"/>
            </w:r>
            <w:r w:rsidR="009178B5">
              <w:rPr>
                <w:noProof/>
                <w:webHidden/>
              </w:rPr>
              <w:instrText xml:space="preserve"> PAGEREF _Toc75812481 \h </w:instrText>
            </w:r>
            <w:r w:rsidR="009178B5">
              <w:rPr>
                <w:noProof/>
                <w:webHidden/>
              </w:rPr>
            </w:r>
            <w:r w:rsidR="009178B5">
              <w:rPr>
                <w:noProof/>
                <w:webHidden/>
              </w:rPr>
              <w:fldChar w:fldCharType="separate"/>
            </w:r>
            <w:r w:rsidR="009178B5">
              <w:rPr>
                <w:noProof/>
                <w:webHidden/>
              </w:rPr>
              <w:t>22</w:t>
            </w:r>
            <w:r w:rsidR="009178B5">
              <w:rPr>
                <w:noProof/>
                <w:webHidden/>
              </w:rPr>
              <w:fldChar w:fldCharType="end"/>
            </w:r>
          </w:hyperlink>
        </w:p>
        <w:p w14:paraId="4EDAAC94" w14:textId="396F3703"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82" w:history="1">
            <w:r w:rsidR="009178B5" w:rsidRPr="008A6195">
              <w:rPr>
                <w:rStyle w:val="Hyperlink"/>
                <w:noProof/>
              </w:rPr>
              <w:t>4.3</w:t>
            </w:r>
            <w:r w:rsidR="009178B5">
              <w:rPr>
                <w:rFonts w:asciiTheme="minorHAnsi" w:hAnsiTheme="minorHAnsi"/>
                <w:noProof/>
                <w:kern w:val="0"/>
                <w:sz w:val="22"/>
                <w:szCs w:val="22"/>
                <w:lang w:eastAsia="en-GB"/>
              </w:rPr>
              <w:tab/>
            </w:r>
            <w:r w:rsidR="009178B5" w:rsidRPr="008A6195">
              <w:rPr>
                <w:rStyle w:val="Hyperlink"/>
                <w:noProof/>
              </w:rPr>
              <w:t>Lexer and Parser</w:t>
            </w:r>
            <w:r w:rsidR="009178B5">
              <w:rPr>
                <w:noProof/>
                <w:webHidden/>
              </w:rPr>
              <w:tab/>
            </w:r>
            <w:r w:rsidR="009178B5">
              <w:rPr>
                <w:noProof/>
                <w:webHidden/>
              </w:rPr>
              <w:fldChar w:fldCharType="begin"/>
            </w:r>
            <w:r w:rsidR="009178B5">
              <w:rPr>
                <w:noProof/>
                <w:webHidden/>
              </w:rPr>
              <w:instrText xml:space="preserve"> PAGEREF _Toc75812482 \h </w:instrText>
            </w:r>
            <w:r w:rsidR="009178B5">
              <w:rPr>
                <w:noProof/>
                <w:webHidden/>
              </w:rPr>
            </w:r>
            <w:r w:rsidR="009178B5">
              <w:rPr>
                <w:noProof/>
                <w:webHidden/>
              </w:rPr>
              <w:fldChar w:fldCharType="separate"/>
            </w:r>
            <w:r w:rsidR="009178B5">
              <w:rPr>
                <w:noProof/>
                <w:webHidden/>
              </w:rPr>
              <w:t>23</w:t>
            </w:r>
            <w:r w:rsidR="009178B5">
              <w:rPr>
                <w:noProof/>
                <w:webHidden/>
              </w:rPr>
              <w:fldChar w:fldCharType="end"/>
            </w:r>
          </w:hyperlink>
        </w:p>
        <w:p w14:paraId="361B89E6" w14:textId="12528926"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83" w:history="1">
            <w:r w:rsidR="009178B5" w:rsidRPr="008A6195">
              <w:rPr>
                <w:rStyle w:val="Hyperlink"/>
                <w:noProof/>
              </w:rPr>
              <w:t>4.3.1</w:t>
            </w:r>
            <w:r w:rsidR="009178B5">
              <w:rPr>
                <w:rFonts w:asciiTheme="minorHAnsi" w:hAnsiTheme="minorHAnsi"/>
                <w:noProof/>
                <w:kern w:val="0"/>
                <w:sz w:val="22"/>
                <w:szCs w:val="22"/>
                <w:lang w:eastAsia="en-GB"/>
              </w:rPr>
              <w:tab/>
            </w:r>
            <w:r w:rsidR="009178B5" w:rsidRPr="008A6195">
              <w:rPr>
                <w:rStyle w:val="Hyperlink"/>
                <w:noProof/>
              </w:rPr>
              <w:t>Overview</w:t>
            </w:r>
            <w:r w:rsidR="009178B5">
              <w:rPr>
                <w:noProof/>
                <w:webHidden/>
              </w:rPr>
              <w:tab/>
            </w:r>
            <w:r w:rsidR="009178B5">
              <w:rPr>
                <w:noProof/>
                <w:webHidden/>
              </w:rPr>
              <w:fldChar w:fldCharType="begin"/>
            </w:r>
            <w:r w:rsidR="009178B5">
              <w:rPr>
                <w:noProof/>
                <w:webHidden/>
              </w:rPr>
              <w:instrText xml:space="preserve"> PAGEREF _Toc75812483 \h </w:instrText>
            </w:r>
            <w:r w:rsidR="009178B5">
              <w:rPr>
                <w:noProof/>
                <w:webHidden/>
              </w:rPr>
            </w:r>
            <w:r w:rsidR="009178B5">
              <w:rPr>
                <w:noProof/>
                <w:webHidden/>
              </w:rPr>
              <w:fldChar w:fldCharType="separate"/>
            </w:r>
            <w:r w:rsidR="009178B5">
              <w:rPr>
                <w:noProof/>
                <w:webHidden/>
              </w:rPr>
              <w:t>23</w:t>
            </w:r>
            <w:r w:rsidR="009178B5">
              <w:rPr>
                <w:noProof/>
                <w:webHidden/>
              </w:rPr>
              <w:fldChar w:fldCharType="end"/>
            </w:r>
          </w:hyperlink>
        </w:p>
        <w:p w14:paraId="5986181E" w14:textId="69DEAAE6"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84" w:history="1">
            <w:r w:rsidR="009178B5" w:rsidRPr="008A6195">
              <w:rPr>
                <w:rStyle w:val="Hyperlink"/>
                <w:noProof/>
              </w:rPr>
              <w:t>4.3.2</w:t>
            </w:r>
            <w:r w:rsidR="009178B5">
              <w:rPr>
                <w:rFonts w:asciiTheme="minorHAnsi" w:hAnsiTheme="minorHAnsi"/>
                <w:noProof/>
                <w:kern w:val="0"/>
                <w:sz w:val="22"/>
                <w:szCs w:val="22"/>
                <w:lang w:eastAsia="en-GB"/>
              </w:rPr>
              <w:tab/>
            </w:r>
            <w:r w:rsidR="009178B5" w:rsidRPr="008A6195">
              <w:rPr>
                <w:rStyle w:val="Hyperlink"/>
                <w:noProof/>
              </w:rPr>
              <w:t>Antlr4 Structure (Parsing Tree Components)</w:t>
            </w:r>
            <w:r w:rsidR="009178B5">
              <w:rPr>
                <w:noProof/>
                <w:webHidden/>
              </w:rPr>
              <w:tab/>
            </w:r>
            <w:r w:rsidR="009178B5">
              <w:rPr>
                <w:noProof/>
                <w:webHidden/>
              </w:rPr>
              <w:fldChar w:fldCharType="begin"/>
            </w:r>
            <w:r w:rsidR="009178B5">
              <w:rPr>
                <w:noProof/>
                <w:webHidden/>
              </w:rPr>
              <w:instrText xml:space="preserve"> PAGEREF _Toc75812484 \h </w:instrText>
            </w:r>
            <w:r w:rsidR="009178B5">
              <w:rPr>
                <w:noProof/>
                <w:webHidden/>
              </w:rPr>
            </w:r>
            <w:r w:rsidR="009178B5">
              <w:rPr>
                <w:noProof/>
                <w:webHidden/>
              </w:rPr>
              <w:fldChar w:fldCharType="separate"/>
            </w:r>
            <w:r w:rsidR="009178B5">
              <w:rPr>
                <w:noProof/>
                <w:webHidden/>
              </w:rPr>
              <w:t>23</w:t>
            </w:r>
            <w:r w:rsidR="009178B5">
              <w:rPr>
                <w:noProof/>
                <w:webHidden/>
              </w:rPr>
              <w:fldChar w:fldCharType="end"/>
            </w:r>
          </w:hyperlink>
        </w:p>
        <w:p w14:paraId="08580F64" w14:textId="77DB6F25"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85" w:history="1">
            <w:r w:rsidR="009178B5" w:rsidRPr="008A6195">
              <w:rPr>
                <w:rStyle w:val="Hyperlink"/>
                <w:noProof/>
              </w:rPr>
              <w:t>4.3.3</w:t>
            </w:r>
            <w:r w:rsidR="009178B5">
              <w:rPr>
                <w:rFonts w:asciiTheme="minorHAnsi" w:hAnsiTheme="minorHAnsi"/>
                <w:noProof/>
                <w:kern w:val="0"/>
                <w:sz w:val="22"/>
                <w:szCs w:val="22"/>
                <w:lang w:eastAsia="en-GB"/>
              </w:rPr>
              <w:tab/>
            </w:r>
            <w:r w:rsidR="009178B5" w:rsidRPr="008A6195">
              <w:rPr>
                <w:rStyle w:val="Hyperlink"/>
                <w:noProof/>
              </w:rPr>
              <w:t>Pre-Processor Grammar</w:t>
            </w:r>
            <w:r w:rsidR="009178B5">
              <w:rPr>
                <w:noProof/>
                <w:webHidden/>
              </w:rPr>
              <w:tab/>
            </w:r>
            <w:r w:rsidR="009178B5">
              <w:rPr>
                <w:noProof/>
                <w:webHidden/>
              </w:rPr>
              <w:fldChar w:fldCharType="begin"/>
            </w:r>
            <w:r w:rsidR="009178B5">
              <w:rPr>
                <w:noProof/>
                <w:webHidden/>
              </w:rPr>
              <w:instrText xml:space="preserve"> PAGEREF _Toc75812485 \h </w:instrText>
            </w:r>
            <w:r w:rsidR="009178B5">
              <w:rPr>
                <w:noProof/>
                <w:webHidden/>
              </w:rPr>
            </w:r>
            <w:r w:rsidR="009178B5">
              <w:rPr>
                <w:noProof/>
                <w:webHidden/>
              </w:rPr>
              <w:fldChar w:fldCharType="separate"/>
            </w:r>
            <w:r w:rsidR="009178B5">
              <w:rPr>
                <w:noProof/>
                <w:webHidden/>
              </w:rPr>
              <w:t>24</w:t>
            </w:r>
            <w:r w:rsidR="009178B5">
              <w:rPr>
                <w:noProof/>
                <w:webHidden/>
              </w:rPr>
              <w:fldChar w:fldCharType="end"/>
            </w:r>
          </w:hyperlink>
        </w:p>
        <w:p w14:paraId="355336A9" w14:textId="16B050B5"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86" w:history="1">
            <w:r w:rsidR="009178B5" w:rsidRPr="008A6195">
              <w:rPr>
                <w:rStyle w:val="Hyperlink"/>
                <w:noProof/>
              </w:rPr>
              <w:t>4.4</w:t>
            </w:r>
            <w:r w:rsidR="009178B5">
              <w:rPr>
                <w:rFonts w:asciiTheme="minorHAnsi" w:hAnsiTheme="minorHAnsi"/>
                <w:noProof/>
                <w:kern w:val="0"/>
                <w:sz w:val="22"/>
                <w:szCs w:val="22"/>
                <w:lang w:eastAsia="en-GB"/>
              </w:rPr>
              <w:tab/>
            </w:r>
            <w:r w:rsidR="009178B5" w:rsidRPr="008A6195">
              <w:rPr>
                <w:rStyle w:val="Hyperlink"/>
                <w:noProof/>
              </w:rPr>
              <w:t>Single-File Semantic Analyser</w:t>
            </w:r>
            <w:r w:rsidR="009178B5">
              <w:rPr>
                <w:noProof/>
                <w:webHidden/>
              </w:rPr>
              <w:tab/>
            </w:r>
            <w:r w:rsidR="009178B5">
              <w:rPr>
                <w:noProof/>
                <w:webHidden/>
              </w:rPr>
              <w:fldChar w:fldCharType="begin"/>
            </w:r>
            <w:r w:rsidR="009178B5">
              <w:rPr>
                <w:noProof/>
                <w:webHidden/>
              </w:rPr>
              <w:instrText xml:space="preserve"> PAGEREF _Toc75812486 \h </w:instrText>
            </w:r>
            <w:r w:rsidR="009178B5">
              <w:rPr>
                <w:noProof/>
                <w:webHidden/>
              </w:rPr>
            </w:r>
            <w:r w:rsidR="009178B5">
              <w:rPr>
                <w:noProof/>
                <w:webHidden/>
              </w:rPr>
              <w:fldChar w:fldCharType="separate"/>
            </w:r>
            <w:r w:rsidR="009178B5">
              <w:rPr>
                <w:noProof/>
                <w:webHidden/>
              </w:rPr>
              <w:t>24</w:t>
            </w:r>
            <w:r w:rsidR="009178B5">
              <w:rPr>
                <w:noProof/>
                <w:webHidden/>
              </w:rPr>
              <w:fldChar w:fldCharType="end"/>
            </w:r>
          </w:hyperlink>
        </w:p>
        <w:p w14:paraId="5464C83C" w14:textId="17EB2170"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87" w:history="1">
            <w:r w:rsidR="009178B5" w:rsidRPr="008A6195">
              <w:rPr>
                <w:rStyle w:val="Hyperlink"/>
                <w:noProof/>
              </w:rPr>
              <w:t>4.4.1</w:t>
            </w:r>
            <w:r w:rsidR="009178B5">
              <w:rPr>
                <w:rFonts w:asciiTheme="minorHAnsi" w:hAnsiTheme="minorHAnsi"/>
                <w:noProof/>
                <w:kern w:val="0"/>
                <w:sz w:val="22"/>
                <w:szCs w:val="22"/>
                <w:lang w:eastAsia="en-GB"/>
              </w:rPr>
              <w:tab/>
            </w:r>
            <w:r w:rsidR="009178B5" w:rsidRPr="008A6195">
              <w:rPr>
                <w:rStyle w:val="Hyperlink"/>
                <w:noProof/>
              </w:rPr>
              <w:t>Overview</w:t>
            </w:r>
            <w:r w:rsidR="009178B5">
              <w:rPr>
                <w:noProof/>
                <w:webHidden/>
              </w:rPr>
              <w:tab/>
            </w:r>
            <w:r w:rsidR="009178B5">
              <w:rPr>
                <w:noProof/>
                <w:webHidden/>
              </w:rPr>
              <w:fldChar w:fldCharType="begin"/>
            </w:r>
            <w:r w:rsidR="009178B5">
              <w:rPr>
                <w:noProof/>
                <w:webHidden/>
              </w:rPr>
              <w:instrText xml:space="preserve"> PAGEREF _Toc75812487 \h </w:instrText>
            </w:r>
            <w:r w:rsidR="009178B5">
              <w:rPr>
                <w:noProof/>
                <w:webHidden/>
              </w:rPr>
            </w:r>
            <w:r w:rsidR="009178B5">
              <w:rPr>
                <w:noProof/>
                <w:webHidden/>
              </w:rPr>
              <w:fldChar w:fldCharType="separate"/>
            </w:r>
            <w:r w:rsidR="009178B5">
              <w:rPr>
                <w:noProof/>
                <w:webHidden/>
              </w:rPr>
              <w:t>24</w:t>
            </w:r>
            <w:r w:rsidR="009178B5">
              <w:rPr>
                <w:noProof/>
                <w:webHidden/>
              </w:rPr>
              <w:fldChar w:fldCharType="end"/>
            </w:r>
          </w:hyperlink>
        </w:p>
        <w:p w14:paraId="396293A4" w14:textId="78D6D2B6" w:rsidR="009178B5" w:rsidRDefault="004D3B0D">
          <w:pPr>
            <w:pStyle w:val="TOC3"/>
            <w:tabs>
              <w:tab w:val="left" w:pos="1954"/>
              <w:tab w:val="right" w:leader="dot" w:pos="9016"/>
            </w:tabs>
            <w:rPr>
              <w:rFonts w:asciiTheme="minorHAnsi" w:hAnsiTheme="minorHAnsi"/>
              <w:noProof/>
              <w:kern w:val="0"/>
              <w:sz w:val="22"/>
              <w:szCs w:val="22"/>
              <w:lang w:eastAsia="en-GB"/>
            </w:rPr>
          </w:pPr>
          <w:hyperlink w:anchor="_Toc75812488" w:history="1">
            <w:r w:rsidR="009178B5" w:rsidRPr="008A6195">
              <w:rPr>
                <w:rStyle w:val="Hyperlink"/>
                <w:noProof/>
              </w:rPr>
              <w:t>4.4.2</w:t>
            </w:r>
            <w:r w:rsidR="009178B5">
              <w:rPr>
                <w:rFonts w:asciiTheme="minorHAnsi" w:hAnsiTheme="minorHAnsi"/>
                <w:noProof/>
                <w:kern w:val="0"/>
                <w:sz w:val="22"/>
                <w:szCs w:val="22"/>
                <w:lang w:eastAsia="en-GB"/>
              </w:rPr>
              <w:tab/>
            </w:r>
            <w:r w:rsidR="009178B5" w:rsidRPr="008A6195">
              <w:rPr>
                <w:rStyle w:val="Hyperlink"/>
                <w:noProof/>
              </w:rPr>
              <w:t>Algorithmic structure</w:t>
            </w:r>
            <w:r w:rsidR="009178B5">
              <w:rPr>
                <w:noProof/>
                <w:webHidden/>
              </w:rPr>
              <w:tab/>
            </w:r>
            <w:r w:rsidR="009178B5">
              <w:rPr>
                <w:noProof/>
                <w:webHidden/>
              </w:rPr>
              <w:fldChar w:fldCharType="begin"/>
            </w:r>
            <w:r w:rsidR="009178B5">
              <w:rPr>
                <w:noProof/>
                <w:webHidden/>
              </w:rPr>
              <w:instrText xml:space="preserve"> PAGEREF _Toc75812488 \h </w:instrText>
            </w:r>
            <w:r w:rsidR="009178B5">
              <w:rPr>
                <w:noProof/>
                <w:webHidden/>
              </w:rPr>
            </w:r>
            <w:r w:rsidR="009178B5">
              <w:rPr>
                <w:noProof/>
                <w:webHidden/>
              </w:rPr>
              <w:fldChar w:fldCharType="separate"/>
            </w:r>
            <w:r w:rsidR="009178B5">
              <w:rPr>
                <w:noProof/>
                <w:webHidden/>
              </w:rPr>
              <w:t>24</w:t>
            </w:r>
            <w:r w:rsidR="009178B5">
              <w:rPr>
                <w:noProof/>
                <w:webHidden/>
              </w:rPr>
              <w:fldChar w:fldCharType="end"/>
            </w:r>
          </w:hyperlink>
        </w:p>
        <w:p w14:paraId="15C6DF5C" w14:textId="76022A4D"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89" w:history="1">
            <w:r w:rsidR="009178B5" w:rsidRPr="008A6195">
              <w:rPr>
                <w:rStyle w:val="Hyperlink"/>
                <w:noProof/>
              </w:rPr>
              <w:t>4.5</w:t>
            </w:r>
            <w:r w:rsidR="009178B5">
              <w:rPr>
                <w:rFonts w:asciiTheme="minorHAnsi" w:hAnsiTheme="minorHAnsi"/>
                <w:noProof/>
                <w:kern w:val="0"/>
                <w:sz w:val="22"/>
                <w:szCs w:val="22"/>
                <w:lang w:eastAsia="en-GB"/>
              </w:rPr>
              <w:tab/>
            </w:r>
            <w:r w:rsidR="009178B5" w:rsidRPr="008A6195">
              <w:rPr>
                <w:rStyle w:val="Hyperlink"/>
                <w:noProof/>
              </w:rPr>
              <w:t>File Linker</w:t>
            </w:r>
            <w:r w:rsidR="009178B5">
              <w:rPr>
                <w:noProof/>
                <w:webHidden/>
              </w:rPr>
              <w:tab/>
            </w:r>
            <w:r w:rsidR="009178B5">
              <w:rPr>
                <w:noProof/>
                <w:webHidden/>
              </w:rPr>
              <w:fldChar w:fldCharType="begin"/>
            </w:r>
            <w:r w:rsidR="009178B5">
              <w:rPr>
                <w:noProof/>
                <w:webHidden/>
              </w:rPr>
              <w:instrText xml:space="preserve"> PAGEREF _Toc75812489 \h </w:instrText>
            </w:r>
            <w:r w:rsidR="009178B5">
              <w:rPr>
                <w:noProof/>
                <w:webHidden/>
              </w:rPr>
            </w:r>
            <w:r w:rsidR="009178B5">
              <w:rPr>
                <w:noProof/>
                <w:webHidden/>
              </w:rPr>
              <w:fldChar w:fldCharType="separate"/>
            </w:r>
            <w:r w:rsidR="009178B5">
              <w:rPr>
                <w:noProof/>
                <w:webHidden/>
              </w:rPr>
              <w:t>25</w:t>
            </w:r>
            <w:r w:rsidR="009178B5">
              <w:rPr>
                <w:noProof/>
                <w:webHidden/>
              </w:rPr>
              <w:fldChar w:fldCharType="end"/>
            </w:r>
          </w:hyperlink>
        </w:p>
        <w:p w14:paraId="09738BAA" w14:textId="1D5A72B2"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90" w:history="1">
            <w:r w:rsidR="009178B5" w:rsidRPr="008A6195">
              <w:rPr>
                <w:rStyle w:val="Hyperlink"/>
                <w:noProof/>
              </w:rPr>
              <w:t>4.6</w:t>
            </w:r>
            <w:r w:rsidR="009178B5">
              <w:rPr>
                <w:rFonts w:asciiTheme="minorHAnsi" w:hAnsiTheme="minorHAnsi"/>
                <w:noProof/>
                <w:kern w:val="0"/>
                <w:sz w:val="22"/>
                <w:szCs w:val="22"/>
                <w:lang w:eastAsia="en-GB"/>
              </w:rPr>
              <w:tab/>
            </w:r>
            <w:r w:rsidR="009178B5" w:rsidRPr="008A6195">
              <w:rPr>
                <w:rStyle w:val="Hyperlink"/>
                <w:noProof/>
              </w:rPr>
              <w:t>Multi-File Semantic Analyser</w:t>
            </w:r>
            <w:r w:rsidR="009178B5">
              <w:rPr>
                <w:noProof/>
                <w:webHidden/>
              </w:rPr>
              <w:tab/>
            </w:r>
            <w:r w:rsidR="009178B5">
              <w:rPr>
                <w:noProof/>
                <w:webHidden/>
              </w:rPr>
              <w:fldChar w:fldCharType="begin"/>
            </w:r>
            <w:r w:rsidR="009178B5">
              <w:rPr>
                <w:noProof/>
                <w:webHidden/>
              </w:rPr>
              <w:instrText xml:space="preserve"> PAGEREF _Toc75812490 \h </w:instrText>
            </w:r>
            <w:r w:rsidR="009178B5">
              <w:rPr>
                <w:noProof/>
                <w:webHidden/>
              </w:rPr>
            </w:r>
            <w:r w:rsidR="009178B5">
              <w:rPr>
                <w:noProof/>
                <w:webHidden/>
              </w:rPr>
              <w:fldChar w:fldCharType="separate"/>
            </w:r>
            <w:r w:rsidR="009178B5">
              <w:rPr>
                <w:noProof/>
                <w:webHidden/>
              </w:rPr>
              <w:t>25</w:t>
            </w:r>
            <w:r w:rsidR="009178B5">
              <w:rPr>
                <w:noProof/>
                <w:webHidden/>
              </w:rPr>
              <w:fldChar w:fldCharType="end"/>
            </w:r>
          </w:hyperlink>
        </w:p>
        <w:p w14:paraId="30C1B7EC" w14:textId="0B5864A9"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91" w:history="1">
            <w:r w:rsidR="009178B5" w:rsidRPr="008A6195">
              <w:rPr>
                <w:rStyle w:val="Hyperlink"/>
                <w:noProof/>
              </w:rPr>
              <w:t>4.7</w:t>
            </w:r>
            <w:r w:rsidR="009178B5">
              <w:rPr>
                <w:rFonts w:asciiTheme="minorHAnsi" w:hAnsiTheme="minorHAnsi"/>
                <w:noProof/>
                <w:kern w:val="0"/>
                <w:sz w:val="22"/>
                <w:szCs w:val="22"/>
                <w:lang w:eastAsia="en-GB"/>
              </w:rPr>
              <w:tab/>
            </w:r>
            <w:r w:rsidR="009178B5" w:rsidRPr="008A6195">
              <w:rPr>
                <w:rStyle w:val="Hyperlink"/>
                <w:noProof/>
              </w:rPr>
              <w:t>Code Optimiser</w:t>
            </w:r>
            <w:r w:rsidR="009178B5">
              <w:rPr>
                <w:noProof/>
                <w:webHidden/>
              </w:rPr>
              <w:tab/>
            </w:r>
            <w:r w:rsidR="009178B5">
              <w:rPr>
                <w:noProof/>
                <w:webHidden/>
              </w:rPr>
              <w:fldChar w:fldCharType="begin"/>
            </w:r>
            <w:r w:rsidR="009178B5">
              <w:rPr>
                <w:noProof/>
                <w:webHidden/>
              </w:rPr>
              <w:instrText xml:space="preserve"> PAGEREF _Toc75812491 \h </w:instrText>
            </w:r>
            <w:r w:rsidR="009178B5">
              <w:rPr>
                <w:noProof/>
                <w:webHidden/>
              </w:rPr>
            </w:r>
            <w:r w:rsidR="009178B5">
              <w:rPr>
                <w:noProof/>
                <w:webHidden/>
              </w:rPr>
              <w:fldChar w:fldCharType="separate"/>
            </w:r>
            <w:r w:rsidR="009178B5">
              <w:rPr>
                <w:noProof/>
                <w:webHidden/>
              </w:rPr>
              <w:t>25</w:t>
            </w:r>
            <w:r w:rsidR="009178B5">
              <w:rPr>
                <w:noProof/>
                <w:webHidden/>
              </w:rPr>
              <w:fldChar w:fldCharType="end"/>
            </w:r>
          </w:hyperlink>
        </w:p>
        <w:p w14:paraId="12B9B74C" w14:textId="3C19EA7C"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92" w:history="1">
            <w:r w:rsidR="009178B5" w:rsidRPr="008A6195">
              <w:rPr>
                <w:rStyle w:val="Hyperlink"/>
                <w:noProof/>
              </w:rPr>
              <w:t>4.8</w:t>
            </w:r>
            <w:r w:rsidR="009178B5">
              <w:rPr>
                <w:rFonts w:asciiTheme="minorHAnsi" w:hAnsiTheme="minorHAnsi"/>
                <w:noProof/>
                <w:kern w:val="0"/>
                <w:sz w:val="22"/>
                <w:szCs w:val="22"/>
                <w:lang w:eastAsia="en-GB"/>
              </w:rPr>
              <w:tab/>
            </w:r>
            <w:r w:rsidR="009178B5" w:rsidRPr="008A6195">
              <w:rPr>
                <w:rStyle w:val="Hyperlink"/>
                <w:noProof/>
              </w:rPr>
              <w:t>Code Generator</w:t>
            </w:r>
            <w:r w:rsidR="009178B5">
              <w:rPr>
                <w:noProof/>
                <w:webHidden/>
              </w:rPr>
              <w:tab/>
            </w:r>
            <w:r w:rsidR="009178B5">
              <w:rPr>
                <w:noProof/>
                <w:webHidden/>
              </w:rPr>
              <w:fldChar w:fldCharType="begin"/>
            </w:r>
            <w:r w:rsidR="009178B5">
              <w:rPr>
                <w:noProof/>
                <w:webHidden/>
              </w:rPr>
              <w:instrText xml:space="preserve"> PAGEREF _Toc75812492 \h </w:instrText>
            </w:r>
            <w:r w:rsidR="009178B5">
              <w:rPr>
                <w:noProof/>
                <w:webHidden/>
              </w:rPr>
            </w:r>
            <w:r w:rsidR="009178B5">
              <w:rPr>
                <w:noProof/>
                <w:webHidden/>
              </w:rPr>
              <w:fldChar w:fldCharType="separate"/>
            </w:r>
            <w:r w:rsidR="009178B5">
              <w:rPr>
                <w:noProof/>
                <w:webHidden/>
              </w:rPr>
              <w:t>25</w:t>
            </w:r>
            <w:r w:rsidR="009178B5">
              <w:rPr>
                <w:noProof/>
                <w:webHidden/>
              </w:rPr>
              <w:fldChar w:fldCharType="end"/>
            </w:r>
          </w:hyperlink>
        </w:p>
        <w:p w14:paraId="79B99AEC" w14:textId="2A2D87A2"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93" w:history="1">
            <w:r w:rsidR="009178B5" w:rsidRPr="008A6195">
              <w:rPr>
                <w:rStyle w:val="Hyperlink"/>
                <w:noProof/>
              </w:rPr>
              <w:t>4.9</w:t>
            </w:r>
            <w:r w:rsidR="009178B5">
              <w:rPr>
                <w:rFonts w:asciiTheme="minorHAnsi" w:hAnsiTheme="minorHAnsi"/>
                <w:noProof/>
                <w:kern w:val="0"/>
                <w:sz w:val="22"/>
                <w:szCs w:val="22"/>
                <w:lang w:eastAsia="en-GB"/>
              </w:rPr>
              <w:tab/>
            </w:r>
            <w:r w:rsidR="009178B5" w:rsidRPr="008A6195">
              <w:rPr>
                <w:rStyle w:val="Hyperlink"/>
                <w:noProof/>
              </w:rPr>
              <w:t>Compiler Warnings</w:t>
            </w:r>
            <w:r w:rsidR="009178B5">
              <w:rPr>
                <w:noProof/>
                <w:webHidden/>
              </w:rPr>
              <w:tab/>
            </w:r>
            <w:r w:rsidR="009178B5">
              <w:rPr>
                <w:noProof/>
                <w:webHidden/>
              </w:rPr>
              <w:fldChar w:fldCharType="begin"/>
            </w:r>
            <w:r w:rsidR="009178B5">
              <w:rPr>
                <w:noProof/>
                <w:webHidden/>
              </w:rPr>
              <w:instrText xml:space="preserve"> PAGEREF _Toc75812493 \h </w:instrText>
            </w:r>
            <w:r w:rsidR="009178B5">
              <w:rPr>
                <w:noProof/>
                <w:webHidden/>
              </w:rPr>
            </w:r>
            <w:r w:rsidR="009178B5">
              <w:rPr>
                <w:noProof/>
                <w:webHidden/>
              </w:rPr>
              <w:fldChar w:fldCharType="separate"/>
            </w:r>
            <w:r w:rsidR="009178B5">
              <w:rPr>
                <w:noProof/>
                <w:webHidden/>
              </w:rPr>
              <w:t>25</w:t>
            </w:r>
            <w:r w:rsidR="009178B5">
              <w:rPr>
                <w:noProof/>
                <w:webHidden/>
              </w:rPr>
              <w:fldChar w:fldCharType="end"/>
            </w:r>
          </w:hyperlink>
        </w:p>
        <w:p w14:paraId="60795867" w14:textId="488A813B"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94" w:history="1">
            <w:r w:rsidR="009178B5" w:rsidRPr="008A6195">
              <w:rPr>
                <w:rStyle w:val="Hyperlink"/>
                <w:noProof/>
              </w:rPr>
              <w:t>4.10</w:t>
            </w:r>
            <w:r w:rsidR="009178B5">
              <w:rPr>
                <w:rFonts w:asciiTheme="minorHAnsi" w:hAnsiTheme="minorHAnsi"/>
                <w:noProof/>
                <w:kern w:val="0"/>
                <w:sz w:val="22"/>
                <w:szCs w:val="22"/>
                <w:lang w:eastAsia="en-GB"/>
              </w:rPr>
              <w:tab/>
            </w:r>
            <w:r w:rsidR="009178B5" w:rsidRPr="008A6195">
              <w:rPr>
                <w:rStyle w:val="Hyperlink"/>
                <w:noProof/>
              </w:rPr>
              <w:t>Compiler Exceptions</w:t>
            </w:r>
            <w:r w:rsidR="009178B5">
              <w:rPr>
                <w:noProof/>
                <w:webHidden/>
              </w:rPr>
              <w:tab/>
            </w:r>
            <w:r w:rsidR="009178B5">
              <w:rPr>
                <w:noProof/>
                <w:webHidden/>
              </w:rPr>
              <w:fldChar w:fldCharType="begin"/>
            </w:r>
            <w:r w:rsidR="009178B5">
              <w:rPr>
                <w:noProof/>
                <w:webHidden/>
              </w:rPr>
              <w:instrText xml:space="preserve"> PAGEREF _Toc75812494 \h </w:instrText>
            </w:r>
            <w:r w:rsidR="009178B5">
              <w:rPr>
                <w:noProof/>
                <w:webHidden/>
              </w:rPr>
            </w:r>
            <w:r w:rsidR="009178B5">
              <w:rPr>
                <w:noProof/>
                <w:webHidden/>
              </w:rPr>
              <w:fldChar w:fldCharType="separate"/>
            </w:r>
            <w:r w:rsidR="009178B5">
              <w:rPr>
                <w:noProof/>
                <w:webHidden/>
              </w:rPr>
              <w:t>25</w:t>
            </w:r>
            <w:r w:rsidR="009178B5">
              <w:rPr>
                <w:noProof/>
                <w:webHidden/>
              </w:rPr>
              <w:fldChar w:fldCharType="end"/>
            </w:r>
          </w:hyperlink>
        </w:p>
        <w:p w14:paraId="2A414D3F" w14:textId="14A88F66"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95" w:history="1">
            <w:r w:rsidR="009178B5" w:rsidRPr="008A6195">
              <w:rPr>
                <w:rStyle w:val="Hyperlink"/>
                <w:noProof/>
              </w:rPr>
              <w:t>4.10.1</w:t>
            </w:r>
            <w:r w:rsidR="009178B5">
              <w:rPr>
                <w:rFonts w:asciiTheme="minorHAnsi" w:hAnsiTheme="minorHAnsi"/>
                <w:noProof/>
                <w:kern w:val="0"/>
                <w:sz w:val="22"/>
                <w:szCs w:val="22"/>
                <w:lang w:eastAsia="en-GB"/>
              </w:rPr>
              <w:tab/>
            </w:r>
            <w:r w:rsidR="009178B5" w:rsidRPr="008A6195">
              <w:rPr>
                <w:rStyle w:val="Hyperlink"/>
                <w:noProof/>
              </w:rPr>
              <w:t>Error-Codes</w:t>
            </w:r>
            <w:r w:rsidR="009178B5">
              <w:rPr>
                <w:noProof/>
                <w:webHidden/>
              </w:rPr>
              <w:tab/>
            </w:r>
            <w:r w:rsidR="009178B5">
              <w:rPr>
                <w:noProof/>
                <w:webHidden/>
              </w:rPr>
              <w:fldChar w:fldCharType="begin"/>
            </w:r>
            <w:r w:rsidR="009178B5">
              <w:rPr>
                <w:noProof/>
                <w:webHidden/>
              </w:rPr>
              <w:instrText xml:space="preserve"> PAGEREF _Toc75812495 \h </w:instrText>
            </w:r>
            <w:r w:rsidR="009178B5">
              <w:rPr>
                <w:noProof/>
                <w:webHidden/>
              </w:rPr>
            </w:r>
            <w:r w:rsidR="009178B5">
              <w:rPr>
                <w:noProof/>
                <w:webHidden/>
              </w:rPr>
              <w:fldChar w:fldCharType="separate"/>
            </w:r>
            <w:r w:rsidR="009178B5">
              <w:rPr>
                <w:noProof/>
                <w:webHidden/>
              </w:rPr>
              <w:t>25</w:t>
            </w:r>
            <w:r w:rsidR="009178B5">
              <w:rPr>
                <w:noProof/>
                <w:webHidden/>
              </w:rPr>
              <w:fldChar w:fldCharType="end"/>
            </w:r>
          </w:hyperlink>
        </w:p>
        <w:p w14:paraId="263D3DF5" w14:textId="41D32CD4"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496" w:history="1">
            <w:r w:rsidR="009178B5" w:rsidRPr="008A6195">
              <w:rPr>
                <w:rStyle w:val="Hyperlink"/>
                <w:noProof/>
              </w:rPr>
              <w:t>4.11</w:t>
            </w:r>
            <w:r w:rsidR="009178B5">
              <w:rPr>
                <w:rFonts w:asciiTheme="minorHAnsi" w:hAnsiTheme="minorHAnsi"/>
                <w:noProof/>
                <w:kern w:val="0"/>
                <w:sz w:val="22"/>
                <w:szCs w:val="22"/>
                <w:lang w:eastAsia="en-GB"/>
              </w:rPr>
              <w:tab/>
            </w:r>
            <w:r w:rsidR="009178B5" w:rsidRPr="008A6195">
              <w:rPr>
                <w:rStyle w:val="Hyperlink"/>
                <w:noProof/>
              </w:rPr>
              <w:t>Tokens</w:t>
            </w:r>
            <w:r w:rsidR="009178B5">
              <w:rPr>
                <w:noProof/>
                <w:webHidden/>
              </w:rPr>
              <w:tab/>
            </w:r>
            <w:r w:rsidR="009178B5">
              <w:rPr>
                <w:noProof/>
                <w:webHidden/>
              </w:rPr>
              <w:fldChar w:fldCharType="begin"/>
            </w:r>
            <w:r w:rsidR="009178B5">
              <w:rPr>
                <w:noProof/>
                <w:webHidden/>
              </w:rPr>
              <w:instrText xml:space="preserve"> PAGEREF _Toc75812496 \h </w:instrText>
            </w:r>
            <w:r w:rsidR="009178B5">
              <w:rPr>
                <w:noProof/>
                <w:webHidden/>
              </w:rPr>
            </w:r>
            <w:r w:rsidR="009178B5">
              <w:rPr>
                <w:noProof/>
                <w:webHidden/>
              </w:rPr>
              <w:fldChar w:fldCharType="separate"/>
            </w:r>
            <w:r w:rsidR="009178B5">
              <w:rPr>
                <w:noProof/>
                <w:webHidden/>
              </w:rPr>
              <w:t>27</w:t>
            </w:r>
            <w:r w:rsidR="009178B5">
              <w:rPr>
                <w:noProof/>
                <w:webHidden/>
              </w:rPr>
              <w:fldChar w:fldCharType="end"/>
            </w:r>
          </w:hyperlink>
        </w:p>
        <w:p w14:paraId="167EB234" w14:textId="57D3AA35"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97" w:history="1">
            <w:r w:rsidR="009178B5" w:rsidRPr="008A6195">
              <w:rPr>
                <w:rStyle w:val="Hyperlink"/>
                <w:noProof/>
              </w:rPr>
              <w:t>4.11.1</w:t>
            </w:r>
            <w:r w:rsidR="009178B5">
              <w:rPr>
                <w:rFonts w:asciiTheme="minorHAnsi" w:hAnsiTheme="minorHAnsi"/>
                <w:noProof/>
                <w:kern w:val="0"/>
                <w:sz w:val="22"/>
                <w:szCs w:val="22"/>
                <w:lang w:eastAsia="en-GB"/>
              </w:rPr>
              <w:tab/>
            </w:r>
            <w:r w:rsidR="009178B5" w:rsidRPr="008A6195">
              <w:rPr>
                <w:rStyle w:val="Hyperlink"/>
                <w:noProof/>
              </w:rPr>
              <w:t>C Keywords</w:t>
            </w:r>
            <w:r w:rsidR="009178B5">
              <w:rPr>
                <w:noProof/>
                <w:webHidden/>
              </w:rPr>
              <w:tab/>
            </w:r>
            <w:r w:rsidR="009178B5">
              <w:rPr>
                <w:noProof/>
                <w:webHidden/>
              </w:rPr>
              <w:fldChar w:fldCharType="begin"/>
            </w:r>
            <w:r w:rsidR="009178B5">
              <w:rPr>
                <w:noProof/>
                <w:webHidden/>
              </w:rPr>
              <w:instrText xml:space="preserve"> PAGEREF _Toc75812497 \h </w:instrText>
            </w:r>
            <w:r w:rsidR="009178B5">
              <w:rPr>
                <w:noProof/>
                <w:webHidden/>
              </w:rPr>
            </w:r>
            <w:r w:rsidR="009178B5">
              <w:rPr>
                <w:noProof/>
                <w:webHidden/>
              </w:rPr>
              <w:fldChar w:fldCharType="separate"/>
            </w:r>
            <w:r w:rsidR="009178B5">
              <w:rPr>
                <w:noProof/>
                <w:webHidden/>
              </w:rPr>
              <w:t>27</w:t>
            </w:r>
            <w:r w:rsidR="009178B5">
              <w:rPr>
                <w:noProof/>
                <w:webHidden/>
              </w:rPr>
              <w:fldChar w:fldCharType="end"/>
            </w:r>
          </w:hyperlink>
        </w:p>
        <w:p w14:paraId="15873256" w14:textId="63B689F1"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98" w:history="1">
            <w:r w:rsidR="009178B5" w:rsidRPr="008A6195">
              <w:rPr>
                <w:rStyle w:val="Hyperlink"/>
                <w:noProof/>
              </w:rPr>
              <w:t>4.11.2</w:t>
            </w:r>
            <w:r w:rsidR="009178B5">
              <w:rPr>
                <w:rFonts w:asciiTheme="minorHAnsi" w:hAnsiTheme="minorHAnsi"/>
                <w:noProof/>
                <w:kern w:val="0"/>
                <w:sz w:val="22"/>
                <w:szCs w:val="22"/>
                <w:lang w:eastAsia="en-GB"/>
              </w:rPr>
              <w:tab/>
            </w:r>
            <w:r w:rsidR="009178B5" w:rsidRPr="008A6195">
              <w:rPr>
                <w:rStyle w:val="Hyperlink"/>
                <w:noProof/>
              </w:rPr>
              <w:t>Para-C Keywords</w:t>
            </w:r>
            <w:r w:rsidR="009178B5">
              <w:rPr>
                <w:noProof/>
                <w:webHidden/>
              </w:rPr>
              <w:tab/>
            </w:r>
            <w:r w:rsidR="009178B5">
              <w:rPr>
                <w:noProof/>
                <w:webHidden/>
              </w:rPr>
              <w:fldChar w:fldCharType="begin"/>
            </w:r>
            <w:r w:rsidR="009178B5">
              <w:rPr>
                <w:noProof/>
                <w:webHidden/>
              </w:rPr>
              <w:instrText xml:space="preserve"> PAGEREF _Toc75812498 \h </w:instrText>
            </w:r>
            <w:r w:rsidR="009178B5">
              <w:rPr>
                <w:noProof/>
                <w:webHidden/>
              </w:rPr>
            </w:r>
            <w:r w:rsidR="009178B5">
              <w:rPr>
                <w:noProof/>
                <w:webHidden/>
              </w:rPr>
              <w:fldChar w:fldCharType="separate"/>
            </w:r>
            <w:r w:rsidR="009178B5">
              <w:rPr>
                <w:noProof/>
                <w:webHidden/>
              </w:rPr>
              <w:t>29</w:t>
            </w:r>
            <w:r w:rsidR="009178B5">
              <w:rPr>
                <w:noProof/>
                <w:webHidden/>
              </w:rPr>
              <w:fldChar w:fldCharType="end"/>
            </w:r>
          </w:hyperlink>
        </w:p>
        <w:p w14:paraId="7EA2BE9E" w14:textId="094EE021"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499" w:history="1">
            <w:r w:rsidR="009178B5" w:rsidRPr="008A6195">
              <w:rPr>
                <w:rStyle w:val="Hyperlink"/>
                <w:noProof/>
              </w:rPr>
              <w:t>4.11.3</w:t>
            </w:r>
            <w:r w:rsidR="009178B5">
              <w:rPr>
                <w:rFonts w:asciiTheme="minorHAnsi" w:hAnsiTheme="minorHAnsi"/>
                <w:noProof/>
                <w:kern w:val="0"/>
                <w:sz w:val="22"/>
                <w:szCs w:val="22"/>
                <w:lang w:eastAsia="en-GB"/>
              </w:rPr>
              <w:tab/>
            </w:r>
            <w:r w:rsidR="009178B5" w:rsidRPr="008A6195">
              <w:rPr>
                <w:rStyle w:val="Hyperlink"/>
                <w:noProof/>
              </w:rPr>
              <w:t>Special Symbols</w:t>
            </w:r>
            <w:r w:rsidR="009178B5">
              <w:rPr>
                <w:noProof/>
                <w:webHidden/>
              </w:rPr>
              <w:tab/>
            </w:r>
            <w:r w:rsidR="009178B5">
              <w:rPr>
                <w:noProof/>
                <w:webHidden/>
              </w:rPr>
              <w:fldChar w:fldCharType="begin"/>
            </w:r>
            <w:r w:rsidR="009178B5">
              <w:rPr>
                <w:noProof/>
                <w:webHidden/>
              </w:rPr>
              <w:instrText xml:space="preserve"> PAGEREF _Toc75812499 \h </w:instrText>
            </w:r>
            <w:r w:rsidR="009178B5">
              <w:rPr>
                <w:noProof/>
                <w:webHidden/>
              </w:rPr>
            </w:r>
            <w:r w:rsidR="009178B5">
              <w:rPr>
                <w:noProof/>
                <w:webHidden/>
              </w:rPr>
              <w:fldChar w:fldCharType="separate"/>
            </w:r>
            <w:r w:rsidR="009178B5">
              <w:rPr>
                <w:noProof/>
                <w:webHidden/>
              </w:rPr>
              <w:t>30</w:t>
            </w:r>
            <w:r w:rsidR="009178B5">
              <w:rPr>
                <w:noProof/>
                <w:webHidden/>
              </w:rPr>
              <w:fldChar w:fldCharType="end"/>
            </w:r>
          </w:hyperlink>
        </w:p>
        <w:p w14:paraId="4477A823" w14:textId="43598A2C" w:rsidR="009178B5" w:rsidRDefault="004D3B0D">
          <w:pPr>
            <w:pStyle w:val="TOC3"/>
            <w:tabs>
              <w:tab w:val="left" w:pos="2087"/>
              <w:tab w:val="right" w:leader="dot" w:pos="9016"/>
            </w:tabs>
            <w:rPr>
              <w:rFonts w:asciiTheme="minorHAnsi" w:hAnsiTheme="minorHAnsi"/>
              <w:noProof/>
              <w:kern w:val="0"/>
              <w:sz w:val="22"/>
              <w:szCs w:val="22"/>
              <w:lang w:eastAsia="en-GB"/>
            </w:rPr>
          </w:pPr>
          <w:hyperlink w:anchor="_Toc75812500" w:history="1">
            <w:r w:rsidR="009178B5" w:rsidRPr="008A6195">
              <w:rPr>
                <w:rStyle w:val="Hyperlink"/>
                <w:noProof/>
              </w:rPr>
              <w:t>4.11.4</w:t>
            </w:r>
            <w:r w:rsidR="009178B5">
              <w:rPr>
                <w:rFonts w:asciiTheme="minorHAnsi" w:hAnsiTheme="minorHAnsi"/>
                <w:noProof/>
                <w:kern w:val="0"/>
                <w:sz w:val="22"/>
                <w:szCs w:val="22"/>
                <w:lang w:eastAsia="en-GB"/>
              </w:rPr>
              <w:tab/>
            </w:r>
            <w:r w:rsidR="009178B5" w:rsidRPr="008A6195">
              <w:rPr>
                <w:rStyle w:val="Hyperlink"/>
                <w:noProof/>
              </w:rPr>
              <w:t>Pre-Processor Directives</w:t>
            </w:r>
            <w:r w:rsidR="009178B5">
              <w:rPr>
                <w:noProof/>
                <w:webHidden/>
              </w:rPr>
              <w:tab/>
            </w:r>
            <w:r w:rsidR="009178B5">
              <w:rPr>
                <w:noProof/>
                <w:webHidden/>
              </w:rPr>
              <w:fldChar w:fldCharType="begin"/>
            </w:r>
            <w:r w:rsidR="009178B5">
              <w:rPr>
                <w:noProof/>
                <w:webHidden/>
              </w:rPr>
              <w:instrText xml:space="preserve"> PAGEREF _Toc75812500 \h </w:instrText>
            </w:r>
            <w:r w:rsidR="009178B5">
              <w:rPr>
                <w:noProof/>
                <w:webHidden/>
              </w:rPr>
            </w:r>
            <w:r w:rsidR="009178B5">
              <w:rPr>
                <w:noProof/>
                <w:webHidden/>
              </w:rPr>
              <w:fldChar w:fldCharType="separate"/>
            </w:r>
            <w:r w:rsidR="009178B5">
              <w:rPr>
                <w:noProof/>
                <w:webHidden/>
              </w:rPr>
              <w:t>31</w:t>
            </w:r>
            <w:r w:rsidR="009178B5">
              <w:rPr>
                <w:noProof/>
                <w:webHidden/>
              </w:rPr>
              <w:fldChar w:fldCharType="end"/>
            </w:r>
          </w:hyperlink>
        </w:p>
        <w:p w14:paraId="3D7A208E" w14:textId="3F3B0C55" w:rsidR="009178B5" w:rsidRDefault="004D3B0D">
          <w:pPr>
            <w:pStyle w:val="TOC1"/>
            <w:rPr>
              <w:rFonts w:asciiTheme="minorHAnsi" w:hAnsiTheme="minorHAnsi"/>
              <w:noProof/>
              <w:kern w:val="0"/>
              <w:sz w:val="22"/>
              <w:szCs w:val="22"/>
              <w:lang w:eastAsia="en-GB"/>
            </w:rPr>
          </w:pPr>
          <w:hyperlink w:anchor="_Toc75812501" w:history="1">
            <w:r w:rsidR="009178B5" w:rsidRPr="008A6195">
              <w:rPr>
                <w:rStyle w:val="Hyperlink"/>
                <w:noProof/>
              </w:rPr>
              <w:t>5.</w:t>
            </w:r>
            <w:r w:rsidR="009178B5">
              <w:rPr>
                <w:rFonts w:asciiTheme="minorHAnsi" w:hAnsiTheme="minorHAnsi"/>
                <w:noProof/>
                <w:kern w:val="0"/>
                <w:sz w:val="22"/>
                <w:szCs w:val="22"/>
                <w:lang w:eastAsia="en-GB"/>
              </w:rPr>
              <w:tab/>
            </w:r>
            <w:r w:rsidR="009178B5" w:rsidRPr="008A6195">
              <w:rPr>
                <w:rStyle w:val="Hyperlink"/>
                <w:noProof/>
              </w:rPr>
              <w:t>Core Language Reference</w:t>
            </w:r>
            <w:r w:rsidR="009178B5">
              <w:rPr>
                <w:noProof/>
                <w:webHidden/>
              </w:rPr>
              <w:tab/>
            </w:r>
            <w:r w:rsidR="009178B5">
              <w:rPr>
                <w:noProof/>
                <w:webHidden/>
              </w:rPr>
              <w:fldChar w:fldCharType="begin"/>
            </w:r>
            <w:r w:rsidR="009178B5">
              <w:rPr>
                <w:noProof/>
                <w:webHidden/>
              </w:rPr>
              <w:instrText xml:space="preserve"> PAGEREF _Toc75812501 \h </w:instrText>
            </w:r>
            <w:r w:rsidR="009178B5">
              <w:rPr>
                <w:noProof/>
                <w:webHidden/>
              </w:rPr>
            </w:r>
            <w:r w:rsidR="009178B5">
              <w:rPr>
                <w:noProof/>
                <w:webHidden/>
              </w:rPr>
              <w:fldChar w:fldCharType="separate"/>
            </w:r>
            <w:r w:rsidR="009178B5">
              <w:rPr>
                <w:noProof/>
                <w:webHidden/>
              </w:rPr>
              <w:t>31</w:t>
            </w:r>
            <w:r w:rsidR="009178B5">
              <w:rPr>
                <w:noProof/>
                <w:webHidden/>
              </w:rPr>
              <w:fldChar w:fldCharType="end"/>
            </w:r>
          </w:hyperlink>
        </w:p>
        <w:p w14:paraId="113FB943" w14:textId="1948AB53"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2" w:history="1">
            <w:r w:rsidR="009178B5" w:rsidRPr="008A6195">
              <w:rPr>
                <w:rStyle w:val="Hyperlink"/>
                <w:noProof/>
              </w:rPr>
              <w:t>5.1</w:t>
            </w:r>
            <w:r w:rsidR="009178B5">
              <w:rPr>
                <w:rFonts w:asciiTheme="minorHAnsi" w:hAnsiTheme="minorHAnsi"/>
                <w:noProof/>
                <w:kern w:val="0"/>
                <w:sz w:val="22"/>
                <w:szCs w:val="22"/>
                <w:lang w:eastAsia="en-GB"/>
              </w:rPr>
              <w:tab/>
            </w:r>
            <w:r w:rsidR="009178B5" w:rsidRPr="008A6195">
              <w:rPr>
                <w:rStyle w:val="Hyperlink"/>
                <w:noProof/>
              </w:rPr>
              <w:t>Importing</w:t>
            </w:r>
            <w:r w:rsidR="009178B5">
              <w:rPr>
                <w:noProof/>
                <w:webHidden/>
              </w:rPr>
              <w:tab/>
            </w:r>
            <w:r w:rsidR="009178B5">
              <w:rPr>
                <w:noProof/>
                <w:webHidden/>
              </w:rPr>
              <w:fldChar w:fldCharType="begin"/>
            </w:r>
            <w:r w:rsidR="009178B5">
              <w:rPr>
                <w:noProof/>
                <w:webHidden/>
              </w:rPr>
              <w:instrText xml:space="preserve"> PAGEREF _Toc75812502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54B2F25D" w14:textId="160576E8"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3" w:history="1">
            <w:r w:rsidR="009178B5" w:rsidRPr="008A6195">
              <w:rPr>
                <w:rStyle w:val="Hyperlink"/>
                <w:noProof/>
              </w:rPr>
              <w:t>5.2</w:t>
            </w:r>
            <w:r w:rsidR="009178B5">
              <w:rPr>
                <w:rFonts w:asciiTheme="minorHAnsi" w:hAnsiTheme="minorHAnsi"/>
                <w:noProof/>
                <w:kern w:val="0"/>
                <w:sz w:val="22"/>
                <w:szCs w:val="22"/>
                <w:lang w:eastAsia="en-GB"/>
              </w:rPr>
              <w:tab/>
            </w:r>
            <w:r w:rsidR="009178B5" w:rsidRPr="008A6195">
              <w:rPr>
                <w:rStyle w:val="Hyperlink"/>
                <w:noProof/>
              </w:rPr>
              <w:t>Entry-File Specifier</w:t>
            </w:r>
            <w:r w:rsidR="009178B5">
              <w:rPr>
                <w:noProof/>
                <w:webHidden/>
              </w:rPr>
              <w:tab/>
            </w:r>
            <w:r w:rsidR="009178B5">
              <w:rPr>
                <w:noProof/>
                <w:webHidden/>
              </w:rPr>
              <w:fldChar w:fldCharType="begin"/>
            </w:r>
            <w:r w:rsidR="009178B5">
              <w:rPr>
                <w:noProof/>
                <w:webHidden/>
              </w:rPr>
              <w:instrText xml:space="preserve"> PAGEREF _Toc75812503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7008CE5F" w14:textId="278F505F"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4" w:history="1">
            <w:r w:rsidR="009178B5" w:rsidRPr="008A6195">
              <w:rPr>
                <w:rStyle w:val="Hyperlink"/>
                <w:noProof/>
              </w:rPr>
              <w:t>5.3</w:t>
            </w:r>
            <w:r w:rsidR="009178B5">
              <w:rPr>
                <w:rFonts w:asciiTheme="minorHAnsi" w:hAnsiTheme="minorHAnsi"/>
                <w:noProof/>
                <w:kern w:val="0"/>
                <w:sz w:val="22"/>
                <w:szCs w:val="22"/>
                <w:lang w:eastAsia="en-GB"/>
              </w:rPr>
              <w:tab/>
            </w:r>
            <w:r w:rsidR="009178B5" w:rsidRPr="008A6195">
              <w:rPr>
                <w:rStyle w:val="Hyperlink"/>
                <w:noProof/>
              </w:rPr>
              <w:t>Pre-Processor Directives</w:t>
            </w:r>
            <w:r w:rsidR="009178B5">
              <w:rPr>
                <w:noProof/>
                <w:webHidden/>
              </w:rPr>
              <w:tab/>
            </w:r>
            <w:r w:rsidR="009178B5">
              <w:rPr>
                <w:noProof/>
                <w:webHidden/>
              </w:rPr>
              <w:fldChar w:fldCharType="begin"/>
            </w:r>
            <w:r w:rsidR="009178B5">
              <w:rPr>
                <w:noProof/>
                <w:webHidden/>
              </w:rPr>
              <w:instrText xml:space="preserve"> PAGEREF _Toc75812504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1CE204A1" w14:textId="1916193A"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5" w:history="1">
            <w:r w:rsidR="009178B5" w:rsidRPr="008A6195">
              <w:rPr>
                <w:rStyle w:val="Hyperlink"/>
                <w:noProof/>
              </w:rPr>
              <w:t>5.4</w:t>
            </w:r>
            <w:r w:rsidR="009178B5">
              <w:rPr>
                <w:rFonts w:asciiTheme="minorHAnsi" w:hAnsiTheme="minorHAnsi"/>
                <w:noProof/>
                <w:kern w:val="0"/>
                <w:sz w:val="22"/>
                <w:szCs w:val="22"/>
                <w:lang w:eastAsia="en-GB"/>
              </w:rPr>
              <w:tab/>
            </w:r>
            <w:r w:rsidR="009178B5" w:rsidRPr="008A6195">
              <w:rPr>
                <w:rStyle w:val="Hyperlink"/>
                <w:noProof/>
              </w:rPr>
              <w:t>Functions</w:t>
            </w:r>
            <w:r w:rsidR="009178B5">
              <w:rPr>
                <w:noProof/>
                <w:webHidden/>
              </w:rPr>
              <w:tab/>
            </w:r>
            <w:r w:rsidR="009178B5">
              <w:rPr>
                <w:noProof/>
                <w:webHidden/>
              </w:rPr>
              <w:fldChar w:fldCharType="begin"/>
            </w:r>
            <w:r w:rsidR="009178B5">
              <w:rPr>
                <w:noProof/>
                <w:webHidden/>
              </w:rPr>
              <w:instrText xml:space="preserve"> PAGEREF _Toc75812505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25D8608B" w14:textId="551B84B5"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6" w:history="1">
            <w:r w:rsidR="009178B5" w:rsidRPr="008A6195">
              <w:rPr>
                <w:rStyle w:val="Hyperlink"/>
                <w:noProof/>
              </w:rPr>
              <w:t>5.5</w:t>
            </w:r>
            <w:r w:rsidR="009178B5">
              <w:rPr>
                <w:rFonts w:asciiTheme="minorHAnsi" w:hAnsiTheme="minorHAnsi"/>
                <w:noProof/>
                <w:kern w:val="0"/>
                <w:sz w:val="22"/>
                <w:szCs w:val="22"/>
                <w:lang w:eastAsia="en-GB"/>
              </w:rPr>
              <w:tab/>
            </w:r>
            <w:r w:rsidR="009178B5" w:rsidRPr="008A6195">
              <w:rPr>
                <w:rStyle w:val="Hyperlink"/>
                <w:noProof/>
              </w:rPr>
              <w:t>Variables and Scopes</w:t>
            </w:r>
            <w:r w:rsidR="009178B5">
              <w:rPr>
                <w:noProof/>
                <w:webHidden/>
              </w:rPr>
              <w:tab/>
            </w:r>
            <w:r w:rsidR="009178B5">
              <w:rPr>
                <w:noProof/>
                <w:webHidden/>
              </w:rPr>
              <w:fldChar w:fldCharType="begin"/>
            </w:r>
            <w:r w:rsidR="009178B5">
              <w:rPr>
                <w:noProof/>
                <w:webHidden/>
              </w:rPr>
              <w:instrText xml:space="preserve"> PAGEREF _Toc75812506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78FC75FB" w14:textId="49CD1F45"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7" w:history="1">
            <w:r w:rsidR="009178B5" w:rsidRPr="008A6195">
              <w:rPr>
                <w:rStyle w:val="Hyperlink"/>
                <w:noProof/>
              </w:rPr>
              <w:t>5.6</w:t>
            </w:r>
            <w:r w:rsidR="009178B5">
              <w:rPr>
                <w:rFonts w:asciiTheme="minorHAnsi" w:hAnsiTheme="minorHAnsi"/>
                <w:noProof/>
                <w:kern w:val="0"/>
                <w:sz w:val="22"/>
                <w:szCs w:val="22"/>
                <w:lang w:eastAsia="en-GB"/>
              </w:rPr>
              <w:tab/>
            </w:r>
            <w:r w:rsidR="009178B5" w:rsidRPr="008A6195">
              <w:rPr>
                <w:rStyle w:val="Hyperlink"/>
                <w:noProof/>
              </w:rPr>
              <w:t>Datatypes</w:t>
            </w:r>
            <w:r w:rsidR="009178B5">
              <w:rPr>
                <w:noProof/>
                <w:webHidden/>
              </w:rPr>
              <w:tab/>
            </w:r>
            <w:r w:rsidR="009178B5">
              <w:rPr>
                <w:noProof/>
                <w:webHidden/>
              </w:rPr>
              <w:fldChar w:fldCharType="begin"/>
            </w:r>
            <w:r w:rsidR="009178B5">
              <w:rPr>
                <w:noProof/>
                <w:webHidden/>
              </w:rPr>
              <w:instrText xml:space="preserve"> PAGEREF _Toc75812507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084714F3" w14:textId="2531D570"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8" w:history="1">
            <w:r w:rsidR="009178B5" w:rsidRPr="008A6195">
              <w:rPr>
                <w:rStyle w:val="Hyperlink"/>
                <w:noProof/>
              </w:rPr>
              <w:t>5.7</w:t>
            </w:r>
            <w:r w:rsidR="009178B5">
              <w:rPr>
                <w:rFonts w:asciiTheme="minorHAnsi" w:hAnsiTheme="minorHAnsi"/>
                <w:noProof/>
                <w:kern w:val="0"/>
                <w:sz w:val="22"/>
                <w:szCs w:val="22"/>
                <w:lang w:eastAsia="en-GB"/>
              </w:rPr>
              <w:tab/>
            </w:r>
            <w:r w:rsidR="009178B5" w:rsidRPr="008A6195">
              <w:rPr>
                <w:rStyle w:val="Hyperlink"/>
                <w:noProof/>
              </w:rPr>
              <w:t>Exceptions</w:t>
            </w:r>
            <w:r w:rsidR="009178B5">
              <w:rPr>
                <w:noProof/>
                <w:webHidden/>
              </w:rPr>
              <w:tab/>
            </w:r>
            <w:r w:rsidR="009178B5">
              <w:rPr>
                <w:noProof/>
                <w:webHidden/>
              </w:rPr>
              <w:fldChar w:fldCharType="begin"/>
            </w:r>
            <w:r w:rsidR="009178B5">
              <w:rPr>
                <w:noProof/>
                <w:webHidden/>
              </w:rPr>
              <w:instrText xml:space="preserve"> PAGEREF _Toc75812508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29FB5E02" w14:textId="6B0C0A44"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09" w:history="1">
            <w:r w:rsidR="009178B5" w:rsidRPr="008A6195">
              <w:rPr>
                <w:rStyle w:val="Hyperlink"/>
                <w:noProof/>
              </w:rPr>
              <w:t>5.8</w:t>
            </w:r>
            <w:r w:rsidR="009178B5">
              <w:rPr>
                <w:rFonts w:asciiTheme="minorHAnsi" w:hAnsiTheme="minorHAnsi"/>
                <w:noProof/>
                <w:kern w:val="0"/>
                <w:sz w:val="22"/>
                <w:szCs w:val="22"/>
                <w:lang w:eastAsia="en-GB"/>
              </w:rPr>
              <w:tab/>
            </w:r>
            <w:r w:rsidR="009178B5" w:rsidRPr="008A6195">
              <w:rPr>
                <w:rStyle w:val="Hyperlink"/>
                <w:noProof/>
              </w:rPr>
              <w:t>IO-Interaction</w:t>
            </w:r>
            <w:r w:rsidR="009178B5">
              <w:rPr>
                <w:noProof/>
                <w:webHidden/>
              </w:rPr>
              <w:tab/>
            </w:r>
            <w:r w:rsidR="009178B5">
              <w:rPr>
                <w:noProof/>
                <w:webHidden/>
              </w:rPr>
              <w:fldChar w:fldCharType="begin"/>
            </w:r>
            <w:r w:rsidR="009178B5">
              <w:rPr>
                <w:noProof/>
                <w:webHidden/>
              </w:rPr>
              <w:instrText xml:space="preserve"> PAGEREF _Toc75812509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2B524141" w14:textId="470CC86A" w:rsidR="009178B5" w:rsidRDefault="004D3B0D">
          <w:pPr>
            <w:pStyle w:val="TOC2"/>
            <w:tabs>
              <w:tab w:val="left" w:pos="1680"/>
              <w:tab w:val="right" w:leader="dot" w:pos="9016"/>
            </w:tabs>
            <w:rPr>
              <w:rFonts w:asciiTheme="minorHAnsi" w:hAnsiTheme="minorHAnsi"/>
              <w:noProof/>
              <w:kern w:val="0"/>
              <w:sz w:val="22"/>
              <w:szCs w:val="22"/>
              <w:lang w:eastAsia="en-GB"/>
            </w:rPr>
          </w:pPr>
          <w:hyperlink w:anchor="_Toc75812510" w:history="1">
            <w:r w:rsidR="009178B5" w:rsidRPr="008A6195">
              <w:rPr>
                <w:rStyle w:val="Hyperlink"/>
                <w:noProof/>
              </w:rPr>
              <w:t>5.9</w:t>
            </w:r>
            <w:r w:rsidR="009178B5">
              <w:rPr>
                <w:rFonts w:asciiTheme="minorHAnsi" w:hAnsiTheme="minorHAnsi"/>
                <w:noProof/>
                <w:kern w:val="0"/>
                <w:sz w:val="22"/>
                <w:szCs w:val="22"/>
                <w:lang w:eastAsia="en-GB"/>
              </w:rPr>
              <w:tab/>
            </w:r>
            <w:r w:rsidR="009178B5" w:rsidRPr="008A6195">
              <w:rPr>
                <w:rStyle w:val="Hyperlink"/>
                <w:noProof/>
              </w:rPr>
              <w:t>Para-C specific Macros</w:t>
            </w:r>
            <w:r w:rsidR="009178B5">
              <w:rPr>
                <w:noProof/>
                <w:webHidden/>
              </w:rPr>
              <w:tab/>
            </w:r>
            <w:r w:rsidR="009178B5">
              <w:rPr>
                <w:noProof/>
                <w:webHidden/>
              </w:rPr>
              <w:fldChar w:fldCharType="begin"/>
            </w:r>
            <w:r w:rsidR="009178B5">
              <w:rPr>
                <w:noProof/>
                <w:webHidden/>
              </w:rPr>
              <w:instrText xml:space="preserve"> PAGEREF _Toc75812510 \h </w:instrText>
            </w:r>
            <w:r w:rsidR="009178B5">
              <w:rPr>
                <w:noProof/>
                <w:webHidden/>
              </w:rPr>
            </w:r>
            <w:r w:rsidR="009178B5">
              <w:rPr>
                <w:noProof/>
                <w:webHidden/>
              </w:rPr>
              <w:fldChar w:fldCharType="separate"/>
            </w:r>
            <w:r w:rsidR="009178B5">
              <w:rPr>
                <w:noProof/>
                <w:webHidden/>
              </w:rPr>
              <w:t>32</w:t>
            </w:r>
            <w:r w:rsidR="009178B5">
              <w:rPr>
                <w:noProof/>
                <w:webHidden/>
              </w:rPr>
              <w:fldChar w:fldCharType="end"/>
            </w:r>
          </w:hyperlink>
        </w:p>
        <w:p w14:paraId="0D9E1BE1" w14:textId="0E0662DD" w:rsidR="009178B5" w:rsidRDefault="004D3B0D">
          <w:pPr>
            <w:pStyle w:val="TOC1"/>
            <w:rPr>
              <w:rFonts w:asciiTheme="minorHAnsi" w:hAnsiTheme="minorHAnsi"/>
              <w:noProof/>
              <w:kern w:val="0"/>
              <w:sz w:val="22"/>
              <w:szCs w:val="22"/>
              <w:lang w:eastAsia="en-GB"/>
            </w:rPr>
          </w:pPr>
          <w:hyperlink w:anchor="_Toc75812511" w:history="1">
            <w:r w:rsidR="009178B5" w:rsidRPr="008A6195">
              <w:rPr>
                <w:rStyle w:val="Hyperlink"/>
                <w:noProof/>
              </w:rPr>
              <w:t>Endnotes</w:t>
            </w:r>
            <w:r w:rsidR="009178B5">
              <w:rPr>
                <w:noProof/>
                <w:webHidden/>
              </w:rPr>
              <w:tab/>
            </w:r>
            <w:r w:rsidR="009178B5">
              <w:rPr>
                <w:noProof/>
                <w:webHidden/>
              </w:rPr>
              <w:fldChar w:fldCharType="begin"/>
            </w:r>
            <w:r w:rsidR="009178B5">
              <w:rPr>
                <w:noProof/>
                <w:webHidden/>
              </w:rPr>
              <w:instrText xml:space="preserve"> PAGEREF _Toc75812511 \h </w:instrText>
            </w:r>
            <w:r w:rsidR="009178B5">
              <w:rPr>
                <w:noProof/>
                <w:webHidden/>
              </w:rPr>
            </w:r>
            <w:r w:rsidR="009178B5">
              <w:rPr>
                <w:noProof/>
                <w:webHidden/>
              </w:rPr>
              <w:fldChar w:fldCharType="separate"/>
            </w:r>
            <w:r w:rsidR="009178B5">
              <w:rPr>
                <w:noProof/>
                <w:webHidden/>
              </w:rPr>
              <w:t>33</w:t>
            </w:r>
            <w:r w:rsidR="009178B5">
              <w:rPr>
                <w:noProof/>
                <w:webHidden/>
              </w:rPr>
              <w:fldChar w:fldCharType="end"/>
            </w:r>
          </w:hyperlink>
        </w:p>
        <w:p w14:paraId="5C6CA3D0" w14:textId="05A0423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5812422"/>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50E390B4" w:rsidR="00E01CDC" w:rsidRPr="008733D2" w:rsidRDefault="008733D2" w:rsidP="008733D2">
      <w:pPr>
        <w:shd w:val="clear" w:color="auto" w:fill="DFDFDF" w:themeFill="background2" w:themeFillShade="E6"/>
        <w:tabs>
          <w:tab w:val="left" w:pos="284"/>
        </w:tabs>
        <w:spacing w:after="100" w:afterAutospacing="1"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ab/>
      </w:r>
      <w:r w:rsidR="00E01CDC"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5812423"/>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5812424"/>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5812425"/>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5812426"/>
      <w:r>
        <w:t>Overview P</w:t>
      </w:r>
      <w:r w:rsidR="00826511">
        <w:t>arac Base Library</w:t>
      </w:r>
      <w:bookmarkEnd w:id="9"/>
    </w:p>
    <w:p w14:paraId="5B38387E" w14:textId="756E97BB" w:rsidR="00F23087" w:rsidRPr="00F23087" w:rsidRDefault="00F23087" w:rsidP="004C0F0C">
      <w:pPr>
        <w:ind w:firstLine="0"/>
        <w:rPr>
          <w:i/>
          <w:iCs/>
        </w:rPr>
      </w:pPr>
      <w:r w:rsidRPr="00F23087">
        <w:rPr>
          <w:i/>
          <w:iCs/>
        </w:rPr>
        <w:t>From this point on the Parac Base Library will be referred to as PBL</w:t>
      </w:r>
    </w:p>
    <w:p w14:paraId="781F41FA" w14:textId="224CE840" w:rsidR="0008602B" w:rsidRDefault="006D6C3D" w:rsidP="004C0F0C">
      <w:pPr>
        <w:ind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08602B">
      <w:pPr>
        <w:ind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5812427"/>
      <w:r>
        <w:t xml:space="preserve">Identifiers and </w:t>
      </w:r>
      <w:r w:rsidR="00897D85">
        <w:t>Separation</w:t>
      </w:r>
      <w:r>
        <w:t xml:space="preserve"> of code</w:t>
      </w:r>
      <w:bookmarkEnd w:id="10"/>
    </w:p>
    <w:p w14:paraId="082D97B9" w14:textId="4E5449F1" w:rsidR="00E45F4C" w:rsidRDefault="0053706C" w:rsidP="0008602B">
      <w:pPr>
        <w:ind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431C5C">
        <w:t>the</w:t>
      </w:r>
      <w:r w:rsidR="00210731">
        <w:t xml:space="preserve"> clear prefix </w:t>
      </w:r>
      <w:r w:rsidR="001434F7" w:rsidRPr="00B4229A">
        <w:rPr>
          <w:rFonts w:ascii="Consolas" w:hAnsi="Consolas"/>
        </w:rPr>
        <w:t>“</w:t>
      </w:r>
      <w:r w:rsidR="00431C5C">
        <w:rPr>
          <w:rFonts w:ascii="Consolas" w:hAnsi="Consolas"/>
        </w:rPr>
        <w:t>_</w:t>
      </w:r>
      <w:r w:rsidR="00210731" w:rsidRPr="00B4229A">
        <w:rPr>
          <w:rFonts w:ascii="Consolas" w:hAnsi="Consolas"/>
        </w:rPr>
        <w:t>_pbl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8602B">
      <w:pPr>
        <w:ind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3D56EB4D" w:rsidR="00D900CA" w:rsidRDefault="001B454D" w:rsidP="004C0F0C">
      <w:pPr>
        <w:ind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6B10E6DB" w14:textId="77777777" w:rsidR="00E42931" w:rsidRDefault="00E42931" w:rsidP="00E42931">
      <w:pPr>
        <w:pStyle w:val="Heading2"/>
      </w:pPr>
      <w:bookmarkStart w:id="11" w:name="_Toc75812428"/>
      <w:r>
        <w:t>Running a Program</w:t>
      </w:r>
      <w:bookmarkEnd w:id="11"/>
    </w:p>
    <w:p w14:paraId="02754D55" w14:textId="77777777" w:rsidR="00E42931" w:rsidRPr="006B2015" w:rsidRDefault="00E42931" w:rsidP="00E42931">
      <w:pPr>
        <w:pStyle w:val="Heading3"/>
      </w:pPr>
      <w:bookmarkStart w:id="12" w:name="_Toc75812429"/>
      <w:r>
        <w:t>Using the CLI</w:t>
      </w:r>
      <w:bookmarkEnd w:id="12"/>
    </w:p>
    <w:p w14:paraId="69246D66" w14:textId="77777777" w:rsidR="00E42931" w:rsidRDefault="00E42931" w:rsidP="00E42931">
      <w:pPr>
        <w:pStyle w:val="Heading3"/>
      </w:pPr>
      <w:bookmarkStart w:id="13" w:name="_Toc75812430"/>
      <w:r>
        <w:t xml:space="preserve">Project </w:t>
      </w:r>
      <w:r w:rsidRPr="007A1B59">
        <w:t>Structure</w:t>
      </w:r>
      <w:bookmarkEnd w:id="13"/>
      <w:r w:rsidRPr="007A1B59">
        <w:t xml:space="preserve"> </w:t>
      </w:r>
    </w:p>
    <w:p w14:paraId="3585D2C0" w14:textId="77777777" w:rsidR="00E42931" w:rsidRPr="00FB5EFF" w:rsidRDefault="00E42931" w:rsidP="00E42931">
      <w:pPr>
        <w:ind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42931">
      <w:pPr>
        <w:ind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42931">
      <w:pPr>
        <w:ind w:firstLine="0"/>
      </w:pPr>
      <w:r>
        <w:t>Possible Look of such a structure:</w:t>
      </w:r>
    </w:p>
    <w:p w14:paraId="22B0595A"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other.ph</w:t>
      </w:r>
    </w:p>
    <w:p w14:paraId="05C64F2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42931">
      <w:pPr>
        <w:ind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4" w:name="_Using_the_parac-config.json"/>
      <w:bookmarkStart w:id="15" w:name="_Toc75812431"/>
      <w:bookmarkStart w:id="16" w:name="_Hlk72598768"/>
      <w:bookmarkEnd w:id="14"/>
      <w:r>
        <w:t>Project Configuration</w:t>
      </w:r>
      <w:bookmarkEnd w:id="15"/>
    </w:p>
    <w:bookmarkEnd w:id="16"/>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t>Possible Configuration:</w:t>
      </w:r>
    </w:p>
    <w:p w14:paraId="02018182" w14:textId="77777777" w:rsidR="00E42931" w:rsidRPr="00965AF3" w:rsidRDefault="00E42931" w:rsidP="00E42931">
      <w:pPr>
        <w:pStyle w:val="ListParagraph"/>
        <w:numPr>
          <w:ilvl w:val="0"/>
          <w:numId w:val="29"/>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E42931">
      <w:pPr>
        <w:pStyle w:val="ListParagraph"/>
        <w:numPr>
          <w:ilvl w:val="0"/>
          <w:numId w:val="29"/>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lastRenderedPageBreak/>
        <w:t>Syntax:</w:t>
      </w:r>
    </w:p>
    <w:p w14:paraId="25BBB303"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E42931">
      <w:pPr>
        <w:pStyle w:val="ListParagraph"/>
        <w:numPr>
          <w:ilvl w:val="1"/>
          <w:numId w:val="29"/>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E42931">
      <w:pPr>
        <w:pStyle w:val="ListParagraph"/>
        <w:numPr>
          <w:ilvl w:val="1"/>
          <w:numId w:val="29"/>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E42931">
      <w:pPr>
        <w:pStyle w:val="ListParagraph"/>
        <w:numPr>
          <w:ilvl w:val="0"/>
          <w:numId w:val="29"/>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E42931">
      <w:pPr>
        <w:pStyle w:val="ListParagraph"/>
        <w:numPr>
          <w:ilvl w:val="0"/>
          <w:numId w:val="29"/>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7" w:name="_Toc75812432"/>
      <w:r>
        <w:t>Entry-File</w:t>
      </w:r>
      <w:bookmarkEnd w:id="17"/>
    </w:p>
    <w:p w14:paraId="35E73288" w14:textId="77777777" w:rsidR="00E42931" w:rsidRPr="005F7848" w:rsidRDefault="00E42931" w:rsidP="00E42931">
      <w:pPr>
        <w:pStyle w:val="Heading4"/>
      </w:pPr>
      <w:r>
        <w:t>Compilation Specification</w:t>
      </w:r>
    </w:p>
    <w:p w14:paraId="018A69F8" w14:textId="77777777" w:rsidR="00E42931" w:rsidRDefault="00E42931" w:rsidP="00E42931">
      <w:pPr>
        <w:ind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42931">
      <w:pPr>
        <w:ind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18" w:name="_Toc75812433"/>
      <w:r>
        <w:t>Runtime Entry-Point Function</w:t>
      </w:r>
      <w:bookmarkEnd w:id="18"/>
    </w:p>
    <w:p w14:paraId="33AF3612" w14:textId="77777777" w:rsidR="00E42931" w:rsidRDefault="00E42931" w:rsidP="00E42931">
      <w:pPr>
        <w:ind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42931">
      <w:pPr>
        <w:ind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19" w:name="_Toc75812434"/>
      <w:r>
        <w:lastRenderedPageBreak/>
        <w:t>Specifying an entry-point function</w:t>
      </w:r>
      <w:bookmarkEnd w:id="19"/>
    </w:p>
    <w:p w14:paraId="550C5427" w14:textId="77777777" w:rsidR="00E42931" w:rsidRDefault="00E42931" w:rsidP="00E42931">
      <w:pPr>
        <w:ind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42931">
      <w:pPr>
        <w:ind w:firstLine="0"/>
      </w:pPr>
      <w:r>
        <w:t>Example:</w:t>
      </w:r>
    </w:p>
    <w:p w14:paraId="436602DD"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42931">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42931">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42931">
      <w:pPr>
        <w:ind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42931">
      <w:pPr>
        <w:ind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77777777" w:rsidR="00E42931" w:rsidRPr="005E474F" w:rsidRDefault="00E42931" w:rsidP="00E42931">
      <w:pPr>
        <w:ind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69430F12" w14:textId="77777777" w:rsidR="00E42931" w:rsidRDefault="00E42931" w:rsidP="00E05548">
      <w:pPr>
        <w:pStyle w:val="Heading2"/>
      </w:pPr>
      <w:bookmarkStart w:id="20" w:name="_Toc75812435"/>
      <w:r>
        <w:t>The Parac Core Library</w:t>
      </w:r>
      <w:bookmarkEnd w:id="20"/>
    </w:p>
    <w:p w14:paraId="4CA62118" w14:textId="77777777" w:rsidR="00E42931" w:rsidRDefault="00E42931" w:rsidP="00E42931">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1C5083B7" w14:textId="77777777" w:rsidR="00E42931" w:rsidRDefault="00E42931" w:rsidP="00E42931">
      <w:pPr>
        <w:ind w:firstLine="0"/>
      </w:pPr>
      <w:r>
        <w:lastRenderedPageBreak/>
        <w:t xml:space="preserve">This means the user does not have to import any headers themselves, since the compiler automatically will import all core library headers that are needed. </w:t>
      </w:r>
    </w:p>
    <w:p w14:paraId="57D9CFD5" w14:textId="77777777" w:rsidR="00E42931" w:rsidRDefault="00E42931" w:rsidP="00E42931">
      <w:pPr>
        <w:pStyle w:val="Heading3"/>
      </w:pPr>
      <w:bookmarkStart w:id="21" w:name="_Toc75812436"/>
      <w:r>
        <w:t>PCL Imports inside C</w:t>
      </w:r>
      <w:bookmarkEnd w:id="21"/>
    </w:p>
    <w:p w14:paraId="5A06FBBD" w14:textId="77777777" w:rsidR="00E42931" w:rsidRDefault="00E42931" w:rsidP="00E42931">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58F467F0" w14:textId="77777777" w:rsidR="00E42931" w:rsidRDefault="00E42931" w:rsidP="00E42931">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8DB9D2" w14:textId="297C5A6A" w:rsidR="005859DD" w:rsidRDefault="005859DD" w:rsidP="005859DD">
      <w:pPr>
        <w:pStyle w:val="Heading2"/>
      </w:pPr>
      <w:bookmarkStart w:id="22" w:name="_Toc75812437"/>
      <w:r>
        <w:t>Lexical Conventions</w:t>
      </w:r>
      <w:bookmarkEnd w:id="22"/>
    </w:p>
    <w:p w14:paraId="1A0624EE" w14:textId="77777777" w:rsidR="00E42931" w:rsidRDefault="00E42931" w:rsidP="00E42931">
      <w:pPr>
        <w:pStyle w:val="Heading2"/>
      </w:pPr>
      <w:bookmarkStart w:id="23" w:name="_File_structure"/>
      <w:bookmarkStart w:id="24" w:name="_Toc75812438"/>
      <w:bookmarkEnd w:id="23"/>
      <w:r>
        <w:t>Style Conventions</w:t>
      </w:r>
      <w:bookmarkEnd w:id="24"/>
    </w:p>
    <w:p w14:paraId="78C38A5C" w14:textId="77777777" w:rsidR="00E42931" w:rsidRDefault="00E42931" w:rsidP="00E4293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009FEBB4" w14:textId="77777777" w:rsidR="00E42931" w:rsidRDefault="00E42931" w:rsidP="00E42931">
      <w:pPr>
        <w:pStyle w:val="ListParagraph"/>
        <w:numPr>
          <w:ilvl w:val="0"/>
          <w:numId w:val="24"/>
        </w:numPr>
      </w:pPr>
      <w:r>
        <w:t>Line-Length Limit is 79 characters for one line</w:t>
      </w:r>
    </w:p>
    <w:p w14:paraId="12220AAC" w14:textId="77777777" w:rsidR="00E42931" w:rsidRDefault="00E42931" w:rsidP="00E42931">
      <w:pPr>
        <w:pStyle w:val="ListParagraph"/>
        <w:numPr>
          <w:ilvl w:val="0"/>
          <w:numId w:val="24"/>
        </w:numPr>
      </w:pPr>
      <w:r>
        <w:t>4 Spaces per Indentation</w:t>
      </w:r>
    </w:p>
    <w:p w14:paraId="3F001764" w14:textId="77777777" w:rsidR="00E42931" w:rsidRDefault="00E42931" w:rsidP="00E42931">
      <w:pPr>
        <w:pStyle w:val="ListParagraph"/>
        <w:numPr>
          <w:ilvl w:val="0"/>
          <w:numId w:val="24"/>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018E316F" w14:textId="77777777" w:rsidR="00E42931" w:rsidRDefault="00E42931" w:rsidP="00E42931">
      <w:pPr>
        <w:pStyle w:val="ListParagraph"/>
      </w:pPr>
      <w:r>
        <w:t>Example:</w:t>
      </w:r>
    </w:p>
    <w:p w14:paraId="470B1FE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10D2C931"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017D2290" w14:textId="77777777" w:rsidR="00E42931" w:rsidRPr="00721DA9"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38A3A5E9" w14:textId="77777777" w:rsidR="00E42931" w:rsidRDefault="00E42931" w:rsidP="00E42931">
      <w:pPr>
        <w:pStyle w:val="ListParagraph"/>
        <w:spacing w:before="120" w:after="0"/>
      </w:pPr>
      <w:r w:rsidRPr="004D7AEA">
        <w:t>or</w:t>
      </w:r>
    </w:p>
    <w:p w14:paraId="7920ACF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759781E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976318">
        <w:rPr>
          <w:rFonts w:ascii="Consolas" w:hAnsi="Consolas"/>
          <w:shd w:val="clear" w:color="auto" w:fill="DFDFDF" w:themeFill="background2" w:themeFillShade="E6"/>
          <w:lang w:val="de-AT"/>
        </w:rPr>
        <w:t>int arg1,</w:t>
      </w:r>
    </w:p>
    <w:p w14:paraId="50603BFC"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2,</w:t>
      </w:r>
    </w:p>
    <w:p w14:paraId="16EA1920" w14:textId="77777777" w:rsidR="00E42931" w:rsidRPr="00976318"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lang w:val="de-AT"/>
        </w:rPr>
      </w:pPr>
      <w:r w:rsidRPr="00976318">
        <w:rPr>
          <w:rFonts w:ascii="Consolas" w:hAnsi="Consolas"/>
          <w:shd w:val="clear" w:color="auto" w:fill="DFDFDF" w:themeFill="background2" w:themeFillShade="E6"/>
          <w:lang w:val="de-AT"/>
        </w:rPr>
        <w:t xml:space="preserve">    int arg3,</w:t>
      </w:r>
    </w:p>
    <w:p w14:paraId="2DD2ADA7"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sidRPr="00976318">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065CAF05"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2CB31401" w14:textId="77777777" w:rsidR="00E42931" w:rsidRDefault="00E42931" w:rsidP="00E42931">
      <w:pPr>
        <w:pStyle w:val="ListParagraph"/>
        <w:numPr>
          <w:ilvl w:val="0"/>
          <w:numId w:val="24"/>
        </w:numPr>
      </w:pPr>
      <w:r>
        <w:lastRenderedPageBreak/>
        <w:t xml:space="preserve">Arrays/Lists should be stretched evenly over multiple lines if the content exceeds the line-limit. </w:t>
      </w:r>
    </w:p>
    <w:p w14:paraId="6D134540" w14:textId="77777777" w:rsidR="00E42931" w:rsidRDefault="00E42931" w:rsidP="00E42931">
      <w:pPr>
        <w:pStyle w:val="ListParagraph"/>
      </w:pPr>
      <w:r>
        <w:t>Example:</w:t>
      </w:r>
    </w:p>
    <w:p w14:paraId="17548EC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21F5482C"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DE9374"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4ACBB051"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0337F1D7" w14:textId="77777777" w:rsidR="00E42931" w:rsidRDefault="00E42931" w:rsidP="00E42931">
      <w:pPr>
        <w:pStyle w:val="ListParagraph"/>
        <w:spacing w:before="120" w:after="0"/>
      </w:pPr>
      <w:r w:rsidRPr="004D7AEA">
        <w:t>or</w:t>
      </w:r>
    </w:p>
    <w:p w14:paraId="1445737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476C4699"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1FDD314D"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03B92906"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71677AAE"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29DA6B8F" w14:textId="77777777" w:rsidR="00E42931"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3B5D1AA7" w14:textId="77777777" w:rsidR="00E42931" w:rsidRPr="004D7AEA" w:rsidRDefault="00E42931" w:rsidP="00E42931">
      <w:pPr>
        <w:shd w:val="clear" w:color="auto" w:fill="DFDFDF" w:themeFill="background2" w:themeFillShade="E6"/>
        <w:spacing w:after="0" w:line="240" w:lineRule="auto"/>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7DD43A01" w14:textId="77777777" w:rsidR="00E42931" w:rsidRDefault="00E42931" w:rsidP="00E42931">
      <w:pPr>
        <w:pStyle w:val="ListParagraph"/>
        <w:numPr>
          <w:ilvl w:val="0"/>
          <w:numId w:val="24"/>
        </w:numPr>
        <w:spacing w:before="120"/>
      </w:pPr>
      <w:r>
        <w:t>Indentation level should be around 4/5 to allow readability (Still there is no limitation other than the compiler limitations)</w:t>
      </w:r>
    </w:p>
    <w:p w14:paraId="51C22130" w14:textId="77777777" w:rsidR="00E42931" w:rsidRDefault="00E42931" w:rsidP="00E42931">
      <w:pPr>
        <w:pStyle w:val="Heading3"/>
      </w:pPr>
      <w:bookmarkStart w:id="25" w:name="_Toc75812439"/>
      <w:r>
        <w:t>Naming Conventions</w:t>
      </w:r>
      <w:bookmarkEnd w:id="25"/>
    </w:p>
    <w:tbl>
      <w:tblPr>
        <w:tblStyle w:val="TableGrid"/>
        <w:tblW w:w="9776" w:type="dxa"/>
        <w:tblLook w:val="04A0" w:firstRow="1" w:lastRow="0" w:firstColumn="1" w:lastColumn="0" w:noHBand="0" w:noVBand="1"/>
      </w:tblPr>
      <w:tblGrid>
        <w:gridCol w:w="3256"/>
        <w:gridCol w:w="4394"/>
        <w:gridCol w:w="2126"/>
      </w:tblGrid>
      <w:tr w:rsidR="00E42931" w14:paraId="668CA927" w14:textId="77777777" w:rsidTr="007F159B">
        <w:trPr>
          <w:trHeight w:val="20"/>
        </w:trPr>
        <w:tc>
          <w:tcPr>
            <w:tcW w:w="3256" w:type="dxa"/>
          </w:tcPr>
          <w:p w14:paraId="1F800CC6" w14:textId="77777777" w:rsidR="00E42931" w:rsidRPr="00502216" w:rsidRDefault="00E42931" w:rsidP="007F159B">
            <w:pPr>
              <w:spacing w:after="0" w:line="240" w:lineRule="auto"/>
              <w:ind w:firstLine="0"/>
              <w:contextualSpacing/>
              <w:jc w:val="center"/>
              <w:rPr>
                <w:b/>
                <w:bCs/>
              </w:rPr>
            </w:pPr>
            <w:r w:rsidRPr="00502216">
              <w:rPr>
                <w:b/>
                <w:bCs/>
              </w:rPr>
              <w:t>Type</w:t>
            </w:r>
          </w:p>
        </w:tc>
        <w:tc>
          <w:tcPr>
            <w:tcW w:w="4394" w:type="dxa"/>
          </w:tcPr>
          <w:p w14:paraId="0E76D5B5" w14:textId="77777777" w:rsidR="00E42931" w:rsidRPr="00502216" w:rsidRDefault="00E42931" w:rsidP="007F159B">
            <w:pPr>
              <w:spacing w:after="0" w:line="240" w:lineRule="auto"/>
              <w:ind w:firstLine="0"/>
              <w:contextualSpacing/>
              <w:jc w:val="center"/>
              <w:rPr>
                <w:b/>
                <w:bCs/>
              </w:rPr>
            </w:pPr>
            <w:r w:rsidRPr="00502216">
              <w:rPr>
                <w:b/>
                <w:bCs/>
              </w:rPr>
              <w:t>Public</w:t>
            </w:r>
          </w:p>
        </w:tc>
        <w:tc>
          <w:tcPr>
            <w:tcW w:w="2126" w:type="dxa"/>
          </w:tcPr>
          <w:p w14:paraId="7FF1490E" w14:textId="77777777" w:rsidR="00E42931" w:rsidRPr="00502216" w:rsidRDefault="00E42931" w:rsidP="007F159B">
            <w:pPr>
              <w:spacing w:after="0" w:line="240" w:lineRule="auto"/>
              <w:ind w:firstLine="0"/>
              <w:contextualSpacing/>
              <w:jc w:val="center"/>
              <w:rPr>
                <w:b/>
                <w:bCs/>
              </w:rPr>
            </w:pPr>
            <w:r w:rsidRPr="00502216">
              <w:rPr>
                <w:b/>
                <w:bCs/>
              </w:rPr>
              <w:t>Internal</w:t>
            </w:r>
            <w:r>
              <w:rPr>
                <w:b/>
                <w:bCs/>
              </w:rPr>
              <w:t>*</w:t>
            </w:r>
          </w:p>
        </w:tc>
      </w:tr>
      <w:tr w:rsidR="00E42931" w14:paraId="0C2B4B9F" w14:textId="77777777" w:rsidTr="007F159B">
        <w:trPr>
          <w:trHeight w:val="20"/>
        </w:trPr>
        <w:tc>
          <w:tcPr>
            <w:tcW w:w="3256" w:type="dxa"/>
          </w:tcPr>
          <w:p w14:paraId="3D421BCE" w14:textId="77777777" w:rsidR="00E42931" w:rsidRDefault="00E42931" w:rsidP="007F159B">
            <w:pPr>
              <w:spacing w:after="0" w:line="240" w:lineRule="auto"/>
              <w:ind w:firstLine="0"/>
              <w:contextualSpacing/>
            </w:pPr>
            <w:r>
              <w:t>Header-file</w:t>
            </w:r>
          </w:p>
        </w:tc>
        <w:tc>
          <w:tcPr>
            <w:tcW w:w="4394" w:type="dxa"/>
          </w:tcPr>
          <w:p w14:paraId="2C317120" w14:textId="77777777" w:rsidR="00E42931" w:rsidRDefault="00E42931" w:rsidP="007F159B">
            <w:pPr>
              <w:spacing w:after="0" w:line="240" w:lineRule="auto"/>
              <w:ind w:firstLine="0"/>
              <w:contextualSpacing/>
            </w:pPr>
            <w:r>
              <w:t>snake_case</w:t>
            </w:r>
          </w:p>
        </w:tc>
        <w:tc>
          <w:tcPr>
            <w:tcW w:w="2126" w:type="dxa"/>
          </w:tcPr>
          <w:p w14:paraId="7FCD9071" w14:textId="77777777" w:rsidR="00E42931" w:rsidRDefault="00E42931" w:rsidP="007F159B">
            <w:pPr>
              <w:spacing w:after="0" w:line="240" w:lineRule="auto"/>
              <w:ind w:firstLine="0"/>
              <w:contextualSpacing/>
            </w:pPr>
          </w:p>
        </w:tc>
      </w:tr>
      <w:tr w:rsidR="00E42931" w14:paraId="5C66A963" w14:textId="77777777" w:rsidTr="007F159B">
        <w:trPr>
          <w:trHeight w:val="20"/>
        </w:trPr>
        <w:tc>
          <w:tcPr>
            <w:tcW w:w="3256" w:type="dxa"/>
          </w:tcPr>
          <w:p w14:paraId="7400BCF2" w14:textId="77777777" w:rsidR="00E42931" w:rsidRDefault="00E42931" w:rsidP="007F159B">
            <w:pPr>
              <w:spacing w:after="0" w:line="240" w:lineRule="auto"/>
              <w:ind w:firstLine="0"/>
              <w:contextualSpacing/>
            </w:pPr>
            <w:r>
              <w:t>Source-file</w:t>
            </w:r>
          </w:p>
        </w:tc>
        <w:tc>
          <w:tcPr>
            <w:tcW w:w="4394" w:type="dxa"/>
          </w:tcPr>
          <w:p w14:paraId="5B5D73DE" w14:textId="77777777" w:rsidR="00E42931" w:rsidRDefault="00E42931" w:rsidP="007F159B">
            <w:pPr>
              <w:spacing w:after="0" w:line="240" w:lineRule="auto"/>
              <w:ind w:firstLine="0"/>
              <w:contextualSpacing/>
            </w:pPr>
            <w:r>
              <w:t>snake_case</w:t>
            </w:r>
          </w:p>
        </w:tc>
        <w:tc>
          <w:tcPr>
            <w:tcW w:w="2126" w:type="dxa"/>
          </w:tcPr>
          <w:p w14:paraId="2B32F17A" w14:textId="77777777" w:rsidR="00E42931" w:rsidRDefault="00E42931" w:rsidP="007F159B">
            <w:pPr>
              <w:spacing w:after="0" w:line="240" w:lineRule="auto"/>
              <w:ind w:firstLine="0"/>
              <w:contextualSpacing/>
            </w:pPr>
          </w:p>
        </w:tc>
      </w:tr>
      <w:tr w:rsidR="00E42931" w14:paraId="33E206C3" w14:textId="77777777" w:rsidTr="007F159B">
        <w:trPr>
          <w:trHeight w:val="20"/>
        </w:trPr>
        <w:tc>
          <w:tcPr>
            <w:tcW w:w="3256" w:type="dxa"/>
          </w:tcPr>
          <w:p w14:paraId="697D3386" w14:textId="77777777" w:rsidR="00E42931" w:rsidRDefault="00E42931" w:rsidP="007F159B">
            <w:pPr>
              <w:spacing w:after="0" w:line="240" w:lineRule="auto"/>
              <w:ind w:firstLine="0"/>
              <w:contextualSpacing/>
            </w:pPr>
            <w:r>
              <w:t>Structures (Classes, Structs)</w:t>
            </w:r>
          </w:p>
        </w:tc>
        <w:tc>
          <w:tcPr>
            <w:tcW w:w="4394" w:type="dxa"/>
          </w:tcPr>
          <w:p w14:paraId="032E7F7D" w14:textId="77777777" w:rsidR="00E42931" w:rsidRDefault="00E42931" w:rsidP="007F159B">
            <w:pPr>
              <w:spacing w:after="0" w:line="240" w:lineRule="auto"/>
              <w:ind w:firstLine="0"/>
              <w:contextualSpacing/>
            </w:pPr>
            <w:r>
              <w:t>PascalCase</w:t>
            </w:r>
          </w:p>
        </w:tc>
        <w:tc>
          <w:tcPr>
            <w:tcW w:w="2126" w:type="dxa"/>
          </w:tcPr>
          <w:p w14:paraId="29DD8FCA" w14:textId="77777777" w:rsidR="00E42931" w:rsidRDefault="00E42931" w:rsidP="007F159B">
            <w:pPr>
              <w:spacing w:after="0" w:line="240" w:lineRule="auto"/>
              <w:ind w:firstLine="0"/>
              <w:contextualSpacing/>
            </w:pPr>
            <w:r>
              <w:t>_PascalCase</w:t>
            </w:r>
          </w:p>
        </w:tc>
      </w:tr>
      <w:tr w:rsidR="00E42931" w14:paraId="2B3DA07E" w14:textId="77777777" w:rsidTr="007F159B">
        <w:trPr>
          <w:trHeight w:val="20"/>
        </w:trPr>
        <w:tc>
          <w:tcPr>
            <w:tcW w:w="3256" w:type="dxa"/>
          </w:tcPr>
          <w:p w14:paraId="012A312C" w14:textId="77777777" w:rsidR="00E42931" w:rsidRDefault="00E42931" w:rsidP="007F159B">
            <w:pPr>
              <w:spacing w:after="0" w:line="240" w:lineRule="auto"/>
              <w:ind w:firstLine="0"/>
              <w:contextualSpacing/>
            </w:pPr>
            <w:r>
              <w:t>Exceptions</w:t>
            </w:r>
          </w:p>
        </w:tc>
        <w:tc>
          <w:tcPr>
            <w:tcW w:w="4394" w:type="dxa"/>
          </w:tcPr>
          <w:p w14:paraId="4AAD1FA7" w14:textId="77777777" w:rsidR="00E42931" w:rsidRDefault="00E42931" w:rsidP="007F159B">
            <w:pPr>
              <w:spacing w:after="0" w:line="240" w:lineRule="auto"/>
              <w:ind w:firstLine="0"/>
              <w:contextualSpacing/>
            </w:pPr>
            <w:r>
              <w:t>PascalCase (with Error at the end)</w:t>
            </w:r>
          </w:p>
        </w:tc>
        <w:tc>
          <w:tcPr>
            <w:tcW w:w="2126" w:type="dxa"/>
          </w:tcPr>
          <w:p w14:paraId="6EA42C1F" w14:textId="77777777" w:rsidR="00E42931" w:rsidRDefault="00E42931" w:rsidP="007F159B">
            <w:pPr>
              <w:spacing w:after="0" w:line="240" w:lineRule="auto"/>
              <w:ind w:firstLine="0"/>
              <w:contextualSpacing/>
            </w:pPr>
          </w:p>
        </w:tc>
      </w:tr>
      <w:tr w:rsidR="00E42931" w14:paraId="7C6F7246" w14:textId="77777777" w:rsidTr="007F159B">
        <w:trPr>
          <w:trHeight w:val="20"/>
        </w:trPr>
        <w:tc>
          <w:tcPr>
            <w:tcW w:w="3256" w:type="dxa"/>
          </w:tcPr>
          <w:p w14:paraId="7642C5BB" w14:textId="77777777" w:rsidR="00E42931" w:rsidRDefault="00E42931" w:rsidP="007F159B">
            <w:pPr>
              <w:spacing w:after="0" w:line="240" w:lineRule="auto"/>
              <w:ind w:firstLine="0"/>
              <w:contextualSpacing/>
            </w:pPr>
            <w:r>
              <w:t>Functions/Methods</w:t>
            </w:r>
          </w:p>
        </w:tc>
        <w:tc>
          <w:tcPr>
            <w:tcW w:w="4394" w:type="dxa"/>
          </w:tcPr>
          <w:p w14:paraId="7AA88D78" w14:textId="77777777" w:rsidR="00E42931" w:rsidRDefault="00E42931" w:rsidP="007F159B">
            <w:pPr>
              <w:spacing w:after="0" w:line="240" w:lineRule="auto"/>
              <w:ind w:firstLine="0"/>
              <w:contextualSpacing/>
            </w:pPr>
            <w:r>
              <w:t>PascalCase</w:t>
            </w:r>
          </w:p>
        </w:tc>
        <w:tc>
          <w:tcPr>
            <w:tcW w:w="2126" w:type="dxa"/>
          </w:tcPr>
          <w:p w14:paraId="2F481C39" w14:textId="77777777" w:rsidR="00E42931" w:rsidRDefault="00E42931" w:rsidP="007F159B">
            <w:pPr>
              <w:spacing w:after="0" w:line="240" w:lineRule="auto"/>
              <w:ind w:firstLine="0"/>
              <w:contextualSpacing/>
            </w:pPr>
            <w:r>
              <w:t>_PascalCase</w:t>
            </w:r>
          </w:p>
        </w:tc>
      </w:tr>
      <w:tr w:rsidR="00657C22" w14:paraId="4BAE4778" w14:textId="77777777" w:rsidTr="007F159B">
        <w:trPr>
          <w:trHeight w:val="20"/>
        </w:trPr>
        <w:tc>
          <w:tcPr>
            <w:tcW w:w="3256" w:type="dxa"/>
          </w:tcPr>
          <w:p w14:paraId="63E13053" w14:textId="6D54DB48" w:rsidR="00657C22" w:rsidRDefault="00657C22" w:rsidP="007F159B">
            <w:pPr>
              <w:spacing w:after="0" w:line="240" w:lineRule="auto"/>
              <w:ind w:firstLine="0"/>
              <w:contextualSpacing/>
            </w:pPr>
            <w:r>
              <w:t>Property field (struct or simple class)</w:t>
            </w:r>
          </w:p>
        </w:tc>
        <w:tc>
          <w:tcPr>
            <w:tcW w:w="4394" w:type="dxa"/>
          </w:tcPr>
          <w:p w14:paraId="5107CA53" w14:textId="53D61AF6" w:rsidR="00657C22" w:rsidRDefault="00657C22" w:rsidP="007F159B">
            <w:pPr>
              <w:spacing w:after="0" w:line="240" w:lineRule="auto"/>
              <w:ind w:firstLine="0"/>
              <w:contextualSpacing/>
            </w:pPr>
            <w:r>
              <w:t>snake_case</w:t>
            </w:r>
          </w:p>
        </w:tc>
        <w:tc>
          <w:tcPr>
            <w:tcW w:w="2126" w:type="dxa"/>
          </w:tcPr>
          <w:p w14:paraId="32E9BAC1" w14:textId="77777777" w:rsidR="00657C22" w:rsidRDefault="00657C22" w:rsidP="007F159B">
            <w:pPr>
              <w:spacing w:after="0" w:line="240" w:lineRule="auto"/>
              <w:ind w:firstLine="0"/>
              <w:contextualSpacing/>
            </w:pPr>
          </w:p>
        </w:tc>
      </w:tr>
      <w:tr w:rsidR="00E42931" w14:paraId="78CA97D9" w14:textId="77777777" w:rsidTr="007F159B">
        <w:trPr>
          <w:trHeight w:val="20"/>
        </w:trPr>
        <w:tc>
          <w:tcPr>
            <w:tcW w:w="3256" w:type="dxa"/>
          </w:tcPr>
          <w:p w14:paraId="5A7FD0C7" w14:textId="77777777" w:rsidR="00E42931" w:rsidRDefault="00E42931" w:rsidP="007F159B">
            <w:pPr>
              <w:spacing w:after="0" w:line="240" w:lineRule="auto"/>
              <w:ind w:firstLine="0"/>
              <w:contextualSpacing/>
            </w:pPr>
            <w:r>
              <w:t>Variables</w:t>
            </w:r>
          </w:p>
        </w:tc>
        <w:tc>
          <w:tcPr>
            <w:tcW w:w="4394" w:type="dxa"/>
          </w:tcPr>
          <w:p w14:paraId="74794B1D" w14:textId="77777777" w:rsidR="00E42931" w:rsidRDefault="00E42931" w:rsidP="007F159B">
            <w:pPr>
              <w:spacing w:after="0" w:line="240" w:lineRule="auto"/>
              <w:ind w:firstLine="0"/>
              <w:contextualSpacing/>
            </w:pPr>
            <w:r>
              <w:t>snake_case</w:t>
            </w:r>
          </w:p>
        </w:tc>
        <w:tc>
          <w:tcPr>
            <w:tcW w:w="2126" w:type="dxa"/>
          </w:tcPr>
          <w:p w14:paraId="6C439C28" w14:textId="77777777" w:rsidR="00E42931" w:rsidRDefault="00E42931" w:rsidP="007F159B">
            <w:pPr>
              <w:spacing w:after="0" w:line="240" w:lineRule="auto"/>
              <w:ind w:firstLine="0"/>
              <w:contextualSpacing/>
            </w:pPr>
            <w:r>
              <w:t>_snake_case</w:t>
            </w:r>
          </w:p>
        </w:tc>
      </w:tr>
      <w:tr w:rsidR="00E42931" w14:paraId="093A0F4B" w14:textId="77777777" w:rsidTr="007F159B">
        <w:trPr>
          <w:trHeight w:val="20"/>
        </w:trPr>
        <w:tc>
          <w:tcPr>
            <w:tcW w:w="3256" w:type="dxa"/>
          </w:tcPr>
          <w:p w14:paraId="0F3060A3" w14:textId="77777777" w:rsidR="00E42931" w:rsidRDefault="00E42931" w:rsidP="007F159B">
            <w:pPr>
              <w:spacing w:after="0" w:line="240" w:lineRule="auto"/>
              <w:ind w:firstLine="0"/>
              <w:contextualSpacing/>
            </w:pPr>
            <w:r>
              <w:t>Instances</w:t>
            </w:r>
          </w:p>
        </w:tc>
        <w:tc>
          <w:tcPr>
            <w:tcW w:w="4394" w:type="dxa"/>
          </w:tcPr>
          <w:p w14:paraId="4DF809FB" w14:textId="77777777" w:rsidR="00E42931" w:rsidRDefault="00E42931" w:rsidP="007F159B">
            <w:pPr>
              <w:spacing w:after="0" w:line="240" w:lineRule="auto"/>
              <w:ind w:firstLine="0"/>
              <w:contextualSpacing/>
            </w:pPr>
            <w:r>
              <w:t>snake_case</w:t>
            </w:r>
          </w:p>
        </w:tc>
        <w:tc>
          <w:tcPr>
            <w:tcW w:w="2126" w:type="dxa"/>
          </w:tcPr>
          <w:p w14:paraId="3FA3C7F0" w14:textId="77777777" w:rsidR="00E42931" w:rsidRDefault="00E42931" w:rsidP="007F159B">
            <w:pPr>
              <w:spacing w:after="0" w:line="240" w:lineRule="auto"/>
              <w:ind w:firstLine="0"/>
              <w:contextualSpacing/>
            </w:pPr>
            <w:r>
              <w:t>_snake_case</w:t>
            </w:r>
          </w:p>
        </w:tc>
      </w:tr>
      <w:tr w:rsidR="00E42931" w14:paraId="4F9CFCAF" w14:textId="77777777" w:rsidTr="007F159B">
        <w:trPr>
          <w:trHeight w:val="20"/>
        </w:trPr>
        <w:tc>
          <w:tcPr>
            <w:tcW w:w="3256" w:type="dxa"/>
          </w:tcPr>
          <w:p w14:paraId="13696034" w14:textId="77777777" w:rsidR="00E42931" w:rsidRDefault="00E42931" w:rsidP="007F159B">
            <w:pPr>
              <w:spacing w:after="0" w:line="240" w:lineRule="auto"/>
              <w:ind w:firstLine="0"/>
              <w:contextualSpacing/>
            </w:pPr>
            <w:r>
              <w:t>Constants</w:t>
            </w:r>
          </w:p>
        </w:tc>
        <w:tc>
          <w:tcPr>
            <w:tcW w:w="4394" w:type="dxa"/>
          </w:tcPr>
          <w:p w14:paraId="4C9C67F5" w14:textId="77777777" w:rsidR="00E42931" w:rsidRDefault="00E42931" w:rsidP="007F159B">
            <w:pPr>
              <w:spacing w:after="0" w:line="240" w:lineRule="auto"/>
              <w:ind w:firstLine="0"/>
              <w:contextualSpacing/>
            </w:pPr>
            <w:r>
              <w:t>SNAKE_CASE</w:t>
            </w:r>
          </w:p>
        </w:tc>
        <w:tc>
          <w:tcPr>
            <w:tcW w:w="2126" w:type="dxa"/>
          </w:tcPr>
          <w:p w14:paraId="274CFD45" w14:textId="77777777" w:rsidR="00E42931" w:rsidRDefault="00E42931" w:rsidP="007F159B">
            <w:pPr>
              <w:spacing w:after="0" w:line="240" w:lineRule="auto"/>
              <w:ind w:firstLine="0"/>
              <w:contextualSpacing/>
            </w:pPr>
            <w:r>
              <w:t>_SNAKE_CASE</w:t>
            </w:r>
          </w:p>
        </w:tc>
      </w:tr>
      <w:tr w:rsidR="00E42931" w14:paraId="2CFAB332" w14:textId="77777777" w:rsidTr="007F159B">
        <w:trPr>
          <w:trHeight w:val="20"/>
        </w:trPr>
        <w:tc>
          <w:tcPr>
            <w:tcW w:w="3256" w:type="dxa"/>
          </w:tcPr>
          <w:p w14:paraId="54969D64" w14:textId="77777777" w:rsidR="00E42931" w:rsidRDefault="00E42931" w:rsidP="007F159B">
            <w:pPr>
              <w:spacing w:after="0" w:line="240" w:lineRule="auto"/>
              <w:ind w:firstLine="0"/>
              <w:contextualSpacing/>
            </w:pPr>
            <w:r>
              <w:t>Types</w:t>
            </w:r>
          </w:p>
        </w:tc>
        <w:tc>
          <w:tcPr>
            <w:tcW w:w="4394" w:type="dxa"/>
          </w:tcPr>
          <w:p w14:paraId="3120DAAC" w14:textId="559ED2A5" w:rsidR="00E42931" w:rsidRDefault="00DF75CA" w:rsidP="007F159B">
            <w:pPr>
              <w:spacing w:after="0" w:line="240" w:lineRule="auto"/>
              <w:ind w:firstLine="0"/>
              <w:contextualSpacing/>
            </w:pPr>
            <w:r>
              <w:t>alllowercase (unless it’s a struct or basic class instance type)</w:t>
            </w:r>
          </w:p>
        </w:tc>
        <w:tc>
          <w:tcPr>
            <w:tcW w:w="2126" w:type="dxa"/>
          </w:tcPr>
          <w:p w14:paraId="5471CE0D" w14:textId="77777777" w:rsidR="00E42931" w:rsidRDefault="00E42931" w:rsidP="007F159B">
            <w:pPr>
              <w:spacing w:after="0" w:line="240" w:lineRule="auto"/>
              <w:ind w:firstLine="0"/>
              <w:contextualSpacing/>
            </w:pPr>
          </w:p>
        </w:tc>
      </w:tr>
    </w:tbl>
    <w:p w14:paraId="28B96347" w14:textId="77777777" w:rsidR="00E42931" w:rsidRPr="00612E91" w:rsidRDefault="00E42931" w:rsidP="00E4293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0F98458" w14:textId="675572BB" w:rsidR="00902796" w:rsidRDefault="00902796" w:rsidP="00902796">
      <w:pPr>
        <w:pStyle w:val="Heading2"/>
      </w:pPr>
      <w:bookmarkStart w:id="26" w:name="_Toc75812440"/>
      <w:r>
        <w:t>Declaration and Definitions</w:t>
      </w:r>
      <w:bookmarkEnd w:id="26"/>
    </w:p>
    <w:p w14:paraId="541F55E9" w14:textId="77777777" w:rsidR="007140D5" w:rsidRPr="007140D5" w:rsidRDefault="007140D5" w:rsidP="007140D5"/>
    <w:p w14:paraId="5D379DFB" w14:textId="77777777" w:rsidR="007140D5" w:rsidRDefault="007140D5" w:rsidP="007140D5">
      <w:pPr>
        <w:pStyle w:val="Heading2"/>
      </w:pPr>
      <w:bookmarkStart w:id="27" w:name="_Toc75812441"/>
      <w:r>
        <w:lastRenderedPageBreak/>
        <w:t>Operators</w:t>
      </w:r>
      <w:bookmarkEnd w:id="27"/>
    </w:p>
    <w:p w14:paraId="39B4A09E" w14:textId="77777777" w:rsidR="007140D5" w:rsidRPr="007140D5" w:rsidRDefault="007140D5" w:rsidP="007140D5"/>
    <w:p w14:paraId="72004FD0" w14:textId="61829F98" w:rsidR="00902796" w:rsidRDefault="00902796" w:rsidP="00902796">
      <w:pPr>
        <w:pStyle w:val="Heading2"/>
      </w:pPr>
      <w:bookmarkStart w:id="28" w:name="_Toc75812442"/>
      <w:r>
        <w:t>Selection Statements</w:t>
      </w:r>
      <w:bookmarkEnd w:id="28"/>
    </w:p>
    <w:p w14:paraId="6B316E05" w14:textId="77777777" w:rsidR="007140D5" w:rsidRPr="007140D5" w:rsidRDefault="007140D5" w:rsidP="007140D5"/>
    <w:p w14:paraId="05762D32" w14:textId="6256B3EB" w:rsidR="00902796" w:rsidRDefault="00902796" w:rsidP="00902796">
      <w:pPr>
        <w:pStyle w:val="Heading2"/>
      </w:pPr>
      <w:bookmarkStart w:id="29" w:name="_Toc75812443"/>
      <w:r>
        <w:t>Iteration Statements</w:t>
      </w:r>
      <w:bookmarkEnd w:id="29"/>
    </w:p>
    <w:p w14:paraId="3341332F" w14:textId="77777777" w:rsidR="007140D5" w:rsidRPr="007140D5" w:rsidRDefault="007140D5" w:rsidP="007140D5"/>
    <w:p w14:paraId="5BC4525E" w14:textId="77777777" w:rsidR="00D110B9" w:rsidRDefault="00D110B9" w:rsidP="00D110B9">
      <w:pPr>
        <w:pStyle w:val="Heading2"/>
      </w:pPr>
      <w:bookmarkStart w:id="30" w:name="_Toc75812444"/>
      <w:r>
        <w:t>Namespaces and file management</w:t>
      </w:r>
      <w:bookmarkEnd w:id="30"/>
    </w:p>
    <w:p w14:paraId="1598BB1D" w14:textId="77777777" w:rsidR="00D110B9" w:rsidRDefault="00D110B9" w:rsidP="00D110B9">
      <w:pPr>
        <w:pStyle w:val="Heading3"/>
      </w:pPr>
      <w:bookmarkStart w:id="31" w:name="_Language_Separation"/>
      <w:bookmarkStart w:id="32" w:name="_Importing_PARA-files"/>
      <w:bookmarkStart w:id="33" w:name="_Toc71660362"/>
      <w:bookmarkStart w:id="34" w:name="_Toc75812445"/>
      <w:bookmarkEnd w:id="31"/>
      <w:bookmarkEnd w:id="32"/>
      <w:r w:rsidRPr="008409FC">
        <w:t>Importing PARA</w:t>
      </w:r>
      <w:bookmarkEnd w:id="33"/>
      <w:r>
        <w:t>-files</w:t>
      </w:r>
      <w:bookmarkEnd w:id="34"/>
    </w:p>
    <w:p w14:paraId="1F4F0EA5" w14:textId="77777777" w:rsidR="00D110B9" w:rsidRDefault="00D110B9" w:rsidP="00D110B9">
      <w:pPr>
        <w:ind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110B9">
      <w:pPr>
        <w:ind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110B9">
      <w:pPr>
        <w:ind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110B9">
      <w:pPr>
        <w:ind w:firstLine="0"/>
      </w:pPr>
      <w:r>
        <w:t>Example:</w:t>
      </w:r>
    </w:p>
    <w:p w14:paraId="5188C403" w14:textId="77777777" w:rsidR="00D110B9" w:rsidRPr="00D701E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110B9">
      <w:pPr>
        <w:pStyle w:val="ListParagraph"/>
        <w:numPr>
          <w:ilvl w:val="0"/>
          <w:numId w:val="46"/>
        </w:numPr>
        <w:shd w:val="clear" w:color="auto" w:fill="FFFFFF" w:themeFill="background1"/>
        <w:spacing w:after="100" w:afterAutospacing="1" w:line="240" w:lineRule="auto"/>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5" w:name="_Renaming_included_identifiers"/>
      <w:bookmarkEnd w:id="35"/>
    </w:p>
    <w:p w14:paraId="20044BEA" w14:textId="77777777" w:rsidR="00D110B9" w:rsidRDefault="00D110B9" w:rsidP="00D110B9">
      <w:pPr>
        <w:ind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110B9">
      <w:pPr>
        <w:ind w:firstLine="0"/>
      </w:pPr>
      <w:r>
        <w:lastRenderedPageBreak/>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110B9">
      <w:pPr>
        <w:ind w:firstLine="0"/>
      </w:pPr>
      <w:r>
        <w:t>To specify what variable should be imported or recognised inside a file, a specific syntax can be used:</w:t>
      </w:r>
    </w:p>
    <w:p w14:paraId="7B176CA4" w14:textId="77777777" w:rsidR="00D110B9" w:rsidRPr="00A87065"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110B9">
      <w:pPr>
        <w:ind w:firstLine="0"/>
      </w:pPr>
      <w:r>
        <w:t>In the case, the variable-name is already taken and the user wants to “rename it”, the following pre-processor directive can be used.</w:t>
      </w:r>
    </w:p>
    <w:p w14:paraId="0EF126EC" w14:textId="77777777" w:rsidR="00D110B9" w:rsidRPr="00237318" w:rsidRDefault="00D110B9" w:rsidP="00D110B9">
      <w:pPr>
        <w:shd w:val="clear" w:color="auto" w:fill="DFDFDF" w:themeFill="background2" w:themeFillShade="E6"/>
        <w:spacing w:after="100" w:afterAutospacing="1" w:line="240" w:lineRule="auto"/>
        <w:ind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110B9">
      <w:pPr>
        <w:ind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3D927F7C" w14:textId="77777777" w:rsidR="00D110B9" w:rsidRDefault="00D110B9" w:rsidP="00D110B9">
      <w:pPr>
        <w:pStyle w:val="Heading3"/>
      </w:pPr>
      <w:bookmarkStart w:id="36" w:name="_Importing_C-libraries_or"/>
      <w:bookmarkStart w:id="37" w:name="_Toc71660363"/>
      <w:bookmarkStart w:id="38" w:name="_Toc75812446"/>
      <w:bookmarkEnd w:id="36"/>
      <w:r w:rsidRPr="008409FC">
        <w:t>Importing C-</w:t>
      </w:r>
      <w:bookmarkEnd w:id="37"/>
      <w:r>
        <w:t>libraries or headers</w:t>
      </w:r>
      <w:bookmarkEnd w:id="38"/>
    </w:p>
    <w:p w14:paraId="38319F73" w14:textId="77777777" w:rsidR="00D110B9" w:rsidRDefault="00D110B9" w:rsidP="00D110B9">
      <w:pPr>
        <w:ind w:firstLine="0"/>
      </w:pPr>
      <w:r>
        <w:t>Since Para-C is based on C and backwards compatibility, C-code can be easily included into Para-C, by just either importing the library/header which should be available in the standard C-library or including the header file specified.</w:t>
      </w:r>
    </w:p>
    <w:p w14:paraId="62BECBBA" w14:textId="77777777" w:rsidR="00D110B9" w:rsidRDefault="00D110B9" w:rsidP="00D110B9">
      <w:pPr>
        <w:ind w:firstLine="0"/>
      </w:pPr>
      <w:r>
        <w:t>To signalise the compiler the header is in native C, the language pragma (</w:t>
      </w:r>
      <w:r w:rsidRPr="001911FE">
        <w:rPr>
          <w:i/>
          <w:iCs/>
        </w:rPr>
        <w:t>See</w:t>
      </w:r>
      <w:r>
        <w:t xml:space="preserve"> </w:t>
      </w:r>
      <w:hyperlink w:anchor="_Language_Separation" w:history="1">
        <w:r w:rsidRPr="007838B9">
          <w:rPr>
            <w:rStyle w:val="Hyperlink"/>
            <w:i/>
            <w:iCs/>
          </w:rPr>
          <w:t>Language Separation</w:t>
        </w:r>
      </w:hyperlink>
      <w:r>
        <w:t>) needs to be added before the code-block:</w:t>
      </w:r>
    </w:p>
    <w:p w14:paraId="4C9A8D5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sidRPr="003E24E3">
        <w:rPr>
          <w:rFonts w:ascii="Consolas" w:hAnsi="Consolas"/>
          <w:shd w:val="clear" w:color="auto" w:fill="DFDFDF" w:themeFill="background2" w:themeFillShade="E6"/>
        </w:rPr>
        <w:t>#pragma PARAC lang C</w:t>
      </w:r>
    </w:p>
    <w:p w14:paraId="602C21BC" w14:textId="77777777" w:rsidR="00D110B9" w:rsidRPr="003C0569" w:rsidRDefault="00D110B9" w:rsidP="00D110B9">
      <w:pPr>
        <w:ind w:firstLine="0"/>
      </w:pPr>
      <w:r w:rsidRPr="003C0569">
        <w:t>Afterwards to go back to Para-C use:</w:t>
      </w:r>
    </w:p>
    <w:p w14:paraId="181703D0"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PARA </w:t>
      </w:r>
    </w:p>
    <w:p w14:paraId="45FA0639" w14:textId="77777777" w:rsidR="00D110B9" w:rsidRPr="003C0569" w:rsidRDefault="00D110B9" w:rsidP="00D110B9">
      <w:pPr>
        <w:ind w:firstLine="0"/>
      </w:pPr>
      <w:r w:rsidRPr="003C0569">
        <w:t>or</w:t>
      </w:r>
    </w:p>
    <w:p w14:paraId="23CD935F" w14:textId="77777777" w:rsidR="00D110B9" w:rsidRPr="003E24E3"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209B751C" w14:textId="77777777" w:rsidR="00D110B9" w:rsidRDefault="00D110B9" w:rsidP="00D110B9">
      <w:pPr>
        <w:ind w:firstLine="0"/>
      </w:pPr>
      <w:r>
        <w:t xml:space="preserve">Due to combability reasons, the compiler will also go through the included c-header and source code and possibly change minor details to fit the Para-C code. Still, the compiler </w:t>
      </w:r>
      <w:r>
        <w:lastRenderedPageBreak/>
        <w:t xml:space="preserve">will not do any major changes and attempt to do as little as possible to keep the functionality alive as wanted. </w:t>
      </w:r>
    </w:p>
    <w:p w14:paraId="06E88599" w14:textId="77777777" w:rsidR="00D110B9" w:rsidRPr="00C27D1A" w:rsidRDefault="00D110B9" w:rsidP="00D110B9">
      <w:pPr>
        <w:ind w:firstLine="0"/>
        <w:rPr>
          <w:i/>
          <w:iCs/>
        </w:rPr>
      </w:pPr>
      <w:r w:rsidRPr="00C27D1A">
        <w:rPr>
          <w:i/>
          <w:iCs/>
        </w:rPr>
        <w:t xml:space="preserve">Note: Since Para-C is </w:t>
      </w:r>
      <w:r>
        <w:rPr>
          <w:i/>
          <w:iCs/>
        </w:rPr>
        <w:t xml:space="preserve">based on C and </w:t>
      </w:r>
      <w:r w:rsidRPr="00C27D1A">
        <w:rPr>
          <w:i/>
          <w:iCs/>
        </w:rPr>
        <w:t xml:space="preserve">not too different C++, C++ code </w:t>
      </w:r>
      <w:r>
        <w:rPr>
          <w:i/>
          <w:iCs/>
        </w:rPr>
        <w:t>may</w:t>
      </w:r>
      <w:r w:rsidRPr="00C27D1A">
        <w:rPr>
          <w:i/>
          <w:iCs/>
        </w:rPr>
        <w:t xml:space="preserve"> be included, but due to </w:t>
      </w:r>
      <w:r>
        <w:rPr>
          <w:i/>
          <w:iCs/>
        </w:rPr>
        <w:t>different implementation and unsupported code</w:t>
      </w:r>
      <w:r w:rsidRPr="00C27D1A">
        <w:rPr>
          <w:i/>
          <w:iCs/>
        </w:rPr>
        <w:t xml:space="preserve"> of C++, it might not work</w:t>
      </w:r>
      <w:r>
        <w:rPr>
          <w:i/>
          <w:iCs/>
        </w:rPr>
        <w:t xml:space="preserve">. Use the pragma </w:t>
      </w:r>
      <w:r w:rsidRPr="001C6D9E">
        <w:rPr>
          <w:rFonts w:ascii="Consolas" w:hAnsi="Consolas"/>
          <w:shd w:val="clear" w:color="auto" w:fill="DFDFDF" w:themeFill="background2" w:themeFillShade="E6"/>
        </w:rPr>
        <w:t>#pragma PARAC lang CPP</w:t>
      </w:r>
      <w:r>
        <w:rPr>
          <w:i/>
          <w:iCs/>
        </w:rPr>
        <w:t xml:space="preserve"> or </w:t>
      </w:r>
      <w:r w:rsidRPr="001C6D9E">
        <w:rPr>
          <w:rFonts w:ascii="Consolas" w:hAnsi="Consolas"/>
          <w:shd w:val="clear" w:color="auto" w:fill="DFDFDF" w:themeFill="background2" w:themeFillShade="E6"/>
        </w:rPr>
        <w:t>#pragma PARAC lang C++</w:t>
      </w:r>
    </w:p>
    <w:p w14:paraId="2159EA91" w14:textId="77777777" w:rsidR="00D110B9" w:rsidRDefault="00D110B9" w:rsidP="00D110B9">
      <w:pPr>
        <w:ind w:firstLine="0"/>
      </w:pPr>
      <w:r>
        <w:t>Example:</w:t>
      </w:r>
    </w:p>
    <w:p w14:paraId="1188880F"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pragma PARAC lang C  </w:t>
      </w:r>
    </w:p>
    <w:p w14:paraId="3DD85096"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io.h&gt;</w:t>
      </w:r>
    </w:p>
    <w:p w14:paraId="2E98599E" w14:textId="77777777" w:rsidR="00D110B9" w:rsidRDefault="00D110B9" w:rsidP="00D110B9">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stdbool.h&gt;</w:t>
      </w:r>
    </w:p>
    <w:p w14:paraId="25B2D50C"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w:t>
      </w:r>
    </w:p>
    <w:p w14:paraId="58A3EE3F" w14:textId="77777777" w:rsidR="00D110B9" w:rsidRPr="00844A79" w:rsidRDefault="00D110B9" w:rsidP="00D110B9">
      <w:pPr>
        <w:pStyle w:val="Heading3"/>
      </w:pPr>
      <w:bookmarkStart w:id="39" w:name="_Namespaces"/>
      <w:bookmarkStart w:id="40" w:name="_Toc75812447"/>
      <w:bookmarkEnd w:id="39"/>
      <w:r>
        <w:t>Namespaces</w:t>
      </w:r>
      <w:bookmarkEnd w:id="40"/>
    </w:p>
    <w:p w14:paraId="23F7CC44" w14:textId="77777777" w:rsidR="00D110B9" w:rsidRDefault="00D110B9" w:rsidP="00D110B9">
      <w:pPr>
        <w:pStyle w:val="Heading3"/>
        <w:numPr>
          <w:ilvl w:val="2"/>
          <w:numId w:val="47"/>
        </w:numPr>
      </w:pPr>
      <w:bookmarkStart w:id="41" w:name="_Toc75812448"/>
      <w:r>
        <w:t>Language Separation</w:t>
      </w:r>
      <w:bookmarkEnd w:id="41"/>
      <w:r>
        <w:t xml:space="preserve"> </w:t>
      </w:r>
    </w:p>
    <w:p w14:paraId="74641D53" w14:textId="77777777" w:rsidR="00D110B9" w:rsidRDefault="00D110B9" w:rsidP="00D110B9">
      <w:pPr>
        <w:ind w:firstLine="0"/>
      </w:pPr>
      <w:r>
        <w:t xml:space="preserve">Since Para-C is based on C, C code can be very simply included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110B9">
      <w:pPr>
        <w:ind w:firstLine="0"/>
      </w:pPr>
      <w:r>
        <w:t>To indicate a certain portion should be only native C, which will automatically turn off the compiler-generated types, exceptions and logic, the pragma can be used like this:</w:t>
      </w:r>
    </w:p>
    <w:p w14:paraId="25CB8E89" w14:textId="77777777" w:rsidR="00D110B9" w:rsidRDefault="00D110B9" w:rsidP="00D110B9">
      <w:pPr>
        <w:shd w:val="clear" w:color="auto" w:fill="DFDFDF" w:themeFill="background2" w:themeFillShade="E6"/>
        <w:spacing w:line="240" w:lineRule="auto"/>
        <w:ind w:firstLine="0"/>
        <w:rPr>
          <w:rFonts w:ascii="Consolas" w:hAnsi="Consolas"/>
          <w:shd w:val="clear" w:color="auto" w:fill="DFDFDF" w:themeFill="background2" w:themeFillShade="E6"/>
          <w:lang w:val="de-AT"/>
        </w:rPr>
      </w:pPr>
      <w:r w:rsidRPr="007838B9">
        <w:rPr>
          <w:rFonts w:ascii="Consolas" w:hAnsi="Consolas"/>
          <w:shd w:val="clear" w:color="auto" w:fill="DFDFDF" w:themeFill="background2" w:themeFillShade="E6"/>
          <w:lang w:val="de-AT"/>
        </w:rPr>
        <w:t xml:space="preserve">#pragma PARAC lang </w:t>
      </w:r>
      <w:r>
        <w:rPr>
          <w:rFonts w:ascii="Consolas" w:hAnsi="Consolas"/>
          <w:shd w:val="clear" w:color="auto" w:fill="DFDFDF" w:themeFill="background2" w:themeFillShade="E6"/>
          <w:lang w:val="de-AT"/>
        </w:rPr>
        <w:t>C</w:t>
      </w:r>
    </w:p>
    <w:p w14:paraId="0D27EB40" w14:textId="77777777" w:rsidR="00D110B9" w:rsidRPr="00EF024A" w:rsidRDefault="00D110B9" w:rsidP="00D110B9">
      <w:pPr>
        <w:ind w:firstLine="0"/>
      </w:pPr>
      <w:r w:rsidRPr="00EF024A">
        <w:t>Here the language is set to C, meaning everything after it will be compiled as if it was C (Watch out for compatibility</w:t>
      </w:r>
      <w:r>
        <w:t xml:space="preserve"> while using it</w:t>
      </w:r>
      <w:r w:rsidRPr="00EF024A">
        <w:t>!). To set back to Parac, use:</w:t>
      </w:r>
    </w:p>
    <w:p w14:paraId="4F78A2AF" w14:textId="77777777" w:rsidR="00D110B9" w:rsidRPr="000B6C9E" w:rsidRDefault="00D110B9" w:rsidP="00D110B9">
      <w:pPr>
        <w:shd w:val="clear" w:color="auto" w:fill="DFDFDF" w:themeFill="background2" w:themeFillShade="E6"/>
        <w:spacing w:after="24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6205E266" w14:textId="77777777" w:rsidR="00D110B9" w:rsidRDefault="00D110B9" w:rsidP="00D110B9">
      <w:pPr>
        <w:pStyle w:val="Heading3"/>
        <w:numPr>
          <w:ilvl w:val="2"/>
          <w:numId w:val="48"/>
        </w:numPr>
      </w:pPr>
      <w:bookmarkStart w:id="42" w:name="_Toc75812449"/>
      <w:r>
        <w:t>Dependency and Header Management in the C code</w:t>
      </w:r>
      <w:bookmarkEnd w:id="42"/>
    </w:p>
    <w:p w14:paraId="16CB4032" w14:textId="77777777" w:rsidR="00D110B9" w:rsidRDefault="00D110B9" w:rsidP="00D110B9">
      <w:pPr>
        <w:ind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110B9">
      <w:pPr>
        <w:ind w:firstLine="0"/>
      </w:pPr>
      <w:r>
        <w:t xml:space="preserve">That means the compiler will fetch all required imports, paths and additional data and insert them into the files. These will then be placed at the highest level of the project </w:t>
      </w:r>
      <w:r>
        <w:lastRenderedPageBreak/>
        <w:t xml:space="preserve">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77777777" w:rsidR="00D110B9" w:rsidRDefault="00D110B9" w:rsidP="00D110B9">
      <w:pPr>
        <w:pStyle w:val="Heading3"/>
        <w:numPr>
          <w:ilvl w:val="2"/>
          <w:numId w:val="49"/>
        </w:numPr>
      </w:pPr>
      <w:bookmarkStart w:id="43" w:name="_Toc75812450"/>
      <w:r>
        <w:t>Modifying the __parac__.c/h file</w:t>
      </w:r>
      <w:bookmarkEnd w:id="43"/>
    </w:p>
    <w:p w14:paraId="0D951CFF" w14:textId="77777777" w:rsidR="00D110B9" w:rsidRDefault="00D110B9" w:rsidP="00D110B9">
      <w:pPr>
        <w:ind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77777777" w:rsidR="00D110B9" w:rsidRDefault="00D110B9" w:rsidP="00D110B9">
      <w:pPr>
        <w:ind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77777777" w:rsidR="00D110B9" w:rsidRDefault="00D110B9" w:rsidP="00D110B9">
      <w:pPr>
        <w:pStyle w:val="Heading2"/>
      </w:pPr>
      <w:bookmarkStart w:id="44" w:name="_Toc75812451"/>
      <w:r>
        <w:t>Built-In Types</w:t>
      </w:r>
      <w:bookmarkEnd w:id="44"/>
    </w:p>
    <w:p w14:paraId="4778A1D6" w14:textId="77777777" w:rsidR="00D110B9" w:rsidRDefault="00D110B9" w:rsidP="00D110B9">
      <w:pPr>
        <w:pStyle w:val="Heading3"/>
      </w:pPr>
      <w:bookmarkStart w:id="45" w:name="_Toc75812452"/>
      <w:r>
        <w:t>The Any-Type</w:t>
      </w:r>
      <w:bookmarkEnd w:id="45"/>
    </w:p>
    <w:p w14:paraId="79E561E9" w14:textId="77777777" w:rsidR="00D110B9" w:rsidRDefault="00D110B9" w:rsidP="00D110B9">
      <w:pPr>
        <w:pStyle w:val="Heading3"/>
      </w:pPr>
      <w:bookmarkStart w:id="46" w:name="_Toc75812453"/>
      <w:r>
        <w:t>Storing type vital information</w:t>
      </w:r>
      <w:bookmarkEnd w:id="46"/>
    </w:p>
    <w:p w14:paraId="68C88292" w14:textId="77777777" w:rsidR="00D110B9" w:rsidRDefault="00D110B9" w:rsidP="00D110B9">
      <w:pPr>
        <w:pStyle w:val="Heading2"/>
      </w:pPr>
      <w:bookmarkStart w:id="47" w:name="_Toc75812454"/>
      <w:r>
        <w:t>Built-In Identifiers</w:t>
      </w:r>
      <w:bookmarkEnd w:id="47"/>
    </w:p>
    <w:p w14:paraId="489F6C56" w14:textId="270BF7BC" w:rsidR="00B434EF" w:rsidRPr="00F17FE9" w:rsidRDefault="00D110B9" w:rsidP="00D110B9">
      <w:pPr>
        <w:ind w:firstLine="0"/>
      </w:pPr>
      <w:r>
        <w:t>Inside Para-C special macros and reserved identifiers are used to store program-vital data, serve as functions and store configuration data. The identifiers are categorised into library functions, magic identifiers and magic constants. (Similar to the Python magic methods and double underscore definition)</w:t>
      </w:r>
    </w:p>
    <w:p w14:paraId="6CCCCB02" w14:textId="112BAEA2" w:rsidR="00D110B9" w:rsidRDefault="00D110B9" w:rsidP="00D110B9">
      <w:pPr>
        <w:pStyle w:val="Heading3"/>
        <w:numPr>
          <w:ilvl w:val="2"/>
          <w:numId w:val="11"/>
        </w:numPr>
      </w:pPr>
      <w:bookmarkStart w:id="48" w:name="_Toc75812455"/>
      <w:r>
        <w:t>Magic Values in the Para-C source code</w:t>
      </w:r>
      <w:bookmarkEnd w:id="48"/>
    </w:p>
    <w:p w14:paraId="53D72D54" w14:textId="77777777" w:rsidR="00B434EF" w:rsidRPr="00B434EF" w:rsidRDefault="00B434EF" w:rsidP="00B434EF"/>
    <w:p w14:paraId="0794F574" w14:textId="00F2DD5D" w:rsidR="00D110B9" w:rsidRDefault="00D110B9" w:rsidP="00D110B9">
      <w:pPr>
        <w:pStyle w:val="Heading3"/>
        <w:numPr>
          <w:ilvl w:val="2"/>
          <w:numId w:val="11"/>
        </w:numPr>
      </w:pPr>
      <w:bookmarkStart w:id="49" w:name="_Toc75812456"/>
      <w:r>
        <w:t>Magic Values in the C source code</w:t>
      </w:r>
      <w:bookmarkEnd w:id="49"/>
    </w:p>
    <w:p w14:paraId="0022F734" w14:textId="77777777" w:rsidR="00B434EF" w:rsidRPr="00B434EF" w:rsidRDefault="00B434EF" w:rsidP="00B434EF"/>
    <w:p w14:paraId="1185AA42" w14:textId="1CFF7EDA" w:rsidR="00356F97" w:rsidRDefault="00DD3DF7" w:rsidP="00DD3DF7">
      <w:pPr>
        <w:pStyle w:val="Heading2"/>
      </w:pPr>
      <w:bookmarkStart w:id="50" w:name="_Toc75812457"/>
      <w:r>
        <w:t>Casting and Type-Conversion</w:t>
      </w:r>
      <w:bookmarkEnd w:id="50"/>
    </w:p>
    <w:p w14:paraId="10B238AE" w14:textId="77777777" w:rsidR="007140D5" w:rsidRPr="007140D5" w:rsidRDefault="007140D5" w:rsidP="007140D5"/>
    <w:p w14:paraId="46CB24E2" w14:textId="5B0FA5E2" w:rsidR="00C37A5D" w:rsidRDefault="00C37A5D" w:rsidP="002B1913">
      <w:pPr>
        <w:pStyle w:val="Heading2"/>
      </w:pPr>
      <w:bookmarkStart w:id="51" w:name="_Toc75812458"/>
      <w:r>
        <w:lastRenderedPageBreak/>
        <w:t>Enumerators</w:t>
      </w:r>
      <w:bookmarkEnd w:id="51"/>
    </w:p>
    <w:p w14:paraId="025BAC3E" w14:textId="77777777" w:rsidR="007140D5" w:rsidRPr="007140D5" w:rsidRDefault="007140D5" w:rsidP="007140D5"/>
    <w:p w14:paraId="63E49576" w14:textId="11EB7189" w:rsidR="002B1913" w:rsidRDefault="002B1913" w:rsidP="002B1913">
      <w:pPr>
        <w:pStyle w:val="Heading2"/>
      </w:pPr>
      <w:bookmarkStart w:id="52" w:name="_Toc75812459"/>
      <w:r>
        <w:t>Functions</w:t>
      </w:r>
      <w:bookmarkEnd w:id="52"/>
    </w:p>
    <w:p w14:paraId="106F524B" w14:textId="77777777" w:rsidR="007140D5" w:rsidRPr="007140D5" w:rsidRDefault="007140D5" w:rsidP="007140D5"/>
    <w:p w14:paraId="314F2D11" w14:textId="19B4B03C" w:rsidR="00133CCE" w:rsidRDefault="00133CCE" w:rsidP="00576D6B">
      <w:pPr>
        <w:pStyle w:val="Heading3"/>
      </w:pPr>
      <w:bookmarkStart w:id="53" w:name="_Toc75812460"/>
      <w:r>
        <w:t>Function Overloading</w:t>
      </w:r>
      <w:bookmarkEnd w:id="53"/>
    </w:p>
    <w:p w14:paraId="43D9AEFC" w14:textId="77777777" w:rsidR="007140D5" w:rsidRPr="007140D5" w:rsidRDefault="007140D5" w:rsidP="007140D5"/>
    <w:p w14:paraId="4C9389E4" w14:textId="111AD470" w:rsidR="00576D6B" w:rsidRDefault="00D34993" w:rsidP="00576D6B">
      <w:pPr>
        <w:pStyle w:val="Heading3"/>
      </w:pPr>
      <w:bookmarkStart w:id="54" w:name="_Toc75812461"/>
      <w:r>
        <w:t>Decorators</w:t>
      </w:r>
      <w:bookmarkEnd w:id="54"/>
    </w:p>
    <w:p w14:paraId="4D548CD3" w14:textId="77777777" w:rsidR="007140D5" w:rsidRPr="007140D5" w:rsidRDefault="007140D5" w:rsidP="007140D5"/>
    <w:p w14:paraId="3C27659A" w14:textId="3FAB6713" w:rsidR="00872368" w:rsidRDefault="00872368" w:rsidP="00E65515">
      <w:pPr>
        <w:pStyle w:val="Heading3"/>
      </w:pPr>
      <w:bookmarkStart w:id="55" w:name="_Toc75812462"/>
      <w:r>
        <w:t>Ellipsis</w:t>
      </w:r>
      <w:bookmarkEnd w:id="55"/>
    </w:p>
    <w:p w14:paraId="2C500459" w14:textId="77777777" w:rsidR="007140D5" w:rsidRPr="007140D5" w:rsidRDefault="007140D5" w:rsidP="007140D5"/>
    <w:p w14:paraId="77E81289" w14:textId="14C39F14" w:rsidR="00FF351A" w:rsidRDefault="00FF351A" w:rsidP="00FF351A">
      <w:pPr>
        <w:pStyle w:val="Heading2"/>
      </w:pPr>
      <w:bookmarkStart w:id="56" w:name="_Toc75812463"/>
      <w:r>
        <w:t>Structures and Simple Classes</w:t>
      </w:r>
      <w:bookmarkEnd w:id="56"/>
    </w:p>
    <w:p w14:paraId="2FBA8674" w14:textId="2072DE24" w:rsidR="007140D5" w:rsidRPr="007140D5" w:rsidRDefault="007140D5" w:rsidP="00E216F5">
      <w:pPr>
        <w:pStyle w:val="Heading2"/>
        <w:numPr>
          <w:ilvl w:val="0"/>
          <w:numId w:val="0"/>
        </w:numPr>
        <w:ind w:left="862" w:hanging="720"/>
      </w:pPr>
    </w:p>
    <w:p w14:paraId="386796E4" w14:textId="42ED7BB9" w:rsidR="00946215" w:rsidRDefault="00946215" w:rsidP="00946215">
      <w:pPr>
        <w:pStyle w:val="Heading2"/>
      </w:pPr>
      <w:bookmarkStart w:id="57" w:name="_Toc75812464"/>
      <w:r>
        <w:t>Lambda</w:t>
      </w:r>
      <w:bookmarkEnd w:id="57"/>
      <w:r w:rsidR="00580978">
        <w:t xml:space="preserve"> Functions</w:t>
      </w:r>
    </w:p>
    <w:p w14:paraId="164082AD" w14:textId="77777777" w:rsidR="007140D5" w:rsidRPr="007140D5" w:rsidRDefault="007140D5" w:rsidP="007140D5"/>
    <w:p w14:paraId="6DAFCE63" w14:textId="43E1D587" w:rsidR="00946215" w:rsidRDefault="008162B7" w:rsidP="008162B7">
      <w:pPr>
        <w:pStyle w:val="Heading2"/>
      </w:pPr>
      <w:bookmarkStart w:id="58" w:name="_Toc75812465"/>
      <w:r>
        <w:t>Pointers</w:t>
      </w:r>
      <w:bookmarkEnd w:id="58"/>
    </w:p>
    <w:p w14:paraId="49C97C1A" w14:textId="77777777" w:rsidR="007140D5" w:rsidRPr="007140D5" w:rsidRDefault="007140D5" w:rsidP="007140D5"/>
    <w:p w14:paraId="2F139573" w14:textId="33158E83" w:rsidR="001A432B" w:rsidRDefault="00FE69A2" w:rsidP="00FE69A2">
      <w:pPr>
        <w:pStyle w:val="Heading2"/>
      </w:pPr>
      <w:bookmarkStart w:id="59" w:name="_Toc75812466"/>
      <w:r>
        <w:t>In-Code</w:t>
      </w:r>
      <w:r w:rsidR="001A432B">
        <w:t xml:space="preserve"> Exceptions</w:t>
      </w:r>
      <w:bookmarkEnd w:id="59"/>
    </w:p>
    <w:p w14:paraId="3303C06F" w14:textId="77777777" w:rsidR="00D25456" w:rsidRDefault="00D25456" w:rsidP="00D25456">
      <w:pPr>
        <w:ind w:firstLine="0"/>
      </w:pPr>
      <w:r>
        <w:t xml:space="preserve">Para-C provides Exceptions similar to C++, but with a bit of pythonic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42B67348" w:rsidR="00001C0D" w:rsidRDefault="00D25456" w:rsidP="00D25456">
      <w:pPr>
        <w:ind w:firstLine="0"/>
      </w:pPr>
      <w:r>
        <w:t xml:space="preserve">If an exception was raised, the struct will contain the exception and the </w:t>
      </w:r>
      <w:r w:rsidR="00C43CC4">
        <w:t>call stack. (How call stacks are going to be implemented is uncertain at the moment, but it is expected to use libunwind or libbacktrace. It might be limited though in earlier versions of Para-C)</w:t>
      </w:r>
    </w:p>
    <w:p w14:paraId="499FFE62" w14:textId="0765EBAA" w:rsidR="00001C0D" w:rsidRDefault="00001C0D" w:rsidP="00001C0D">
      <w:pPr>
        <w:pStyle w:val="Heading3"/>
      </w:pPr>
      <w:bookmarkStart w:id="60" w:name="_Toc75812467"/>
      <w:r>
        <w:lastRenderedPageBreak/>
        <w:t>Keywords</w:t>
      </w:r>
      <w:bookmarkEnd w:id="60"/>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24B030EB" w:rsidR="00001C0D" w:rsidRDefault="00EE6325" w:rsidP="00EE6325">
      <w:pPr>
        <w:ind w:left="284" w:firstLine="0"/>
      </w:pPr>
      <w:r>
        <w:rPr>
          <w:rFonts w:ascii="Consolas" w:hAnsi="Consolas"/>
          <w:i/>
          <w:iCs/>
          <w:shd w:val="clear" w:color="auto" w:fill="DFDFDF" w:themeFill="background2" w:themeFillShade="E6"/>
        </w:rPr>
        <w:t>after</w:t>
      </w:r>
      <w:r w:rsidR="00602CFE">
        <w:t xml:space="preserve"> –</w:t>
      </w:r>
      <w:r>
        <w:t xml:space="preserve"> Keyword used to start an after-block, which will be called if no exception is raised in the try-block.</w:t>
      </w:r>
    </w:p>
    <w:p w14:paraId="16518064" w14:textId="5847FCE7" w:rsidR="00EE6325" w:rsidRDefault="00EE6325" w:rsidP="00EE6325">
      <w:pPr>
        <w:pStyle w:val="Heading3"/>
      </w:pPr>
      <w:bookmarkStart w:id="61" w:name="_Toc75812468"/>
      <w:r>
        <w:t>Usage Examples</w:t>
      </w:r>
      <w:bookmarkEnd w:id="61"/>
    </w:p>
    <w:p w14:paraId="2948E6B2" w14:textId="77777777" w:rsidR="00BF75AC" w:rsidRPr="002E65DF" w:rsidRDefault="00BF75AC" w:rsidP="00BF75AC">
      <w:pPr>
        <w:pStyle w:val="Heading2"/>
      </w:pPr>
      <w:bookmarkStart w:id="62" w:name="_The_Para-C_Pre-Processor"/>
      <w:bookmarkStart w:id="63" w:name="_The_Para_Language"/>
      <w:bookmarkStart w:id="64" w:name="_Toc75812469"/>
      <w:bookmarkEnd w:id="62"/>
      <w:bookmarkEnd w:id="63"/>
      <w:r>
        <w:t>Name Mangling</w:t>
      </w:r>
      <w:bookmarkEnd w:id="64"/>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4ACFA922" w14:textId="2BB59179" w:rsidR="004110AB" w:rsidRDefault="00EB1AFE" w:rsidP="004110AB">
      <w:pPr>
        <w:pStyle w:val="Heading1"/>
      </w:pPr>
      <w:bookmarkStart w:id="65" w:name="_Toc75812470"/>
      <w:r>
        <w:t xml:space="preserve">The Para </w:t>
      </w:r>
      <w:r w:rsidR="004110AB">
        <w:t>Language Extensions</w:t>
      </w:r>
      <w:bookmarkEnd w:id="65"/>
    </w:p>
    <w:p w14:paraId="6F9AA918" w14:textId="1C22B56E" w:rsidR="00F52809" w:rsidRDefault="00F52809" w:rsidP="00F52809">
      <w:pPr>
        <w:pStyle w:val="Heading2"/>
      </w:pPr>
      <w:bookmarkStart w:id="66" w:name="_Toc75812471"/>
      <w:r>
        <w:t>Overview</w:t>
      </w:r>
      <w:bookmarkEnd w:id="66"/>
    </w:p>
    <w:p w14:paraId="18A0AE34" w14:textId="77777777" w:rsidR="00F52809" w:rsidRDefault="00F52809" w:rsidP="00F52809">
      <w:pPr>
        <w:ind w:firstLine="0"/>
      </w:pPr>
      <w:r>
        <w:t>The Para Language Extensions are extensions for integrating other programming languages into Para-C. Using Extension-Function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lastRenderedPageBreak/>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490701C4" w:rsidR="0056765B" w:rsidRDefault="0056765B" w:rsidP="0056765B">
      <w:pPr>
        <w:pStyle w:val="Heading2"/>
      </w:pPr>
      <w:bookmarkStart w:id="67" w:name="_Toc75812472"/>
      <w:r>
        <w:t>Syntax</w:t>
      </w:r>
      <w:bookmarkEnd w:id="67"/>
    </w:p>
    <w:p w14:paraId="2CDB9B10" w14:textId="0BCA0413" w:rsidR="0056765B" w:rsidRDefault="0056765B" w:rsidP="0056765B">
      <w:pPr>
        <w:ind w:firstLine="0"/>
      </w:pPr>
      <w:r>
        <w:t>The Language Extension Syntax is relatively simple and consists of the main extension declaration that defines code from another language that should be embedded and the specifications for that declaration.</w:t>
      </w:r>
    </w:p>
    <w:p w14:paraId="562539B5" w14:textId="655A8E3C" w:rsidR="0049186C" w:rsidRDefault="0049186C" w:rsidP="0056765B">
      <w:pPr>
        <w:ind w:firstLine="0"/>
      </w:pPr>
      <w:r>
        <w:t xml:space="preserve">To create a extension-function you need to simple use </w:t>
      </w:r>
      <w:r w:rsidRPr="0049186C">
        <w:rPr>
          <w:rFonts w:ascii="Consolas" w:hAnsi="Consolas"/>
          <w:i/>
          <w:iCs/>
          <w:shd w:val="clear" w:color="auto" w:fill="DFDFDF" w:themeFill="background2" w:themeFillShade="E6"/>
        </w:rPr>
        <w:t>extfunc</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t>. 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t>function, are declared.</w:t>
      </w:r>
    </w:p>
    <w:p w14:paraId="33F0AA3F" w14:textId="2E338990" w:rsidR="0049186C" w:rsidRDefault="0049186C" w:rsidP="0056765B">
      <w:pPr>
        <w:ind w:firstLine="0"/>
      </w:pPr>
      <w:r>
        <w:t xml:space="preserve">If inside the configuration no file was specified a lambda function </w:t>
      </w:r>
      <w:r w:rsidRPr="0049186C">
        <w:t>(</w:t>
      </w:r>
      <w:r w:rsidRPr="0049186C">
        <w:rPr>
          <w:rFonts w:ascii="Consolas" w:hAnsi="Consolas"/>
          <w:i/>
          <w:iCs/>
          <w:shd w:val="clear" w:color="auto" w:fill="DFDFDF" w:themeFill="background2" w:themeFillShade="E6"/>
        </w:rPr>
        <w:t>=&gt; {}</w:t>
      </w:r>
      <w:r w:rsidRPr="0049186C">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59DCFAFB" w:rsidR="0049186C" w:rsidRPr="0049186C" w:rsidRDefault="0049186C"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49186C">
        <w:rPr>
          <w:rFonts w:ascii="Consolas" w:hAnsi="Consolas"/>
          <w:shd w:val="clear" w:color="auto" w:fill="DFDFDF" w:themeFill="background2" w:themeFillShade="E6"/>
        </w:rPr>
        <w:t>extfunc &lt;lang&gt; &lt;identifier&gt; (args) {config} =&gt; {}</w:t>
      </w:r>
    </w:p>
    <w:p w14:paraId="600B07DF" w14:textId="24B34E55" w:rsidR="00005191" w:rsidRDefault="0049186C" w:rsidP="0056765B">
      <w:pPr>
        <w:ind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56765B">
      <w:pPr>
        <w:ind w:firstLine="0"/>
        <w:rPr>
          <w:i/>
          <w:iCs/>
        </w:rPr>
      </w:pPr>
      <w:r w:rsidRPr="0056765B">
        <w:rPr>
          <w:i/>
          <w:iCs/>
        </w:rPr>
        <w:t>Example</w:t>
      </w:r>
      <w:r w:rsidR="0049186C">
        <w:rPr>
          <w:i/>
          <w:iCs/>
        </w:rPr>
        <w:t xml:space="preserve"> (lambda)</w:t>
      </w:r>
      <w:r w:rsidRPr="0056765B">
        <w:rPr>
          <w:i/>
          <w:iCs/>
        </w:rPr>
        <w:t>:</w:t>
      </w:r>
    </w:p>
    <w:p w14:paraId="39EE2439" w14:textId="0682B1A3"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extfunc python TestFunc1</w:t>
      </w:r>
      <w:r w:rsidR="00005191">
        <w:rPr>
          <w:rFonts w:ascii="Consolas" w:hAnsi="Consolas"/>
          <w:shd w:val="clear" w:color="auto" w:fill="DFDFDF" w:themeFill="background2" w:themeFillShade="E6"/>
        </w:rPr>
        <w:t xml:space="preserve">(int x, int y, int z) </w:t>
      </w:r>
      <w:r w:rsidRPr="002500FD">
        <w:rPr>
          <w:rFonts w:ascii="Consolas" w:hAnsi="Consolas"/>
          <w:shd w:val="clear" w:color="auto" w:fill="DFDFDF" w:themeFill="background2" w:themeFillShade="E6"/>
        </w:rPr>
        <w:t>{</w:t>
      </w:r>
    </w:p>
    <w:p w14:paraId="09608ED5" w14:textId="6F089585"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77777777" w:rsidR="002500FD" w:rsidRDefault="002500FD" w:rsidP="002500FD">
      <w:pPr>
        <w:shd w:val="clear" w:color="auto" w:fill="DFDFDF" w:themeFill="background2" w:themeFillShade="E6"/>
        <w:spacing w:after="0" w:line="240" w:lineRule="auto"/>
        <w:ind w:left="720"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 </w:t>
      </w:r>
    </w:p>
    <w:p w14:paraId="65F75A50" w14:textId="6E22CC61" w:rsidR="002500FD" w:rsidRDefault="0068387F" w:rsidP="002500FD">
      <w:pPr>
        <w:shd w:val="clear" w:color="auto" w:fill="DFDFDF" w:themeFill="background2" w:themeFillShade="E6"/>
        <w:spacing w:after="0" w:line="240" w:lineRule="auto"/>
        <w:ind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1CEDB2F6" w:rsidR="002500FD" w:rsidRPr="002500FD" w:rsidRDefault="002500FD"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p>
    <w:p w14:paraId="26970C92" w14:textId="553D1E61" w:rsidR="00005191" w:rsidRDefault="0068387F" w:rsidP="0056765B">
      <w:pPr>
        <w:ind w:firstLine="0"/>
        <w:rPr>
          <w:i/>
          <w:iCs/>
        </w:rPr>
      </w:pPr>
      <w:r>
        <w:rPr>
          <w:i/>
          <w:iCs/>
        </w:rPr>
        <w:t>Example (included file):</w:t>
      </w:r>
    </w:p>
    <w:p w14:paraId="1425D53F" w14:textId="44442D1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lastRenderedPageBreak/>
        <w:t>extfunc python TestFunc</w:t>
      </w:r>
      <w:r>
        <w:rPr>
          <w:rFonts w:ascii="Consolas" w:hAnsi="Consolas"/>
          <w:shd w:val="clear" w:color="auto" w:fill="DFDFDF" w:themeFill="background2" w:themeFillShade="E6"/>
        </w:rPr>
        <w:t>2</w:t>
      </w:r>
      <w:r w:rsidRPr="0068387F">
        <w:rPr>
          <w:rFonts w:ascii="Consolas" w:hAnsi="Consolas"/>
          <w:shd w:val="clear" w:color="auto" w:fill="DFDFDF" w:themeFill="background2" w:themeFillShade="E6"/>
        </w:rPr>
        <w:t>(int x</w:t>
      </w:r>
      <w:r>
        <w:rPr>
          <w:rFonts w:ascii="Consolas" w:hAnsi="Consolas"/>
          <w:shd w:val="clear" w:color="auto" w:fill="DFDFDF" w:themeFill="background2" w:themeFillShade="E6"/>
        </w:rPr>
        <w:t>, int y, int z</w:t>
      </w:r>
      <w:r w:rsidRPr="0068387F">
        <w:rPr>
          <w:rFonts w:ascii="Consolas" w:hAnsi="Consolas"/>
          <w:shd w:val="clear" w:color="auto" w:fill="DFDFDF" w:themeFill="background2" w:themeFillShade="E6"/>
        </w:rPr>
        <w:t>) {</w:t>
      </w:r>
    </w:p>
    <w:p w14:paraId="0A7287C4"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68387F">
      <w:pPr>
        <w:shd w:val="clear" w:color="auto" w:fill="DFDFDF" w:themeFill="background2" w:themeFillShade="E6"/>
        <w:spacing w:after="0"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41EAFEC3" w:rsidR="0068387F" w:rsidRDefault="0068387F" w:rsidP="0068387F">
      <w:pPr>
        <w:shd w:val="clear" w:color="auto" w:fill="DFDFDF" w:themeFill="background2" w:themeFillShade="E6"/>
        <w:spacing w:line="240" w:lineRule="auto"/>
        <w:ind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6F3C63C4" w14:textId="68E96D84" w:rsidR="0068387F" w:rsidRPr="0068387F" w:rsidRDefault="0068387F" w:rsidP="0068387F">
      <w:pPr>
        <w:pStyle w:val="Heading2"/>
      </w:pPr>
      <w:bookmarkStart w:id="68" w:name="_Toc75812473"/>
      <w:r w:rsidRPr="0068387F">
        <w:t>Process Management</w:t>
      </w:r>
      <w:bookmarkEnd w:id="68"/>
    </w:p>
    <w:p w14:paraId="5E1B5F48" w14:textId="5E64D088" w:rsidR="0068387F" w:rsidRPr="0068387F" w:rsidRDefault="0068387F" w:rsidP="0068387F">
      <w:pPr>
        <w:pStyle w:val="Heading2"/>
      </w:pPr>
      <w:bookmarkStart w:id="69" w:name="_Toc75812474"/>
      <w:r w:rsidRPr="0068387F">
        <w:t>Return Dat</w:t>
      </w:r>
      <w:r w:rsidR="00D55E9D">
        <w:t>a</w:t>
      </w:r>
      <w:bookmarkEnd w:id="69"/>
    </w:p>
    <w:p w14:paraId="1BCC5397" w14:textId="30D7941C" w:rsidR="00261BAB" w:rsidRDefault="00261BAB" w:rsidP="00261BAB">
      <w:pPr>
        <w:pStyle w:val="Heading1"/>
      </w:pPr>
      <w:bookmarkStart w:id="70" w:name="_The_Para-C_Pre-Processor_1"/>
      <w:bookmarkStart w:id="71" w:name="_Toc75812475"/>
      <w:bookmarkEnd w:id="70"/>
      <w:r>
        <w:t>The Para-C Pre-Processo</w:t>
      </w:r>
      <w:r w:rsidR="006C5BFB">
        <w:t>r</w:t>
      </w:r>
      <w:bookmarkEnd w:id="71"/>
    </w:p>
    <w:p w14:paraId="5959C8D1" w14:textId="506B6DCB" w:rsidR="003A2C02" w:rsidRDefault="00051BFA" w:rsidP="00051BFA">
      <w:pPr>
        <w:pStyle w:val="Heading2"/>
      </w:pPr>
      <w:bookmarkStart w:id="72" w:name="_Toc75812476"/>
      <w:r>
        <w:t>Overview</w:t>
      </w:r>
      <w:bookmarkEnd w:id="72"/>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73" w:name="_Algorithm_and_Parsing"/>
      <w:bookmarkStart w:id="74" w:name="_Toc75812477"/>
      <w:bookmarkEnd w:id="73"/>
      <w:r>
        <w:t>Algorithm</w:t>
      </w:r>
      <w:r w:rsidR="009313DF">
        <w:t xml:space="preserve"> and Parsing</w:t>
      </w:r>
      <w:bookmarkEnd w:id="74"/>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55809E58"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9178B5">
        <w:t>thus</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75" w:name="_Toc75812478"/>
      <w:r>
        <w:lastRenderedPageBreak/>
        <w:t>Usage of Pre-Processor Directives</w:t>
      </w:r>
      <w:bookmarkEnd w:id="75"/>
    </w:p>
    <w:p w14:paraId="0A6A0108" w14:textId="4A347CA1" w:rsidR="00CB7A0E" w:rsidRDefault="00F66709" w:rsidP="00CB7A0E">
      <w:pPr>
        <w:pStyle w:val="Heading1"/>
      </w:pPr>
      <w:bookmarkStart w:id="76" w:name="_The_Para-C_Compiler"/>
      <w:bookmarkStart w:id="77" w:name="_Toc75812479"/>
      <w:bookmarkEnd w:id="76"/>
      <w:r>
        <w:t>The Para-C Compiler</w:t>
      </w:r>
      <w:bookmarkEnd w:id="77"/>
    </w:p>
    <w:p w14:paraId="5A9E10D1" w14:textId="198D79BE" w:rsidR="00EE6787" w:rsidRDefault="00EE6787" w:rsidP="00EE6787">
      <w:pPr>
        <w:pStyle w:val="Heading2"/>
      </w:pPr>
      <w:bookmarkStart w:id="78" w:name="_Toc75812480"/>
      <w:r>
        <w:t>Overview</w:t>
      </w:r>
      <w:bookmarkEnd w:id="78"/>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bookmarkStart w:id="79" w:name="_Toc75812481"/>
    <w:p w14:paraId="6EE2362E" w14:textId="19093345" w:rsidR="0060732C" w:rsidRDefault="001F5CBE" w:rsidP="00BA647B">
      <w:pPr>
        <w:pStyle w:val="Heading2"/>
      </w:pPr>
      <w:r>
        <w:rPr>
          <w:noProof/>
        </w:rPr>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79"/>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1113A7">
      <w:pPr>
        <w:pStyle w:val="ListParagraph"/>
        <w:numPr>
          <w:ilvl w:val="0"/>
          <w:numId w:val="45"/>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1113A7">
      <w:pPr>
        <w:pStyle w:val="ListParagraph"/>
        <w:numPr>
          <w:ilvl w:val="0"/>
          <w:numId w:val="45"/>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1113A7">
      <w:pPr>
        <w:pStyle w:val="ListParagraph"/>
        <w:numPr>
          <w:ilvl w:val="0"/>
          <w:numId w:val="45"/>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275E00">
      <w:pPr>
        <w:pStyle w:val="ListParagraph"/>
        <w:numPr>
          <w:ilvl w:val="0"/>
          <w:numId w:val="45"/>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275E00">
      <w:pPr>
        <w:pStyle w:val="ListParagraph"/>
        <w:numPr>
          <w:ilvl w:val="0"/>
          <w:numId w:val="45"/>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275E00">
      <w:pPr>
        <w:pStyle w:val="ListParagraph"/>
        <w:numPr>
          <w:ilvl w:val="0"/>
          <w:numId w:val="45"/>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275E00">
      <w:pPr>
        <w:pStyle w:val="ListParagraph"/>
        <w:numPr>
          <w:ilvl w:val="0"/>
          <w:numId w:val="45"/>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80" w:name="_Lexer_and_Parser"/>
      <w:bookmarkStart w:id="81" w:name="_Toc75812482"/>
      <w:bookmarkEnd w:id="80"/>
      <w:r>
        <w:t>Lexer and Parser</w:t>
      </w:r>
      <w:bookmarkEnd w:id="81"/>
    </w:p>
    <w:p w14:paraId="0626A2E5" w14:textId="06F594A2" w:rsidR="00F864FA" w:rsidRPr="00F864FA" w:rsidRDefault="00F864FA" w:rsidP="00F864FA">
      <w:pPr>
        <w:pStyle w:val="Heading3"/>
      </w:pPr>
      <w:bookmarkStart w:id="82" w:name="_Toc75812483"/>
      <w:r>
        <w:t>Overview</w:t>
      </w:r>
      <w:bookmarkEnd w:id="82"/>
    </w:p>
    <w:p w14:paraId="6D45B565" w14:textId="24457757" w:rsidR="00124351" w:rsidRDefault="00F42B66" w:rsidP="00124351">
      <w:pPr>
        <w:ind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124351">
      <w:pPr>
        <w:ind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83" w:name="_Toc75812484"/>
      <w:r>
        <w:t>Antlr4</w:t>
      </w:r>
      <w:r w:rsidR="000C7D67">
        <w:t xml:space="preserve"> Structure (Parsing Tree Components)</w:t>
      </w:r>
      <w:bookmarkEnd w:id="83"/>
    </w:p>
    <w:p w14:paraId="483A36DC" w14:textId="4B9DDF31" w:rsidR="00420652" w:rsidRPr="00420652" w:rsidRDefault="00420652" w:rsidP="00420652">
      <w:pPr>
        <w:tabs>
          <w:tab w:val="left" w:pos="284"/>
        </w:tabs>
        <w:ind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84" w:name="_Toc75812485"/>
      <w:r>
        <w:lastRenderedPageBreak/>
        <w:t>Pre-Processor</w:t>
      </w:r>
      <w:r w:rsidR="00131744">
        <w:t xml:space="preserve"> Grammar</w:t>
      </w:r>
      <w:bookmarkEnd w:id="84"/>
    </w:p>
    <w:p w14:paraId="53BB9AB7" w14:textId="618E1EEE" w:rsidR="00BF4931" w:rsidRDefault="00131744" w:rsidP="00131744">
      <w:pPr>
        <w:ind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85" w:name="_Semantic_Analyser_(Single-File)"/>
      <w:bookmarkStart w:id="86" w:name="_Single-File_Semantic_Analyser"/>
      <w:bookmarkStart w:id="87" w:name="_Toc75812486"/>
      <w:bookmarkEnd w:id="85"/>
      <w:bookmarkEnd w:id="86"/>
      <w:r>
        <w:t xml:space="preserve">Single-File </w:t>
      </w:r>
      <w:r w:rsidR="00517D06">
        <w:t>Semantic Analyser</w:t>
      </w:r>
      <w:bookmarkEnd w:id="87"/>
    </w:p>
    <w:p w14:paraId="3045C51C" w14:textId="24776E21" w:rsidR="003A2C02" w:rsidRPr="003A2C02" w:rsidRDefault="003A2C02" w:rsidP="003A2C02">
      <w:pPr>
        <w:pStyle w:val="Heading3"/>
      </w:pPr>
      <w:bookmarkStart w:id="88" w:name="_Toc75812487"/>
      <w:r>
        <w:t>Overview</w:t>
      </w:r>
      <w:bookmarkEnd w:id="88"/>
    </w:p>
    <w:p w14:paraId="0AC109F5" w14:textId="599A3EE9" w:rsidR="003A2C02" w:rsidRDefault="003A2C02" w:rsidP="003A2C02">
      <w:pPr>
        <w:ind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89" w:name="_Toc75812488"/>
      <w:r>
        <w:t>Algorithmic structure</w:t>
      </w:r>
      <w:bookmarkEnd w:id="89"/>
    </w:p>
    <w:p w14:paraId="39A805B4" w14:textId="44BB9445" w:rsidR="000C7D67" w:rsidRPr="000C7D67" w:rsidRDefault="000C7D67" w:rsidP="000C7D67">
      <w:pPr>
        <w:tabs>
          <w:tab w:val="left" w:pos="284"/>
        </w:tabs>
        <w:ind w:firstLine="0"/>
      </w:pPr>
      <w:r>
        <w:t xml:space="preserve">The Semantic Analysis will go </w:t>
      </w:r>
      <w:bookmarkStart w:id="90" w:name="_File_Linker"/>
      <w:bookmarkEnd w:id="90"/>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91" w:name="_File_Linker_1"/>
      <w:bookmarkStart w:id="92" w:name="_Toc75812489"/>
      <w:bookmarkEnd w:id="91"/>
      <w:r>
        <w:lastRenderedPageBreak/>
        <w:t>File Linker</w:t>
      </w:r>
      <w:bookmarkEnd w:id="92"/>
    </w:p>
    <w:p w14:paraId="48A686B8" w14:textId="3C806562" w:rsidR="00517D06" w:rsidRDefault="008526C7" w:rsidP="00517D06">
      <w:pPr>
        <w:pStyle w:val="Heading2"/>
      </w:pPr>
      <w:bookmarkStart w:id="93" w:name="_Semantic_Analyser_(Entire"/>
      <w:bookmarkStart w:id="94" w:name="_Multi-File_Semantic_Analyser"/>
      <w:bookmarkStart w:id="95" w:name="_Toc75812490"/>
      <w:bookmarkEnd w:id="93"/>
      <w:bookmarkEnd w:id="94"/>
      <w:r>
        <w:t xml:space="preserve">Multi-File </w:t>
      </w:r>
      <w:r w:rsidR="00517D06">
        <w:t>Semantic Analyser</w:t>
      </w:r>
      <w:bookmarkEnd w:id="95"/>
      <w:r w:rsidR="00517D06">
        <w:t xml:space="preserve"> </w:t>
      </w:r>
    </w:p>
    <w:p w14:paraId="5DBDEBE2" w14:textId="7761D705" w:rsidR="00517D06" w:rsidRDefault="00517D06" w:rsidP="00517D06">
      <w:pPr>
        <w:pStyle w:val="Heading2"/>
      </w:pPr>
      <w:bookmarkStart w:id="96" w:name="_Code_Optimiser"/>
      <w:bookmarkStart w:id="97" w:name="_Toc75812491"/>
      <w:bookmarkEnd w:id="96"/>
      <w:r>
        <w:t>Code Optimiser</w:t>
      </w:r>
      <w:bookmarkEnd w:id="97"/>
    </w:p>
    <w:p w14:paraId="0E593EC2" w14:textId="0E416CF5" w:rsidR="00517D06" w:rsidRPr="00517D06" w:rsidRDefault="00517D06" w:rsidP="00517D06">
      <w:pPr>
        <w:pStyle w:val="Heading2"/>
      </w:pPr>
      <w:bookmarkStart w:id="98" w:name="_Code_Generator"/>
      <w:bookmarkStart w:id="99" w:name="_Toc75812492"/>
      <w:bookmarkEnd w:id="98"/>
      <w:r>
        <w:t>Code Generator</w:t>
      </w:r>
      <w:bookmarkEnd w:id="99"/>
    </w:p>
    <w:p w14:paraId="0E43A795" w14:textId="7AC60C45" w:rsidR="00EC69DA" w:rsidRDefault="00EC69DA" w:rsidP="00BA647B">
      <w:pPr>
        <w:pStyle w:val="Heading2"/>
      </w:pPr>
      <w:bookmarkStart w:id="100" w:name="_Toc75812493"/>
      <w:r>
        <w:t>Compiler Warnings</w:t>
      </w:r>
      <w:bookmarkEnd w:id="100"/>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01" w:name="_Toc75812494"/>
      <w:r>
        <w:t>Compiler Exceptions</w:t>
      </w:r>
      <w:bookmarkEnd w:id="101"/>
    </w:p>
    <w:p w14:paraId="610C2862" w14:textId="0429E6B5" w:rsidR="00A85D47" w:rsidRDefault="00A85D47" w:rsidP="00A85D47">
      <w:pPr>
        <w:ind w:firstLine="0"/>
      </w:pPr>
      <w:r>
        <w:t>Exceptions inside Para-C are categorised into two categories:</w:t>
      </w:r>
    </w:p>
    <w:p w14:paraId="1692433B" w14:textId="0564966A" w:rsidR="00A85D47" w:rsidRDefault="00A85D47" w:rsidP="00A85D47">
      <w:pPr>
        <w:pStyle w:val="ListParagraph"/>
        <w:numPr>
          <w:ilvl w:val="0"/>
          <w:numId w:val="42"/>
        </w:numPr>
      </w:pPr>
      <w:r>
        <w:t>Non-Fatal Exceptions, which do not interfere with continuing to check the file and</w:t>
      </w:r>
    </w:p>
    <w:p w14:paraId="54D74D94" w14:textId="7EEB01FF" w:rsidR="00A85D47" w:rsidRDefault="00A85D47" w:rsidP="00A85D47">
      <w:pPr>
        <w:pStyle w:val="ListParagraph"/>
        <w:numPr>
          <w:ilvl w:val="0"/>
          <w:numId w:val="42"/>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0798FE6D" w:rsidR="00684B47" w:rsidRDefault="00684B47" w:rsidP="003E537F">
      <w:pPr>
        <w:pStyle w:val="Heading3"/>
        <w:numPr>
          <w:ilvl w:val="2"/>
          <w:numId w:val="11"/>
        </w:numPr>
      </w:pPr>
      <w:bookmarkStart w:id="102" w:name="_Toc75812495"/>
      <w:r w:rsidRPr="007D00F4">
        <w:t>Error-Codes</w:t>
      </w:r>
      <w:bookmarkEnd w:id="102"/>
    </w:p>
    <w:p w14:paraId="13EA0BC2" w14:textId="49C9D974" w:rsidR="00684B47" w:rsidRPr="00003BA7" w:rsidRDefault="00684B47" w:rsidP="003E537F">
      <w:pPr>
        <w:pStyle w:val="ListParagraph"/>
        <w:numPr>
          <w:ilvl w:val="0"/>
          <w:numId w:val="20"/>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7997251" w:rsidR="00E60EB0" w:rsidRPr="00E60EB0" w:rsidRDefault="00E60EB0" w:rsidP="00E60EB0">
      <w:pPr>
        <w:ind w:left="360" w:firstLine="0"/>
      </w:pPr>
      <w:r w:rsidRPr="00AF7D50">
        <w:rPr>
          <w:rStyle w:val="Emphasis"/>
          <w:rFonts w:ascii="Consolas" w:hAnsi="Consolas"/>
        </w:rPr>
        <w:lastRenderedPageBreak/>
        <w:t>100</w:t>
      </w:r>
      <w:r>
        <w:t xml:space="preserve"> – Internal Error: An Exception in the Internal parts of the compiler that are not related to the compilation.</w:t>
      </w:r>
    </w:p>
    <w:p w14:paraId="6AD0BFF5" w14:textId="77777777" w:rsidR="00C2376F" w:rsidRDefault="00684B47" w:rsidP="00C2376F">
      <w:pPr>
        <w:ind w:left="360" w:firstLine="0"/>
      </w:pPr>
      <w:r w:rsidRPr="00AF7D50">
        <w:rPr>
          <w:rStyle w:val="Emphasis"/>
          <w:rFonts w:ascii="Consolas" w:hAnsi="Consolas"/>
        </w:rPr>
        <w:t>101</w:t>
      </w:r>
      <w:r>
        <w:t xml:space="preserve"> – </w:t>
      </w:r>
      <w:r w:rsidRPr="00E60EB0">
        <w:t xml:space="preserve">Interrupt </w:t>
      </w:r>
      <w:r>
        <w: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4C9DCDB3" w14:textId="43D79F00" w:rsidR="00684B47" w:rsidRDefault="00684B47" w:rsidP="00C2376F">
      <w:pPr>
        <w:ind w:left="360" w:firstLine="0"/>
      </w:pPr>
      <w:r w:rsidRPr="00AF7D50">
        <w:rPr>
          <w:rStyle w:val="Emphasis"/>
          <w:rFonts w:ascii="Consolas" w:hAnsi="Consolas"/>
        </w:rPr>
        <w:t>102</w:t>
      </w:r>
      <w:r w:rsidRPr="00AF7D50">
        <w:rPr>
          <w:i/>
          <w:iCs/>
        </w:rPr>
        <w:t xml:space="preserve"> </w:t>
      </w:r>
      <w:r w:rsidR="00345262">
        <w:t xml:space="preserve">– Config Not Found: </w:t>
      </w:r>
      <w:r w:rsidR="00F86C08">
        <w:t xml:space="preserve">The </w:t>
      </w:r>
      <w:r w:rsidR="00F86C08" w:rsidRPr="00E56C64">
        <w:rPr>
          <w:rFonts w:ascii="Consolas" w:hAnsi="Consolas"/>
        </w:rPr>
        <w:t>parac-config.json</w:t>
      </w:r>
      <w:r w:rsidR="00F86C08">
        <w:t xml:space="preserve"> file for the project was not found, which is responsible for configuring t</w:t>
      </w:r>
      <w:r w:rsidR="00675CA0">
        <w:t xml:space="preserve">he </w:t>
      </w:r>
      <w:r w:rsidR="00A76AB0">
        <w:t>Project</w:t>
      </w:r>
      <w:r w:rsidR="00BA2108">
        <w:t xml:space="preserve"> and compiler.</w:t>
      </w:r>
    </w:p>
    <w:p w14:paraId="41FB9A24" w14:textId="6A59FE9D" w:rsidR="003B73F8" w:rsidRDefault="003B73F8" w:rsidP="00C2376F">
      <w:pPr>
        <w:ind w:left="360" w:firstLine="0"/>
      </w:pPr>
      <w:r w:rsidRPr="00AF7D50">
        <w:rPr>
          <w:rStyle w:val="Emphasis"/>
          <w:rFonts w:ascii="Consolas" w:hAnsi="Consolas"/>
        </w:rPr>
        <w:t>103</w:t>
      </w:r>
      <w:r>
        <w:t xml:space="preserve"> – Antlr4 Compiled files not found: The antlr4 lexer and parser files were not found</w:t>
      </w:r>
    </w:p>
    <w:p w14:paraId="0A7E0A6A" w14:textId="01797958" w:rsidR="005C2A5E" w:rsidRPr="00003BA7" w:rsidRDefault="000677FC" w:rsidP="003E537F">
      <w:pPr>
        <w:pStyle w:val="ListParagraph"/>
        <w:numPr>
          <w:ilvl w:val="0"/>
          <w:numId w:val="20"/>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Exceptions</w:t>
      </w:r>
      <w:r w:rsidR="00C93A6A" w:rsidRPr="00003BA7">
        <w:rPr>
          <w:rFonts w:ascii="Arial Nova" w:hAnsi="Arial Nova"/>
        </w:rPr>
        <w:t>:</w:t>
      </w:r>
    </w:p>
    <w:p w14:paraId="6CA51702" w14:textId="40898404" w:rsidR="000677FC" w:rsidRDefault="000677FC" w:rsidP="003E537F">
      <w:pPr>
        <w:ind w:left="360" w:firstLine="0"/>
      </w:pPr>
      <w:r w:rsidRPr="00AF7D50">
        <w:rPr>
          <w:rStyle w:val="Emphasis"/>
          <w:rFonts w:ascii="Consolas" w:hAnsi="Consolas"/>
        </w:rPr>
        <w:t>200</w:t>
      </w:r>
      <w:r>
        <w:t xml:space="preserve"> – </w:t>
      </w:r>
      <w:r w:rsidR="00003BA7">
        <w:t xml:space="preserve">User Input </w:t>
      </w:r>
      <w:r w:rsidR="00F45B8E">
        <w:t xml:space="preserve">Error: </w:t>
      </w:r>
      <w:r>
        <w:t xml:space="preserve">General </w:t>
      </w:r>
      <w:r w:rsidR="00AB1BC2">
        <w:t>Exception due to faulty input of the user</w:t>
      </w:r>
    </w:p>
    <w:p w14:paraId="4913CFFE" w14:textId="549A442B" w:rsidR="00504E22" w:rsidRDefault="000677FC" w:rsidP="003E537F">
      <w:pPr>
        <w:ind w:left="360" w:firstLine="0"/>
      </w:pPr>
      <w:r w:rsidRPr="00AF7D50">
        <w:rPr>
          <w:rStyle w:val="Emphasis"/>
          <w:rFonts w:ascii="Consolas" w:hAnsi="Consolas"/>
        </w:rPr>
        <w:t>201</w:t>
      </w:r>
      <w:r>
        <w:t xml:space="preserve"> – File Permission 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0809FBA2" w:rsidR="000677FC" w:rsidRDefault="00504E22" w:rsidP="003E537F">
      <w:pPr>
        <w:ind w:left="360" w:firstLine="0"/>
      </w:pPr>
      <w:r w:rsidRPr="00AF7D50">
        <w:rPr>
          <w:rStyle w:val="Emphasis"/>
          <w:rFonts w:ascii="Consolas" w:hAnsi="Consolas"/>
        </w:rPr>
        <w:t>202</w:t>
      </w:r>
      <w:r>
        <w:t xml:space="preserve"> – </w:t>
      </w:r>
      <w:r w:rsidR="001F4C32">
        <w:t xml:space="preserve">File not Found: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 a File not Found Error</w:t>
      </w:r>
      <w:r w:rsidR="0003594C">
        <w:t>.</w:t>
      </w:r>
    </w:p>
    <w:p w14:paraId="75D92228" w14:textId="664E269A" w:rsidR="009D38C1" w:rsidRDefault="009D38C1" w:rsidP="003E537F">
      <w:pPr>
        <w:ind w:left="360" w:firstLine="0"/>
      </w:pPr>
      <w:r w:rsidRPr="00AF7D50">
        <w:rPr>
          <w:rStyle w:val="Emphasis"/>
          <w:rFonts w:ascii="Consolas" w:hAnsi="Consolas"/>
        </w:rPr>
        <w:t>203</w:t>
      </w:r>
      <w:r>
        <w:t xml:space="preserve"> – </w:t>
      </w:r>
      <w:r w:rsidR="001F4C32">
        <w:t xml:space="preserve">Is Directory: </w:t>
      </w:r>
      <w:r w:rsidR="00B060A4">
        <w:t>F</w:t>
      </w:r>
      <w:r>
        <w:t>ile is a directory</w:t>
      </w:r>
    </w:p>
    <w:p w14:paraId="304ACC17" w14:textId="074EA426" w:rsidR="004572A1" w:rsidRPr="00297B65" w:rsidRDefault="004572A1" w:rsidP="004572A1">
      <w:pPr>
        <w:pStyle w:val="ListParagraph"/>
        <w:numPr>
          <w:ilvl w:val="0"/>
          <w:numId w:val="20"/>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Pr="00297B65">
        <w:rPr>
          <w:rFonts w:ascii="Arial Nova" w:hAnsi="Arial Nova"/>
        </w:rPr>
        <w:t>:</w:t>
      </w:r>
    </w:p>
    <w:p w14:paraId="3919FAFB" w14:textId="5091F8D5"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Lexical E</w:t>
      </w:r>
      <w:r>
        <w:t xml:space="preserve">rror: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52B328C1" w:rsidR="00DE06FD" w:rsidRPr="00003BA7" w:rsidRDefault="00DE06FD" w:rsidP="00DE06FD">
      <w:pPr>
        <w:pStyle w:val="ListParagraph"/>
        <w:numPr>
          <w:ilvl w:val="0"/>
          <w:numId w:val="20"/>
        </w:numPr>
        <w:ind w:left="360"/>
        <w:rPr>
          <w:rFonts w:ascii="Arial Nova" w:hAnsi="Arial Nova"/>
        </w:rPr>
      </w:pPr>
      <w:r w:rsidRPr="00003BA7">
        <w:rPr>
          <w:rFonts w:ascii="Arial Nova" w:hAnsi="Arial Nova"/>
        </w:rPr>
        <w:t>4** Parser Error:</w:t>
      </w:r>
    </w:p>
    <w:p w14:paraId="69D907AF" w14:textId="53592425" w:rsidR="00DE06FD" w:rsidRDefault="00B57600" w:rsidP="00DE06FD">
      <w:pPr>
        <w:ind w:left="360" w:firstLine="0"/>
      </w:pPr>
      <w:r w:rsidRPr="00AF7D50">
        <w:rPr>
          <w:rStyle w:val="Emphasis"/>
          <w:rFonts w:ascii="Consolas" w:hAnsi="Consolas"/>
        </w:rPr>
        <w:t>400</w:t>
      </w:r>
      <w:r>
        <w:t xml:space="preserve"> – Parser Error: An </w:t>
      </w:r>
      <w:r w:rsidR="00535BAA">
        <w:t xml:space="preserve">issue occurred </w:t>
      </w:r>
      <w:r>
        <w:t>in the Parser (Logic Tree generator)</w:t>
      </w:r>
      <w:r w:rsidR="00535BAA">
        <w:t>, which tries to convert the generated Antlr4 tokens into proper Logical Para-C tokens</w:t>
      </w:r>
    </w:p>
    <w:p w14:paraId="7113E6A8" w14:textId="4E693A36" w:rsidR="00535BAA" w:rsidRPr="00003BA7" w:rsidRDefault="00535BAA" w:rsidP="00535BAA">
      <w:pPr>
        <w:pStyle w:val="ListParagraph"/>
        <w:numPr>
          <w:ilvl w:val="0"/>
          <w:numId w:val="20"/>
        </w:numPr>
        <w:ind w:left="360"/>
        <w:rPr>
          <w:rFonts w:ascii="Arial Nova" w:hAnsi="Arial Nova"/>
        </w:rPr>
      </w:pPr>
      <w:r w:rsidRPr="00003BA7">
        <w:rPr>
          <w:rFonts w:ascii="Arial Nova" w:hAnsi="Arial Nova"/>
        </w:rPr>
        <w:t>5** Logical Error:</w:t>
      </w:r>
    </w:p>
    <w:p w14:paraId="63E83F78" w14:textId="176975A1" w:rsidR="00535BAA" w:rsidRDefault="00535BAA" w:rsidP="00535BAA">
      <w:pPr>
        <w:ind w:left="360" w:firstLine="0"/>
      </w:pPr>
      <w:r w:rsidRPr="00AF7D50">
        <w:rPr>
          <w:rStyle w:val="Emphasis"/>
          <w:rFonts w:ascii="Consolas" w:hAnsi="Consolas"/>
        </w:rPr>
        <w:t>500</w:t>
      </w:r>
      <w:r>
        <w:t xml:space="preserve"> – Logical Error: An </w:t>
      </w:r>
      <w:r w:rsidR="00590B02">
        <w:t>issue</w:t>
      </w:r>
      <w:r>
        <w:t xml:space="preserve"> occurred </w:t>
      </w:r>
      <w:r w:rsidR="00590B02">
        <w:t>while walking through the program, which was caused due to logical irregularity and incompatible statements.</w:t>
      </w:r>
    </w:p>
    <w:p w14:paraId="4A70B8FC" w14:textId="559BE86A" w:rsidR="00590B02" w:rsidRPr="00003BA7" w:rsidRDefault="00590B02" w:rsidP="00590B02">
      <w:pPr>
        <w:pStyle w:val="ListParagraph"/>
        <w:numPr>
          <w:ilvl w:val="0"/>
          <w:numId w:val="20"/>
        </w:numPr>
        <w:ind w:left="360"/>
        <w:rPr>
          <w:rFonts w:ascii="Arial Nova" w:hAnsi="Arial Nova"/>
        </w:rPr>
      </w:pPr>
      <w:r w:rsidRPr="00003BA7">
        <w:rPr>
          <w:rFonts w:ascii="Arial Nova" w:hAnsi="Arial Nova"/>
        </w:rPr>
        <w:t>6** Linker Error:</w:t>
      </w:r>
    </w:p>
    <w:p w14:paraId="43D25DF5" w14:textId="762D9C3B" w:rsidR="00590B02" w:rsidRPr="00535BAA" w:rsidRDefault="001A7495" w:rsidP="00535BAA">
      <w:pPr>
        <w:ind w:left="360" w:firstLine="0"/>
      </w:pPr>
      <w:r w:rsidRPr="00AF7D50">
        <w:rPr>
          <w:rStyle w:val="Emphasis"/>
          <w:rFonts w:ascii="Consolas" w:hAnsi="Consolas"/>
        </w:rPr>
        <w:t>600</w:t>
      </w:r>
      <w:r>
        <w:t xml:space="preserve"> – Linker Error: An issue occurred while linking the files together and checking dependencies and mergeability. (Logical issues like double declarations or importing </w:t>
      </w:r>
      <w:r>
        <w:lastRenderedPageBreak/>
        <w:t>a name that was already defined will be treated as linker error since they directly result from the linking process)</w:t>
      </w:r>
    </w:p>
    <w:p w14:paraId="61A64B2B" w14:textId="59C2FF03" w:rsidR="00925B7C" w:rsidRPr="00003BA7" w:rsidRDefault="00D13EB2" w:rsidP="00925B7C">
      <w:pPr>
        <w:pStyle w:val="ListParagraph"/>
        <w:numPr>
          <w:ilvl w:val="0"/>
          <w:numId w:val="20"/>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1515C1C7" w:rsidR="00925B7C" w:rsidRPr="00925B7C" w:rsidRDefault="00925B7C" w:rsidP="00925B7C">
      <w:pPr>
        <w:ind w:left="360" w:firstLine="0"/>
      </w:pPr>
      <w:r w:rsidRPr="00AF7D50">
        <w:rPr>
          <w:rStyle w:val="Emphasis"/>
          <w:rFonts w:ascii="Consolas" w:hAnsi="Consolas"/>
        </w:rPr>
        <w:t>900</w:t>
      </w:r>
      <w:r>
        <w:t xml:space="preserve"> – Other </w:t>
      </w:r>
      <w:r w:rsidR="00590B02">
        <w:t>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03" w:name="_Toc75812496"/>
      <w:r>
        <w:t>Tokens</w:t>
      </w:r>
      <w:bookmarkEnd w:id="103"/>
    </w:p>
    <w:p w14:paraId="3EE392CE" w14:textId="77777777" w:rsidR="006F3032" w:rsidRPr="003278B0" w:rsidRDefault="006F3032" w:rsidP="006F3032">
      <w:pPr>
        <w:pStyle w:val="Heading3"/>
      </w:pPr>
      <w:bookmarkStart w:id="104" w:name="_Toc75812497"/>
      <w:r w:rsidRPr="00003BA7">
        <w:t>C Keywords</w:t>
      </w:r>
      <w:bookmarkEnd w:id="104"/>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05" w:name="_Toc75812498"/>
      <w:r w:rsidRPr="00003BA7">
        <w:t>Para-C Keywords</w:t>
      </w:r>
      <w:bookmarkEnd w:id="105"/>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lastRenderedPageBreak/>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77777777" w:rsidR="006F3032" w:rsidRPr="00C3403A" w:rsidRDefault="006F3032" w:rsidP="006F3032">
      <w:pPr>
        <w:ind w:left="360" w:firstLine="0"/>
      </w:pPr>
      <w:r>
        <w:rPr>
          <w:rFonts w:ascii="Consolas" w:hAnsi="Consolas"/>
          <w:i/>
          <w:iCs/>
          <w:shd w:val="clear" w:color="auto" w:fill="DFDFDF" w:themeFill="background2" w:themeFillShade="E6"/>
        </w:rPr>
        <w:t>after</w:t>
      </w:r>
      <w:r>
        <w:t xml:space="preserve"> – Keyword used to start an after-block, which will be called if no exception is raised in the try-block.</w:t>
      </w:r>
    </w:p>
    <w:p w14:paraId="74500B58" w14:textId="77777777" w:rsidR="006F3032" w:rsidRPr="00B07068" w:rsidRDefault="006F3032" w:rsidP="006F3032">
      <w:pPr>
        <w:pStyle w:val="Heading3"/>
      </w:pPr>
      <w:bookmarkStart w:id="106" w:name="_Toc75812499"/>
      <w:r w:rsidRPr="00B07068">
        <w:t>Special Symbols</w:t>
      </w:r>
      <w:bookmarkEnd w:id="106"/>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lastRenderedPageBreak/>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07" w:name="_Pre-Processor_Directives"/>
      <w:bookmarkStart w:id="108" w:name="_Toc75812500"/>
      <w:bookmarkEnd w:id="107"/>
      <w:r>
        <w:t>Pre-Processor Directives</w:t>
      </w:r>
      <w:bookmarkEnd w:id="108"/>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109" w:name="_Toc75812501"/>
      <w:r>
        <w:t xml:space="preserve">Core </w:t>
      </w:r>
      <w:r w:rsidR="009F20F7">
        <w:t>Language Reference</w:t>
      </w:r>
      <w:bookmarkEnd w:id="109"/>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10" w:name="_Toc74898134"/>
      <w:bookmarkStart w:id="111" w:name="_Toc75812502"/>
      <w:r w:rsidRPr="00E24614">
        <w:lastRenderedPageBreak/>
        <w:t>Importing</w:t>
      </w:r>
      <w:bookmarkEnd w:id="110"/>
      <w:bookmarkEnd w:id="111"/>
      <w:r w:rsidRPr="00E24614">
        <w:t xml:space="preserve"> </w:t>
      </w:r>
    </w:p>
    <w:p w14:paraId="4307C7D2" w14:textId="77777777" w:rsidR="00867BA7" w:rsidRPr="00E24614" w:rsidRDefault="00867BA7" w:rsidP="00E24614">
      <w:pPr>
        <w:pStyle w:val="Heading2"/>
      </w:pPr>
      <w:bookmarkStart w:id="112" w:name="_Toc74898135"/>
      <w:bookmarkStart w:id="113" w:name="_Toc75812503"/>
      <w:r w:rsidRPr="00E24614">
        <w:t>Entry-File Specifier</w:t>
      </w:r>
      <w:bookmarkEnd w:id="112"/>
      <w:bookmarkEnd w:id="113"/>
    </w:p>
    <w:p w14:paraId="1C899CAE" w14:textId="77777777" w:rsidR="00867BA7" w:rsidRPr="00E24614" w:rsidRDefault="00867BA7" w:rsidP="00E24614">
      <w:pPr>
        <w:pStyle w:val="Heading2"/>
      </w:pPr>
      <w:bookmarkStart w:id="114" w:name="_Toc74898136"/>
      <w:bookmarkStart w:id="115" w:name="_Toc75812504"/>
      <w:r w:rsidRPr="00E24614">
        <w:t>Pre-Processor Directives</w:t>
      </w:r>
      <w:bookmarkEnd w:id="114"/>
      <w:bookmarkEnd w:id="115"/>
    </w:p>
    <w:p w14:paraId="664C8D6F" w14:textId="77777777" w:rsidR="00867BA7" w:rsidRPr="00E24614" w:rsidRDefault="00867BA7" w:rsidP="00E24614">
      <w:pPr>
        <w:pStyle w:val="Heading2"/>
      </w:pPr>
      <w:bookmarkStart w:id="116" w:name="_Toc74898137"/>
      <w:bookmarkStart w:id="117" w:name="_Toc75812505"/>
      <w:r w:rsidRPr="00E24614">
        <w:t>Functions</w:t>
      </w:r>
      <w:bookmarkEnd w:id="116"/>
      <w:bookmarkEnd w:id="117"/>
    </w:p>
    <w:p w14:paraId="21DACD71" w14:textId="77777777" w:rsidR="00867BA7" w:rsidRPr="00E24614" w:rsidRDefault="00867BA7" w:rsidP="00E24614">
      <w:pPr>
        <w:pStyle w:val="Heading2"/>
      </w:pPr>
      <w:bookmarkStart w:id="118" w:name="_Toc74898138"/>
      <w:bookmarkStart w:id="119" w:name="_Toc75812506"/>
      <w:r w:rsidRPr="00E24614">
        <w:t>Variables and Scopes</w:t>
      </w:r>
      <w:bookmarkEnd w:id="118"/>
      <w:bookmarkEnd w:id="119"/>
    </w:p>
    <w:p w14:paraId="62083407" w14:textId="77777777" w:rsidR="00867BA7" w:rsidRPr="00E24614" w:rsidRDefault="00867BA7" w:rsidP="00E24614">
      <w:pPr>
        <w:pStyle w:val="Heading2"/>
      </w:pPr>
      <w:bookmarkStart w:id="120" w:name="_Toc74898139"/>
      <w:bookmarkStart w:id="121" w:name="_Toc75812507"/>
      <w:r w:rsidRPr="00E24614">
        <w:t>Datatypes</w:t>
      </w:r>
      <w:bookmarkEnd w:id="120"/>
      <w:bookmarkEnd w:id="121"/>
    </w:p>
    <w:p w14:paraId="6FC0D16C" w14:textId="77777777" w:rsidR="00867BA7" w:rsidRPr="00E24614" w:rsidRDefault="00867BA7" w:rsidP="00E24614">
      <w:pPr>
        <w:pStyle w:val="Heading2"/>
      </w:pPr>
      <w:bookmarkStart w:id="122" w:name="_Toc74898140"/>
      <w:bookmarkStart w:id="123" w:name="_Toc75812508"/>
      <w:r w:rsidRPr="00E24614">
        <w:t>Exceptions</w:t>
      </w:r>
      <w:bookmarkEnd w:id="122"/>
      <w:bookmarkEnd w:id="123"/>
    </w:p>
    <w:p w14:paraId="532F171E" w14:textId="77777777" w:rsidR="00867BA7" w:rsidRPr="00E24614" w:rsidRDefault="00867BA7" w:rsidP="00E24614">
      <w:pPr>
        <w:pStyle w:val="Heading2"/>
      </w:pPr>
      <w:bookmarkStart w:id="124" w:name="_Toc74898141"/>
      <w:bookmarkStart w:id="125" w:name="_Toc75812509"/>
      <w:r w:rsidRPr="00E24614">
        <w:t>IO-Interaction</w:t>
      </w:r>
      <w:bookmarkEnd w:id="124"/>
      <w:bookmarkEnd w:id="125"/>
    </w:p>
    <w:p w14:paraId="176EA107" w14:textId="75B19E11" w:rsidR="00FE5123" w:rsidRPr="00FE5123" w:rsidRDefault="00867BA7" w:rsidP="00E12DBE">
      <w:pPr>
        <w:pStyle w:val="Heading2"/>
      </w:pPr>
      <w:bookmarkStart w:id="126" w:name="_Toc74898142"/>
      <w:bookmarkStart w:id="127" w:name="_Toc75812510"/>
      <w:r w:rsidRPr="00E24614">
        <w:t>Para-C specific Macros</w:t>
      </w:r>
      <w:bookmarkEnd w:id="126"/>
      <w:bookmarkEnd w:id="127"/>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28" w:name="_Toc71660374"/>
      <w:bookmarkStart w:id="129" w:name="_Toc75812511"/>
      <w:r>
        <w:lastRenderedPageBreak/>
        <w:t>E</w:t>
      </w:r>
      <w:bookmarkEnd w:id="128"/>
      <w:r>
        <w:t>ndnotes</w:t>
      </w:r>
      <w:bookmarkEnd w:id="129"/>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17BDD" w14:textId="77777777" w:rsidR="004D3B0D" w:rsidRDefault="004D3B0D">
      <w:pPr>
        <w:spacing w:line="240" w:lineRule="auto"/>
      </w:pPr>
      <w:r>
        <w:separator/>
      </w:r>
    </w:p>
    <w:p w14:paraId="53699930" w14:textId="77777777" w:rsidR="004D3B0D" w:rsidRDefault="004D3B0D"/>
  </w:endnote>
  <w:endnote w:type="continuationSeparator" w:id="0">
    <w:p w14:paraId="05E27557" w14:textId="77777777" w:rsidR="004D3B0D" w:rsidRDefault="004D3B0D">
      <w:pPr>
        <w:spacing w:line="240" w:lineRule="auto"/>
      </w:pPr>
      <w:r>
        <w:continuationSeparator/>
      </w:r>
    </w:p>
    <w:p w14:paraId="5BBC3982" w14:textId="77777777" w:rsidR="004D3B0D" w:rsidRDefault="004D3B0D"/>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D25456" w:rsidRDefault="006F3032" w:rsidP="006F3032">
      <w:pPr>
        <w:pStyle w:val="EndnoteText"/>
        <w:rPr>
          <w:lang w:val="de-AT"/>
        </w:rPr>
      </w:pPr>
      <w:r>
        <w:rPr>
          <w:rStyle w:val="EndnoteReference"/>
        </w:rPr>
        <w:endnoteRef/>
      </w:r>
      <w:r>
        <w:rPr>
          <w:lang w:val="de-AT"/>
        </w:rPr>
        <w:t xml:space="preserve"> C Keywords: </w:t>
      </w:r>
      <w:hyperlink r:id="rId3" w:history="1">
        <w:r w:rsidRPr="00D25456">
          <w:rPr>
            <w:rStyle w:val="Hyperlink"/>
            <w:lang w:val="de-AT"/>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C29B5" w14:textId="77777777" w:rsidR="004D3B0D" w:rsidRDefault="004D3B0D">
      <w:pPr>
        <w:spacing w:line="240" w:lineRule="auto"/>
      </w:pPr>
      <w:r>
        <w:separator/>
      </w:r>
    </w:p>
    <w:p w14:paraId="0068CBDD" w14:textId="77777777" w:rsidR="004D3B0D" w:rsidRDefault="004D3B0D"/>
  </w:footnote>
  <w:footnote w:type="continuationSeparator" w:id="0">
    <w:p w14:paraId="6F26218D" w14:textId="77777777" w:rsidR="004D3B0D" w:rsidRDefault="004D3B0D">
      <w:pPr>
        <w:spacing w:line="240" w:lineRule="auto"/>
      </w:pPr>
      <w:r>
        <w:continuationSeparator/>
      </w:r>
    </w:p>
    <w:p w14:paraId="24E21044" w14:textId="77777777" w:rsidR="004D3B0D" w:rsidRDefault="004D3B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4D3B0D">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CF664BA"/>
    <w:multiLevelType w:val="hybridMultilevel"/>
    <w:tmpl w:val="140C5812"/>
    <w:lvl w:ilvl="0" w:tplc="08090001">
      <w:start w:val="1"/>
      <w:numFmt w:val="bullet"/>
      <w:lvlText w:val=""/>
      <w:lvlJc w:val="left"/>
      <w:pPr>
        <w:ind w:left="1440" w:hanging="360"/>
      </w:pPr>
      <w:rPr>
        <w:rFonts w:ascii="Symbol" w:hAnsi="Symbol" w:hint="default"/>
      </w:rPr>
    </w:lvl>
    <w:lvl w:ilvl="1" w:tplc="5712B634">
      <w:numFmt w:val="bullet"/>
      <w:lvlText w:val="&gt;"/>
      <w:lvlJc w:val="left"/>
      <w:pPr>
        <w:ind w:left="2160" w:hanging="360"/>
      </w:pPr>
      <w:rPr>
        <w:rFonts w:ascii="Arial Nova Light" w:eastAsiaTheme="minorEastAsia" w:hAnsi="Arial Nova Light"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14F10E1A"/>
    <w:multiLevelType w:val="hybridMultilevel"/>
    <w:tmpl w:val="634A81EC"/>
    <w:lvl w:ilvl="0" w:tplc="0809000F">
      <w:start w:val="1"/>
      <w:numFmt w:val="decimal"/>
      <w:lvlText w:val="%1."/>
      <w:lvlJc w:val="left"/>
      <w:pPr>
        <w:ind w:left="928" w:hanging="360"/>
      </w:p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12"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1229A2"/>
    <w:multiLevelType w:val="hybridMultilevel"/>
    <w:tmpl w:val="D0E8CC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77B5ED8"/>
    <w:multiLevelType w:val="hybridMultilevel"/>
    <w:tmpl w:val="D4DA43FC"/>
    <w:lvl w:ilvl="0" w:tplc="AA9499DA">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B413EB"/>
    <w:multiLevelType w:val="hybridMultilevel"/>
    <w:tmpl w:val="846246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CB849B2"/>
    <w:multiLevelType w:val="hybridMultilevel"/>
    <w:tmpl w:val="F7F2A1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CE16BA6"/>
    <w:multiLevelType w:val="hybridMultilevel"/>
    <w:tmpl w:val="7DE2C196"/>
    <w:lvl w:ilvl="0" w:tplc="08090001">
      <w:start w:val="1"/>
      <w:numFmt w:val="bullet"/>
      <w:lvlText w:val=""/>
      <w:lvlJc w:val="left"/>
      <w:pPr>
        <w:ind w:left="720" w:hanging="360"/>
      </w:pPr>
      <w:rPr>
        <w:rFonts w:ascii="Symbol" w:hAnsi="Symbol" w:hint="default"/>
      </w:rPr>
    </w:lvl>
    <w:lvl w:ilvl="1" w:tplc="4C9A1584">
      <w:numFmt w:val="bullet"/>
      <w:lvlText w:val="–"/>
      <w:lvlJc w:val="left"/>
      <w:pPr>
        <w:ind w:left="1440" w:hanging="360"/>
      </w:pPr>
      <w:rPr>
        <w:rFonts w:ascii="Arial Nova Light" w:eastAsiaTheme="minorEastAsia" w:hAnsi="Arial Nova Ligh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1ED1B68"/>
    <w:multiLevelType w:val="hybridMultilevel"/>
    <w:tmpl w:val="11EE4F94"/>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0"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C792749"/>
    <w:multiLevelType w:val="hybridMultilevel"/>
    <w:tmpl w:val="355C6822"/>
    <w:lvl w:ilvl="0" w:tplc="06147936">
      <w:start w:val="100"/>
      <w:numFmt w:val="bullet"/>
      <w:lvlText w:val="-"/>
      <w:lvlJc w:val="left"/>
      <w:pPr>
        <w:ind w:left="360" w:hanging="360"/>
      </w:pPr>
      <w:rPr>
        <w:rFonts w:ascii="Arial Nova Light" w:eastAsiaTheme="minorEastAsia" w:hAnsi="Arial Nova Light"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3DBB7D4C"/>
    <w:multiLevelType w:val="hybridMultilevel"/>
    <w:tmpl w:val="0630D98C"/>
    <w:lvl w:ilvl="0" w:tplc="0C07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1D71FD2"/>
    <w:multiLevelType w:val="hybridMultilevel"/>
    <w:tmpl w:val="E264BA7C"/>
    <w:lvl w:ilvl="0" w:tplc="5712B634">
      <w:numFmt w:val="bullet"/>
      <w:lvlText w:val="&gt;"/>
      <w:lvlJc w:val="left"/>
      <w:pPr>
        <w:ind w:left="928" w:hanging="360"/>
      </w:pPr>
      <w:rPr>
        <w:rFonts w:ascii="Arial Nova Light" w:eastAsiaTheme="minorEastAsia" w:hAnsi="Arial Nova Light" w:cstheme="minorBidi" w:hint="default"/>
      </w:rPr>
    </w:lvl>
    <w:lvl w:ilvl="1" w:tplc="08090003" w:tentative="1">
      <w:start w:val="1"/>
      <w:numFmt w:val="bullet"/>
      <w:lvlText w:val="o"/>
      <w:lvlJc w:val="left"/>
      <w:pPr>
        <w:ind w:left="1648" w:hanging="360"/>
      </w:pPr>
      <w:rPr>
        <w:rFonts w:ascii="Courier New" w:hAnsi="Courier New" w:cs="Courier New" w:hint="default"/>
      </w:rPr>
    </w:lvl>
    <w:lvl w:ilvl="2" w:tplc="08090005" w:tentative="1">
      <w:start w:val="1"/>
      <w:numFmt w:val="bullet"/>
      <w:lvlText w:val=""/>
      <w:lvlJc w:val="left"/>
      <w:pPr>
        <w:ind w:left="2368" w:hanging="360"/>
      </w:pPr>
      <w:rPr>
        <w:rFonts w:ascii="Wingdings" w:hAnsi="Wingdings" w:hint="default"/>
      </w:rPr>
    </w:lvl>
    <w:lvl w:ilvl="3" w:tplc="08090001" w:tentative="1">
      <w:start w:val="1"/>
      <w:numFmt w:val="bullet"/>
      <w:lvlText w:val=""/>
      <w:lvlJc w:val="left"/>
      <w:pPr>
        <w:ind w:left="3088" w:hanging="360"/>
      </w:pPr>
      <w:rPr>
        <w:rFonts w:ascii="Symbol" w:hAnsi="Symbol" w:hint="default"/>
      </w:rPr>
    </w:lvl>
    <w:lvl w:ilvl="4" w:tplc="08090003" w:tentative="1">
      <w:start w:val="1"/>
      <w:numFmt w:val="bullet"/>
      <w:lvlText w:val="o"/>
      <w:lvlJc w:val="left"/>
      <w:pPr>
        <w:ind w:left="3808" w:hanging="360"/>
      </w:pPr>
      <w:rPr>
        <w:rFonts w:ascii="Courier New" w:hAnsi="Courier New" w:cs="Courier New" w:hint="default"/>
      </w:rPr>
    </w:lvl>
    <w:lvl w:ilvl="5" w:tplc="08090005" w:tentative="1">
      <w:start w:val="1"/>
      <w:numFmt w:val="bullet"/>
      <w:lvlText w:val=""/>
      <w:lvlJc w:val="left"/>
      <w:pPr>
        <w:ind w:left="4528" w:hanging="360"/>
      </w:pPr>
      <w:rPr>
        <w:rFonts w:ascii="Wingdings" w:hAnsi="Wingdings" w:hint="default"/>
      </w:rPr>
    </w:lvl>
    <w:lvl w:ilvl="6" w:tplc="08090001" w:tentative="1">
      <w:start w:val="1"/>
      <w:numFmt w:val="bullet"/>
      <w:lvlText w:val=""/>
      <w:lvlJc w:val="left"/>
      <w:pPr>
        <w:ind w:left="5248" w:hanging="360"/>
      </w:pPr>
      <w:rPr>
        <w:rFonts w:ascii="Symbol" w:hAnsi="Symbol" w:hint="default"/>
      </w:rPr>
    </w:lvl>
    <w:lvl w:ilvl="7" w:tplc="08090003" w:tentative="1">
      <w:start w:val="1"/>
      <w:numFmt w:val="bullet"/>
      <w:lvlText w:val="o"/>
      <w:lvlJc w:val="left"/>
      <w:pPr>
        <w:ind w:left="5968" w:hanging="360"/>
      </w:pPr>
      <w:rPr>
        <w:rFonts w:ascii="Courier New" w:hAnsi="Courier New" w:cs="Courier New" w:hint="default"/>
      </w:rPr>
    </w:lvl>
    <w:lvl w:ilvl="8" w:tplc="08090005" w:tentative="1">
      <w:start w:val="1"/>
      <w:numFmt w:val="bullet"/>
      <w:lvlText w:val=""/>
      <w:lvlJc w:val="left"/>
      <w:pPr>
        <w:ind w:left="6688" w:hanging="360"/>
      </w:pPr>
      <w:rPr>
        <w:rFonts w:ascii="Wingdings" w:hAnsi="Wingdings" w:hint="default"/>
      </w:rPr>
    </w:lvl>
  </w:abstractNum>
  <w:abstractNum w:abstractNumId="25" w15:restartNumberingAfterBreak="0">
    <w:nsid w:val="496D1A66"/>
    <w:multiLevelType w:val="multilevel"/>
    <w:tmpl w:val="9FF05216"/>
    <w:lvl w:ilvl="0">
      <w:start w:val="1"/>
      <w:numFmt w:val="decimal"/>
      <w:lvlText w:val="%1."/>
      <w:lvlJc w:val="left"/>
      <w:pPr>
        <w:ind w:left="720" w:hanging="720"/>
      </w:pPr>
    </w:lvl>
    <w:lvl w:ilvl="1">
      <w:start w:val="1"/>
      <w:numFmt w:val="decimal"/>
      <w:lvlText w:val="%1.%2"/>
      <w:lvlJc w:val="left"/>
      <w:pPr>
        <w:ind w:left="862" w:hanging="720"/>
      </w:pPr>
    </w:lvl>
    <w:lvl w:ilvl="2">
      <w:start w:val="1"/>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288" w:hanging="719"/>
      </w:pPr>
    </w:lvl>
    <w:lvl w:ilvl="5">
      <w:start w:val="1"/>
      <w:numFmt w:val="decimal"/>
      <w:lvlText w:val="%1.%2.%3.%4.%5.%6"/>
      <w:lvlJc w:val="left"/>
      <w:pPr>
        <w:ind w:left="1430" w:hanging="720"/>
      </w:pPr>
    </w:lvl>
    <w:lvl w:ilvl="6">
      <w:start w:val="1"/>
      <w:numFmt w:val="decimal"/>
      <w:lvlText w:val="%1.%2.%3.%4.%5.%6.%7"/>
      <w:lvlJc w:val="left"/>
      <w:pPr>
        <w:ind w:left="1572" w:hanging="720"/>
      </w:pPr>
    </w:lvl>
    <w:lvl w:ilvl="7">
      <w:start w:val="1"/>
      <w:numFmt w:val="decimal"/>
      <w:lvlText w:val="%1.%2.%3.%4.%5.%6.%7.%8"/>
      <w:lvlJc w:val="left"/>
      <w:pPr>
        <w:ind w:left="1714" w:hanging="720"/>
      </w:pPr>
    </w:lvl>
    <w:lvl w:ilvl="8">
      <w:start w:val="1"/>
      <w:numFmt w:val="decimal"/>
      <w:lvlText w:val="%1.%2.%3.%4.%5.%6.%7.%8.%9"/>
      <w:lvlJc w:val="left"/>
      <w:pPr>
        <w:ind w:left="1856" w:hanging="720"/>
      </w:pPr>
    </w:lvl>
  </w:abstractNum>
  <w:abstractNum w:abstractNumId="26" w15:restartNumberingAfterBreak="0">
    <w:nsid w:val="4C383B5A"/>
    <w:multiLevelType w:val="hybridMultilevel"/>
    <w:tmpl w:val="5008B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CB33F9E"/>
    <w:multiLevelType w:val="hybridMultilevel"/>
    <w:tmpl w:val="9BDCEB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4700B80"/>
    <w:multiLevelType w:val="hybridMultilevel"/>
    <w:tmpl w:val="90C0BE5E"/>
    <w:lvl w:ilvl="0" w:tplc="B878515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C8825EC"/>
    <w:multiLevelType w:val="hybridMultilevel"/>
    <w:tmpl w:val="26D87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33"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4E041F0"/>
    <w:multiLevelType w:val="hybridMultilevel"/>
    <w:tmpl w:val="B328A8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D5D4BAA"/>
    <w:multiLevelType w:val="hybridMultilevel"/>
    <w:tmpl w:val="F796E3B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00E08CC"/>
    <w:multiLevelType w:val="hybridMultilevel"/>
    <w:tmpl w:val="4EC07E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6697EBB"/>
    <w:multiLevelType w:val="hybridMultilevel"/>
    <w:tmpl w:val="3A0E79B8"/>
    <w:lvl w:ilvl="0" w:tplc="06147936">
      <w:start w:val="100"/>
      <w:numFmt w:val="bullet"/>
      <w:lvlText w:val="-"/>
      <w:lvlJc w:val="left"/>
      <w:pPr>
        <w:ind w:left="1080" w:hanging="360"/>
      </w:pPr>
      <w:rPr>
        <w:rFonts w:ascii="Arial Nova Light" w:eastAsiaTheme="minorEastAsia" w:hAnsi="Arial Nova Light" w:cstheme="minorBidi" w:hint="default"/>
      </w:rPr>
    </w:lvl>
    <w:lvl w:ilvl="1" w:tplc="5712B634">
      <w:numFmt w:val="bullet"/>
      <w:lvlText w:val="&gt;"/>
      <w:lvlJc w:val="left"/>
      <w:pPr>
        <w:ind w:left="1800" w:hanging="360"/>
      </w:pPr>
      <w:rPr>
        <w:rFonts w:ascii="Arial Nova Light" w:eastAsiaTheme="minorEastAsia" w:hAnsi="Arial Nova Light" w:cstheme="minorBidi"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32"/>
  </w:num>
  <w:num w:numId="12">
    <w:abstractNumId w:val="32"/>
  </w:num>
  <w:num w:numId="13">
    <w:abstractNumId w:val="34"/>
  </w:num>
  <w:num w:numId="14">
    <w:abstractNumId w:val="30"/>
  </w:num>
  <w:num w:numId="15">
    <w:abstractNumId w:val="12"/>
  </w:num>
  <w:num w:numId="16">
    <w:abstractNumId w:val="14"/>
  </w:num>
  <w:num w:numId="17">
    <w:abstractNumId w:val="16"/>
  </w:num>
  <w:num w:numId="18">
    <w:abstractNumId w:val="10"/>
  </w:num>
  <w:num w:numId="19">
    <w:abstractNumId w:val="24"/>
  </w:num>
  <w:num w:numId="20">
    <w:abstractNumId w:val="13"/>
  </w:num>
  <w:num w:numId="21">
    <w:abstractNumId w:val="39"/>
  </w:num>
  <w:num w:numId="22">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20"/>
  </w:num>
  <w:num w:numId="25">
    <w:abstractNumId w:val="19"/>
  </w:num>
  <w:num w:numId="26">
    <w:abstractNumId w:val="32"/>
  </w:num>
  <w:num w:numId="27">
    <w:abstractNumId w:val="26"/>
  </w:num>
  <w:num w:numId="28">
    <w:abstractNumId w:val="31"/>
  </w:num>
  <w:num w:numId="29">
    <w:abstractNumId w:val="35"/>
  </w:num>
  <w:num w:numId="30">
    <w:abstractNumId w:val="23"/>
  </w:num>
  <w:num w:numId="31">
    <w:abstractNumId w:val="27"/>
  </w:num>
  <w:num w:numId="32">
    <w:abstractNumId w:val="36"/>
  </w:num>
  <w:num w:numId="33">
    <w:abstractNumId w:val="32"/>
  </w:num>
  <w:num w:numId="34">
    <w:abstractNumId w:val="18"/>
  </w:num>
  <w:num w:numId="35">
    <w:abstractNumId w:val="37"/>
  </w:num>
  <w:num w:numId="36">
    <w:abstractNumId w:val="17"/>
  </w:num>
  <w:num w:numId="37">
    <w:abstractNumId w:val="22"/>
  </w:num>
  <w:num w:numId="38">
    <w:abstractNumId w:val="28"/>
  </w:num>
  <w:num w:numId="39">
    <w:abstractNumId w:val="15"/>
  </w:num>
  <w:num w:numId="40">
    <w:abstractNumId w:val="25"/>
  </w:num>
  <w:num w:numId="41">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9"/>
  </w:num>
  <w:num w:numId="43">
    <w:abstractNumId w:val="32"/>
  </w:num>
  <w:num w:numId="44">
    <w:abstractNumId w:val="38"/>
  </w:num>
  <w:num w:numId="45">
    <w:abstractNumId w:val="21"/>
  </w:num>
  <w:num w:numId="46">
    <w:abstractNumId w:val="33"/>
  </w:num>
  <w:num w:numId="47">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sqwFAFK6+2M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505C"/>
    <w:rsid w:val="000152C9"/>
    <w:rsid w:val="0002176F"/>
    <w:rsid w:val="000220D6"/>
    <w:rsid w:val="00022322"/>
    <w:rsid w:val="00022FA7"/>
    <w:rsid w:val="000255D2"/>
    <w:rsid w:val="00026287"/>
    <w:rsid w:val="00026E94"/>
    <w:rsid w:val="00027745"/>
    <w:rsid w:val="00031702"/>
    <w:rsid w:val="00031CC0"/>
    <w:rsid w:val="000341E0"/>
    <w:rsid w:val="0003594C"/>
    <w:rsid w:val="00036747"/>
    <w:rsid w:val="0003678D"/>
    <w:rsid w:val="000407CF"/>
    <w:rsid w:val="00040BB7"/>
    <w:rsid w:val="00043BE1"/>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387D"/>
    <w:rsid w:val="0008602B"/>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6E1D"/>
    <w:rsid w:val="000E0A64"/>
    <w:rsid w:val="000E19D3"/>
    <w:rsid w:val="000E1DCF"/>
    <w:rsid w:val="000E2266"/>
    <w:rsid w:val="000E5EBE"/>
    <w:rsid w:val="000E61F9"/>
    <w:rsid w:val="000E6377"/>
    <w:rsid w:val="000E6566"/>
    <w:rsid w:val="000F0F17"/>
    <w:rsid w:val="000F4C5A"/>
    <w:rsid w:val="00105791"/>
    <w:rsid w:val="0010658D"/>
    <w:rsid w:val="001073F3"/>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B8A"/>
    <w:rsid w:val="00133CCE"/>
    <w:rsid w:val="00136E64"/>
    <w:rsid w:val="00137788"/>
    <w:rsid w:val="00137C92"/>
    <w:rsid w:val="001411C8"/>
    <w:rsid w:val="00141BE9"/>
    <w:rsid w:val="001434F7"/>
    <w:rsid w:val="00145DF9"/>
    <w:rsid w:val="00150744"/>
    <w:rsid w:val="00150CAC"/>
    <w:rsid w:val="00150F0C"/>
    <w:rsid w:val="001516E2"/>
    <w:rsid w:val="00152475"/>
    <w:rsid w:val="00154469"/>
    <w:rsid w:val="00160E7D"/>
    <w:rsid w:val="00162CC4"/>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A53"/>
    <w:rsid w:val="001C3AC8"/>
    <w:rsid w:val="001C3C27"/>
    <w:rsid w:val="001C6D9E"/>
    <w:rsid w:val="001D0987"/>
    <w:rsid w:val="001D0AA8"/>
    <w:rsid w:val="001D1773"/>
    <w:rsid w:val="001D2A67"/>
    <w:rsid w:val="001D3FDE"/>
    <w:rsid w:val="001D4A80"/>
    <w:rsid w:val="001D505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731"/>
    <w:rsid w:val="00212793"/>
    <w:rsid w:val="00214445"/>
    <w:rsid w:val="002145BA"/>
    <w:rsid w:val="00214D19"/>
    <w:rsid w:val="00215981"/>
    <w:rsid w:val="002160ED"/>
    <w:rsid w:val="00216119"/>
    <w:rsid w:val="00216B37"/>
    <w:rsid w:val="0022113D"/>
    <w:rsid w:val="002226FF"/>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61BAB"/>
    <w:rsid w:val="00263ACF"/>
    <w:rsid w:val="00264196"/>
    <w:rsid w:val="00264D2F"/>
    <w:rsid w:val="00264E4E"/>
    <w:rsid w:val="002650E7"/>
    <w:rsid w:val="002671FA"/>
    <w:rsid w:val="002673C4"/>
    <w:rsid w:val="00271A29"/>
    <w:rsid w:val="00271C46"/>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27C1"/>
    <w:rsid w:val="002A3B57"/>
    <w:rsid w:val="002A52EC"/>
    <w:rsid w:val="002A60F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65DF"/>
    <w:rsid w:val="002E6890"/>
    <w:rsid w:val="002F095D"/>
    <w:rsid w:val="002F28FA"/>
    <w:rsid w:val="002F29C2"/>
    <w:rsid w:val="002F5D7D"/>
    <w:rsid w:val="002F7B74"/>
    <w:rsid w:val="00301047"/>
    <w:rsid w:val="0030175E"/>
    <w:rsid w:val="003035C3"/>
    <w:rsid w:val="003047D4"/>
    <w:rsid w:val="00305D22"/>
    <w:rsid w:val="003077CB"/>
    <w:rsid w:val="00307B44"/>
    <w:rsid w:val="00310840"/>
    <w:rsid w:val="00312E49"/>
    <w:rsid w:val="0031369E"/>
    <w:rsid w:val="003147C2"/>
    <w:rsid w:val="003158D8"/>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7FAC"/>
    <w:rsid w:val="00350184"/>
    <w:rsid w:val="003512A4"/>
    <w:rsid w:val="00352B56"/>
    <w:rsid w:val="003539B9"/>
    <w:rsid w:val="00353A17"/>
    <w:rsid w:val="00354415"/>
    <w:rsid w:val="00354D1F"/>
    <w:rsid w:val="00354D77"/>
    <w:rsid w:val="00354F89"/>
    <w:rsid w:val="00355DCA"/>
    <w:rsid w:val="00355FCF"/>
    <w:rsid w:val="00356831"/>
    <w:rsid w:val="00356D48"/>
    <w:rsid w:val="00356F97"/>
    <w:rsid w:val="003571D9"/>
    <w:rsid w:val="003575DB"/>
    <w:rsid w:val="003624A2"/>
    <w:rsid w:val="00365E2F"/>
    <w:rsid w:val="00366781"/>
    <w:rsid w:val="00366B8B"/>
    <w:rsid w:val="00366E54"/>
    <w:rsid w:val="00367C18"/>
    <w:rsid w:val="00370CDD"/>
    <w:rsid w:val="00375F83"/>
    <w:rsid w:val="0037666B"/>
    <w:rsid w:val="00377F75"/>
    <w:rsid w:val="00377FCD"/>
    <w:rsid w:val="0038130E"/>
    <w:rsid w:val="00381F18"/>
    <w:rsid w:val="00382816"/>
    <w:rsid w:val="003843F6"/>
    <w:rsid w:val="00390913"/>
    <w:rsid w:val="00390D5F"/>
    <w:rsid w:val="00393306"/>
    <w:rsid w:val="003933A8"/>
    <w:rsid w:val="00393E0C"/>
    <w:rsid w:val="00395515"/>
    <w:rsid w:val="00395BF3"/>
    <w:rsid w:val="0039722C"/>
    <w:rsid w:val="00397E48"/>
    <w:rsid w:val="003A0A16"/>
    <w:rsid w:val="003A0ED5"/>
    <w:rsid w:val="003A2C02"/>
    <w:rsid w:val="003A36A2"/>
    <w:rsid w:val="003A39F0"/>
    <w:rsid w:val="003A7955"/>
    <w:rsid w:val="003B1A97"/>
    <w:rsid w:val="003B23D7"/>
    <w:rsid w:val="003B31E8"/>
    <w:rsid w:val="003B3C86"/>
    <w:rsid w:val="003B59C8"/>
    <w:rsid w:val="003B73F8"/>
    <w:rsid w:val="003C032F"/>
    <w:rsid w:val="003C0332"/>
    <w:rsid w:val="003C0569"/>
    <w:rsid w:val="003C2130"/>
    <w:rsid w:val="003C59A9"/>
    <w:rsid w:val="003C7BBE"/>
    <w:rsid w:val="003D0FA9"/>
    <w:rsid w:val="003D150D"/>
    <w:rsid w:val="003D3B52"/>
    <w:rsid w:val="003D3EEF"/>
    <w:rsid w:val="003D45E4"/>
    <w:rsid w:val="003D5126"/>
    <w:rsid w:val="003D56B4"/>
    <w:rsid w:val="003D6B5B"/>
    <w:rsid w:val="003D7291"/>
    <w:rsid w:val="003E24E3"/>
    <w:rsid w:val="003E2A38"/>
    <w:rsid w:val="003E4863"/>
    <w:rsid w:val="003E537F"/>
    <w:rsid w:val="003E5FE7"/>
    <w:rsid w:val="003E6E3B"/>
    <w:rsid w:val="003E72CB"/>
    <w:rsid w:val="003E792C"/>
    <w:rsid w:val="003F023E"/>
    <w:rsid w:val="003F088D"/>
    <w:rsid w:val="003F3FBA"/>
    <w:rsid w:val="003F5DEF"/>
    <w:rsid w:val="003F6384"/>
    <w:rsid w:val="003F6AEE"/>
    <w:rsid w:val="004006A3"/>
    <w:rsid w:val="00400D53"/>
    <w:rsid w:val="00401ADA"/>
    <w:rsid w:val="00401EF1"/>
    <w:rsid w:val="004110AB"/>
    <w:rsid w:val="0041354C"/>
    <w:rsid w:val="00413E8D"/>
    <w:rsid w:val="00416507"/>
    <w:rsid w:val="004177E7"/>
    <w:rsid w:val="00420652"/>
    <w:rsid w:val="004209AF"/>
    <w:rsid w:val="00424F54"/>
    <w:rsid w:val="00426414"/>
    <w:rsid w:val="004269C0"/>
    <w:rsid w:val="004316AA"/>
    <w:rsid w:val="00431C5C"/>
    <w:rsid w:val="00433082"/>
    <w:rsid w:val="0043645A"/>
    <w:rsid w:val="00437E99"/>
    <w:rsid w:val="004402E0"/>
    <w:rsid w:val="00440E06"/>
    <w:rsid w:val="004418DB"/>
    <w:rsid w:val="00443B26"/>
    <w:rsid w:val="00443E3F"/>
    <w:rsid w:val="004473F5"/>
    <w:rsid w:val="00451C1F"/>
    <w:rsid w:val="00452601"/>
    <w:rsid w:val="004537AE"/>
    <w:rsid w:val="004541EE"/>
    <w:rsid w:val="00454875"/>
    <w:rsid w:val="00454881"/>
    <w:rsid w:val="00455755"/>
    <w:rsid w:val="00455D51"/>
    <w:rsid w:val="0045721A"/>
    <w:rsid w:val="004572A1"/>
    <w:rsid w:val="004604C2"/>
    <w:rsid w:val="0046082B"/>
    <w:rsid w:val="00462F79"/>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5E85"/>
    <w:rsid w:val="00485FC1"/>
    <w:rsid w:val="00487872"/>
    <w:rsid w:val="00487A4F"/>
    <w:rsid w:val="00487AB8"/>
    <w:rsid w:val="0049186C"/>
    <w:rsid w:val="004922DB"/>
    <w:rsid w:val="004934A0"/>
    <w:rsid w:val="0049380B"/>
    <w:rsid w:val="00493BD0"/>
    <w:rsid w:val="004948EE"/>
    <w:rsid w:val="004953BE"/>
    <w:rsid w:val="00495A8C"/>
    <w:rsid w:val="00496075"/>
    <w:rsid w:val="00497A19"/>
    <w:rsid w:val="004A159A"/>
    <w:rsid w:val="004A4379"/>
    <w:rsid w:val="004A4434"/>
    <w:rsid w:val="004A471E"/>
    <w:rsid w:val="004A56DA"/>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3B0D"/>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13A4E"/>
    <w:rsid w:val="00514BAD"/>
    <w:rsid w:val="00515F1B"/>
    <w:rsid w:val="00517D06"/>
    <w:rsid w:val="00521109"/>
    <w:rsid w:val="00521590"/>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54F7"/>
    <w:rsid w:val="00546B43"/>
    <w:rsid w:val="005477C2"/>
    <w:rsid w:val="00550D86"/>
    <w:rsid w:val="005519BF"/>
    <w:rsid w:val="00551A02"/>
    <w:rsid w:val="00552A41"/>
    <w:rsid w:val="005534FA"/>
    <w:rsid w:val="00557D16"/>
    <w:rsid w:val="00562058"/>
    <w:rsid w:val="00562189"/>
    <w:rsid w:val="00563AD4"/>
    <w:rsid w:val="00563D0F"/>
    <w:rsid w:val="00564379"/>
    <w:rsid w:val="0056649D"/>
    <w:rsid w:val="0056765B"/>
    <w:rsid w:val="00570C12"/>
    <w:rsid w:val="00571ADB"/>
    <w:rsid w:val="005724B1"/>
    <w:rsid w:val="00573CF7"/>
    <w:rsid w:val="005744B6"/>
    <w:rsid w:val="0057517D"/>
    <w:rsid w:val="00576812"/>
    <w:rsid w:val="00576D6B"/>
    <w:rsid w:val="00580978"/>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4070"/>
    <w:rsid w:val="00594783"/>
    <w:rsid w:val="00596155"/>
    <w:rsid w:val="00596A6E"/>
    <w:rsid w:val="005A0507"/>
    <w:rsid w:val="005A0B26"/>
    <w:rsid w:val="005A0F7D"/>
    <w:rsid w:val="005A1E27"/>
    <w:rsid w:val="005A39ED"/>
    <w:rsid w:val="005A45E1"/>
    <w:rsid w:val="005A50CD"/>
    <w:rsid w:val="005A5B9A"/>
    <w:rsid w:val="005A7850"/>
    <w:rsid w:val="005B0231"/>
    <w:rsid w:val="005B0A4D"/>
    <w:rsid w:val="005B1207"/>
    <w:rsid w:val="005B2495"/>
    <w:rsid w:val="005B51AC"/>
    <w:rsid w:val="005B5AE2"/>
    <w:rsid w:val="005B7F05"/>
    <w:rsid w:val="005C0D4F"/>
    <w:rsid w:val="005C2309"/>
    <w:rsid w:val="005C2A5E"/>
    <w:rsid w:val="005C372E"/>
    <w:rsid w:val="005D0537"/>
    <w:rsid w:val="005D0A2F"/>
    <w:rsid w:val="005D3A03"/>
    <w:rsid w:val="005D4964"/>
    <w:rsid w:val="005D4D12"/>
    <w:rsid w:val="005D4EAC"/>
    <w:rsid w:val="005D56F2"/>
    <w:rsid w:val="005D633A"/>
    <w:rsid w:val="005E002F"/>
    <w:rsid w:val="005E0773"/>
    <w:rsid w:val="005E0AE9"/>
    <w:rsid w:val="005E474F"/>
    <w:rsid w:val="005E6F20"/>
    <w:rsid w:val="005E70A7"/>
    <w:rsid w:val="005E7177"/>
    <w:rsid w:val="005F4232"/>
    <w:rsid w:val="005F4DB7"/>
    <w:rsid w:val="005F5596"/>
    <w:rsid w:val="005F5CC1"/>
    <w:rsid w:val="005F7848"/>
    <w:rsid w:val="005F7AE9"/>
    <w:rsid w:val="005F7F57"/>
    <w:rsid w:val="00600A2F"/>
    <w:rsid w:val="00601905"/>
    <w:rsid w:val="00601A1D"/>
    <w:rsid w:val="00602678"/>
    <w:rsid w:val="00602C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67D9"/>
    <w:rsid w:val="00633AD2"/>
    <w:rsid w:val="006344B7"/>
    <w:rsid w:val="0064192A"/>
    <w:rsid w:val="0064221D"/>
    <w:rsid w:val="00643AC8"/>
    <w:rsid w:val="00643FC9"/>
    <w:rsid w:val="00644EE4"/>
    <w:rsid w:val="00645BCD"/>
    <w:rsid w:val="00647E56"/>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1269"/>
    <w:rsid w:val="006824F7"/>
    <w:rsid w:val="00682A3C"/>
    <w:rsid w:val="00682A5F"/>
    <w:rsid w:val="006834A5"/>
    <w:rsid w:val="0068387F"/>
    <w:rsid w:val="006841E9"/>
    <w:rsid w:val="00684513"/>
    <w:rsid w:val="00684B47"/>
    <w:rsid w:val="00685546"/>
    <w:rsid w:val="00686BAC"/>
    <w:rsid w:val="00690BA9"/>
    <w:rsid w:val="00690BC5"/>
    <w:rsid w:val="0069306D"/>
    <w:rsid w:val="006932F9"/>
    <w:rsid w:val="00693A2E"/>
    <w:rsid w:val="00696104"/>
    <w:rsid w:val="00697498"/>
    <w:rsid w:val="006975CD"/>
    <w:rsid w:val="00697A0C"/>
    <w:rsid w:val="006A0F1A"/>
    <w:rsid w:val="006A123B"/>
    <w:rsid w:val="006A17BB"/>
    <w:rsid w:val="006A1A0B"/>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D87"/>
    <w:rsid w:val="006C23BE"/>
    <w:rsid w:val="006C2533"/>
    <w:rsid w:val="006C455E"/>
    <w:rsid w:val="006C5922"/>
    <w:rsid w:val="006C5BFB"/>
    <w:rsid w:val="006C5DDC"/>
    <w:rsid w:val="006C7A45"/>
    <w:rsid w:val="006C7EE0"/>
    <w:rsid w:val="006D217A"/>
    <w:rsid w:val="006D28F9"/>
    <w:rsid w:val="006D6C3D"/>
    <w:rsid w:val="006E22E3"/>
    <w:rsid w:val="006E26C9"/>
    <w:rsid w:val="006E3E9E"/>
    <w:rsid w:val="006E61F4"/>
    <w:rsid w:val="006E6CFD"/>
    <w:rsid w:val="006E7258"/>
    <w:rsid w:val="006F025A"/>
    <w:rsid w:val="006F2BFE"/>
    <w:rsid w:val="006F3032"/>
    <w:rsid w:val="006F458F"/>
    <w:rsid w:val="006F48D0"/>
    <w:rsid w:val="006F51EB"/>
    <w:rsid w:val="006F5D0B"/>
    <w:rsid w:val="006F602C"/>
    <w:rsid w:val="006F6D6C"/>
    <w:rsid w:val="006F7930"/>
    <w:rsid w:val="0070047B"/>
    <w:rsid w:val="00700777"/>
    <w:rsid w:val="00700C65"/>
    <w:rsid w:val="007010C3"/>
    <w:rsid w:val="00702204"/>
    <w:rsid w:val="00703501"/>
    <w:rsid w:val="00704D2C"/>
    <w:rsid w:val="007052F6"/>
    <w:rsid w:val="00706762"/>
    <w:rsid w:val="00706AD4"/>
    <w:rsid w:val="0071066E"/>
    <w:rsid w:val="00711C53"/>
    <w:rsid w:val="00712111"/>
    <w:rsid w:val="00713C93"/>
    <w:rsid w:val="007140D5"/>
    <w:rsid w:val="00715E9C"/>
    <w:rsid w:val="0071679E"/>
    <w:rsid w:val="00716E0A"/>
    <w:rsid w:val="0072028F"/>
    <w:rsid w:val="0072090A"/>
    <w:rsid w:val="00721DA9"/>
    <w:rsid w:val="007233D4"/>
    <w:rsid w:val="00723BB8"/>
    <w:rsid w:val="00724FFD"/>
    <w:rsid w:val="00726C9A"/>
    <w:rsid w:val="007300B0"/>
    <w:rsid w:val="00734FD0"/>
    <w:rsid w:val="00736725"/>
    <w:rsid w:val="007435F0"/>
    <w:rsid w:val="00743C05"/>
    <w:rsid w:val="0074681F"/>
    <w:rsid w:val="007504F4"/>
    <w:rsid w:val="00751735"/>
    <w:rsid w:val="007522BF"/>
    <w:rsid w:val="00752335"/>
    <w:rsid w:val="007533E5"/>
    <w:rsid w:val="00755B22"/>
    <w:rsid w:val="007577D5"/>
    <w:rsid w:val="00760125"/>
    <w:rsid w:val="00760609"/>
    <w:rsid w:val="0076124A"/>
    <w:rsid w:val="00761F2E"/>
    <w:rsid w:val="00766369"/>
    <w:rsid w:val="00766710"/>
    <w:rsid w:val="00766E6E"/>
    <w:rsid w:val="00770E87"/>
    <w:rsid w:val="0077578B"/>
    <w:rsid w:val="00775A38"/>
    <w:rsid w:val="0077630B"/>
    <w:rsid w:val="00776843"/>
    <w:rsid w:val="00780789"/>
    <w:rsid w:val="00782CA0"/>
    <w:rsid w:val="007838B9"/>
    <w:rsid w:val="00783DE1"/>
    <w:rsid w:val="007854D3"/>
    <w:rsid w:val="00786447"/>
    <w:rsid w:val="00790426"/>
    <w:rsid w:val="007906EA"/>
    <w:rsid w:val="00790AAE"/>
    <w:rsid w:val="00792DFF"/>
    <w:rsid w:val="0079370E"/>
    <w:rsid w:val="00793928"/>
    <w:rsid w:val="00793CFD"/>
    <w:rsid w:val="00794785"/>
    <w:rsid w:val="00795718"/>
    <w:rsid w:val="00797F86"/>
    <w:rsid w:val="007A025C"/>
    <w:rsid w:val="007A0D52"/>
    <w:rsid w:val="007A104C"/>
    <w:rsid w:val="007A1B59"/>
    <w:rsid w:val="007A2537"/>
    <w:rsid w:val="007A6F67"/>
    <w:rsid w:val="007B05CA"/>
    <w:rsid w:val="007B3099"/>
    <w:rsid w:val="007B3910"/>
    <w:rsid w:val="007B709D"/>
    <w:rsid w:val="007B71CF"/>
    <w:rsid w:val="007B7460"/>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7297"/>
    <w:rsid w:val="008206E2"/>
    <w:rsid w:val="00823CF1"/>
    <w:rsid w:val="00826511"/>
    <w:rsid w:val="00826D48"/>
    <w:rsid w:val="00830316"/>
    <w:rsid w:val="00831067"/>
    <w:rsid w:val="008409FC"/>
    <w:rsid w:val="00841EA9"/>
    <w:rsid w:val="00843634"/>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81B"/>
    <w:rsid w:val="008B0984"/>
    <w:rsid w:val="008B1244"/>
    <w:rsid w:val="008B12B5"/>
    <w:rsid w:val="008B27E3"/>
    <w:rsid w:val="008B6721"/>
    <w:rsid w:val="008B70BF"/>
    <w:rsid w:val="008C0A14"/>
    <w:rsid w:val="008C0D96"/>
    <w:rsid w:val="008C26CE"/>
    <w:rsid w:val="008C42AE"/>
    <w:rsid w:val="008C5323"/>
    <w:rsid w:val="008C7128"/>
    <w:rsid w:val="008D226A"/>
    <w:rsid w:val="008D47B5"/>
    <w:rsid w:val="008D4B3E"/>
    <w:rsid w:val="008D5749"/>
    <w:rsid w:val="008D5F1B"/>
    <w:rsid w:val="008E0D07"/>
    <w:rsid w:val="008E1555"/>
    <w:rsid w:val="008E35C4"/>
    <w:rsid w:val="008E41E1"/>
    <w:rsid w:val="008E48E1"/>
    <w:rsid w:val="008E772C"/>
    <w:rsid w:val="008F2613"/>
    <w:rsid w:val="008F3125"/>
    <w:rsid w:val="008F3520"/>
    <w:rsid w:val="008F35F0"/>
    <w:rsid w:val="008F4E92"/>
    <w:rsid w:val="008F4FE3"/>
    <w:rsid w:val="008F5333"/>
    <w:rsid w:val="008F5574"/>
    <w:rsid w:val="008F63F7"/>
    <w:rsid w:val="00902796"/>
    <w:rsid w:val="0090286D"/>
    <w:rsid w:val="00903D74"/>
    <w:rsid w:val="009047F4"/>
    <w:rsid w:val="00905714"/>
    <w:rsid w:val="00906622"/>
    <w:rsid w:val="0091165C"/>
    <w:rsid w:val="00911C4D"/>
    <w:rsid w:val="00912B08"/>
    <w:rsid w:val="0091366E"/>
    <w:rsid w:val="00914290"/>
    <w:rsid w:val="00914B14"/>
    <w:rsid w:val="009164A0"/>
    <w:rsid w:val="00916FB5"/>
    <w:rsid w:val="00917854"/>
    <w:rsid w:val="009178B5"/>
    <w:rsid w:val="009217C1"/>
    <w:rsid w:val="00922568"/>
    <w:rsid w:val="00923509"/>
    <w:rsid w:val="00923910"/>
    <w:rsid w:val="00923C35"/>
    <w:rsid w:val="009249DE"/>
    <w:rsid w:val="009250DC"/>
    <w:rsid w:val="009251DE"/>
    <w:rsid w:val="009258A3"/>
    <w:rsid w:val="009258E7"/>
    <w:rsid w:val="00925B7C"/>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F44"/>
    <w:rsid w:val="00985E12"/>
    <w:rsid w:val="009866D7"/>
    <w:rsid w:val="009878CE"/>
    <w:rsid w:val="0099013F"/>
    <w:rsid w:val="009906E6"/>
    <w:rsid w:val="009908AD"/>
    <w:rsid w:val="00991539"/>
    <w:rsid w:val="00992A57"/>
    <w:rsid w:val="00994B95"/>
    <w:rsid w:val="00994D06"/>
    <w:rsid w:val="00995948"/>
    <w:rsid w:val="009979B1"/>
    <w:rsid w:val="009A0512"/>
    <w:rsid w:val="009A0FB2"/>
    <w:rsid w:val="009A33EA"/>
    <w:rsid w:val="009A3AED"/>
    <w:rsid w:val="009A3D94"/>
    <w:rsid w:val="009A46B4"/>
    <w:rsid w:val="009A63E6"/>
    <w:rsid w:val="009A6A20"/>
    <w:rsid w:val="009A6A3B"/>
    <w:rsid w:val="009A748A"/>
    <w:rsid w:val="009B0C10"/>
    <w:rsid w:val="009B15AD"/>
    <w:rsid w:val="009B3D99"/>
    <w:rsid w:val="009B623D"/>
    <w:rsid w:val="009C4093"/>
    <w:rsid w:val="009C4425"/>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70C94"/>
    <w:rsid w:val="00A70E0C"/>
    <w:rsid w:val="00A71054"/>
    <w:rsid w:val="00A71532"/>
    <w:rsid w:val="00A72B56"/>
    <w:rsid w:val="00A731BF"/>
    <w:rsid w:val="00A76AB0"/>
    <w:rsid w:val="00A80D71"/>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D2F12"/>
    <w:rsid w:val="00AD4A9D"/>
    <w:rsid w:val="00AD4AD8"/>
    <w:rsid w:val="00AD4B79"/>
    <w:rsid w:val="00AD4F1D"/>
    <w:rsid w:val="00AD72FB"/>
    <w:rsid w:val="00AD7D39"/>
    <w:rsid w:val="00AE1878"/>
    <w:rsid w:val="00AE2023"/>
    <w:rsid w:val="00AE2449"/>
    <w:rsid w:val="00AE2725"/>
    <w:rsid w:val="00AE3B3A"/>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11275"/>
    <w:rsid w:val="00B11F7B"/>
    <w:rsid w:val="00B14BF4"/>
    <w:rsid w:val="00B203A9"/>
    <w:rsid w:val="00B23058"/>
    <w:rsid w:val="00B2481A"/>
    <w:rsid w:val="00B2794A"/>
    <w:rsid w:val="00B32A93"/>
    <w:rsid w:val="00B33013"/>
    <w:rsid w:val="00B35126"/>
    <w:rsid w:val="00B35A9E"/>
    <w:rsid w:val="00B36508"/>
    <w:rsid w:val="00B4229A"/>
    <w:rsid w:val="00B42AF2"/>
    <w:rsid w:val="00B434EF"/>
    <w:rsid w:val="00B436CA"/>
    <w:rsid w:val="00B44A89"/>
    <w:rsid w:val="00B45D49"/>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FB8"/>
    <w:rsid w:val="00B658FA"/>
    <w:rsid w:val="00B65E77"/>
    <w:rsid w:val="00B673A6"/>
    <w:rsid w:val="00B74872"/>
    <w:rsid w:val="00B74BB6"/>
    <w:rsid w:val="00B76C59"/>
    <w:rsid w:val="00B77CE6"/>
    <w:rsid w:val="00B823AA"/>
    <w:rsid w:val="00B846D6"/>
    <w:rsid w:val="00B84D8B"/>
    <w:rsid w:val="00B90386"/>
    <w:rsid w:val="00B903A5"/>
    <w:rsid w:val="00B9076D"/>
    <w:rsid w:val="00B9105F"/>
    <w:rsid w:val="00B91547"/>
    <w:rsid w:val="00B931CC"/>
    <w:rsid w:val="00B93821"/>
    <w:rsid w:val="00B940B1"/>
    <w:rsid w:val="00B95135"/>
    <w:rsid w:val="00B95593"/>
    <w:rsid w:val="00B95FE2"/>
    <w:rsid w:val="00B97377"/>
    <w:rsid w:val="00BA2108"/>
    <w:rsid w:val="00BA2E5B"/>
    <w:rsid w:val="00BA3601"/>
    <w:rsid w:val="00BA45DB"/>
    <w:rsid w:val="00BA49FA"/>
    <w:rsid w:val="00BA5203"/>
    <w:rsid w:val="00BA58FC"/>
    <w:rsid w:val="00BA647B"/>
    <w:rsid w:val="00BB3048"/>
    <w:rsid w:val="00BB3CA9"/>
    <w:rsid w:val="00BB5C15"/>
    <w:rsid w:val="00BB7D41"/>
    <w:rsid w:val="00BC3BBD"/>
    <w:rsid w:val="00BC401F"/>
    <w:rsid w:val="00BC41FC"/>
    <w:rsid w:val="00BC5175"/>
    <w:rsid w:val="00BC5422"/>
    <w:rsid w:val="00BC58C3"/>
    <w:rsid w:val="00BC7F69"/>
    <w:rsid w:val="00BD1026"/>
    <w:rsid w:val="00BD3071"/>
    <w:rsid w:val="00BD391C"/>
    <w:rsid w:val="00BD4222"/>
    <w:rsid w:val="00BD6E71"/>
    <w:rsid w:val="00BD7B3A"/>
    <w:rsid w:val="00BE0CEE"/>
    <w:rsid w:val="00BE1618"/>
    <w:rsid w:val="00BE18B8"/>
    <w:rsid w:val="00BE6DDA"/>
    <w:rsid w:val="00BE7921"/>
    <w:rsid w:val="00BF1A30"/>
    <w:rsid w:val="00BF380B"/>
    <w:rsid w:val="00BF4184"/>
    <w:rsid w:val="00BF4931"/>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6423"/>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6C4F"/>
    <w:rsid w:val="00C57FFB"/>
    <w:rsid w:val="00C64F0E"/>
    <w:rsid w:val="00C6653B"/>
    <w:rsid w:val="00C666F8"/>
    <w:rsid w:val="00C6683C"/>
    <w:rsid w:val="00C70296"/>
    <w:rsid w:val="00C72376"/>
    <w:rsid w:val="00C737A7"/>
    <w:rsid w:val="00C74C89"/>
    <w:rsid w:val="00C76A3E"/>
    <w:rsid w:val="00C77169"/>
    <w:rsid w:val="00C77927"/>
    <w:rsid w:val="00C77B28"/>
    <w:rsid w:val="00C80A53"/>
    <w:rsid w:val="00C81C37"/>
    <w:rsid w:val="00C83554"/>
    <w:rsid w:val="00C8557A"/>
    <w:rsid w:val="00C86F10"/>
    <w:rsid w:val="00C90C86"/>
    <w:rsid w:val="00C93A6A"/>
    <w:rsid w:val="00C943DC"/>
    <w:rsid w:val="00C95D3D"/>
    <w:rsid w:val="00C97C33"/>
    <w:rsid w:val="00CA298C"/>
    <w:rsid w:val="00CA4789"/>
    <w:rsid w:val="00CA5C6C"/>
    <w:rsid w:val="00CA5EF9"/>
    <w:rsid w:val="00CA617E"/>
    <w:rsid w:val="00CA6723"/>
    <w:rsid w:val="00CA67B7"/>
    <w:rsid w:val="00CA7553"/>
    <w:rsid w:val="00CB001E"/>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4E51"/>
    <w:rsid w:val="00CD5579"/>
    <w:rsid w:val="00CD5F47"/>
    <w:rsid w:val="00CD621E"/>
    <w:rsid w:val="00CD6E39"/>
    <w:rsid w:val="00CD72C0"/>
    <w:rsid w:val="00CE34E5"/>
    <w:rsid w:val="00CE3C70"/>
    <w:rsid w:val="00CE4A0B"/>
    <w:rsid w:val="00CE5B65"/>
    <w:rsid w:val="00CE6648"/>
    <w:rsid w:val="00CE76C7"/>
    <w:rsid w:val="00CF0D09"/>
    <w:rsid w:val="00CF36C8"/>
    <w:rsid w:val="00CF6E91"/>
    <w:rsid w:val="00CF710C"/>
    <w:rsid w:val="00CF71D9"/>
    <w:rsid w:val="00CF74F8"/>
    <w:rsid w:val="00D001DA"/>
    <w:rsid w:val="00D00843"/>
    <w:rsid w:val="00D00D79"/>
    <w:rsid w:val="00D012F6"/>
    <w:rsid w:val="00D02030"/>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814"/>
    <w:rsid w:val="00D33919"/>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46D7"/>
    <w:rsid w:val="00D85A5B"/>
    <w:rsid w:val="00D85B68"/>
    <w:rsid w:val="00D8608C"/>
    <w:rsid w:val="00D86F5A"/>
    <w:rsid w:val="00D900CA"/>
    <w:rsid w:val="00D912DB"/>
    <w:rsid w:val="00D91A4D"/>
    <w:rsid w:val="00D92F5A"/>
    <w:rsid w:val="00D94A70"/>
    <w:rsid w:val="00D950F7"/>
    <w:rsid w:val="00D9611F"/>
    <w:rsid w:val="00D96C97"/>
    <w:rsid w:val="00D97641"/>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75CA"/>
    <w:rsid w:val="00DF7C22"/>
    <w:rsid w:val="00E00A44"/>
    <w:rsid w:val="00E018BA"/>
    <w:rsid w:val="00E01CC0"/>
    <w:rsid w:val="00E01CDC"/>
    <w:rsid w:val="00E026FF"/>
    <w:rsid w:val="00E05548"/>
    <w:rsid w:val="00E0577E"/>
    <w:rsid w:val="00E06A0C"/>
    <w:rsid w:val="00E11864"/>
    <w:rsid w:val="00E11D10"/>
    <w:rsid w:val="00E12DBE"/>
    <w:rsid w:val="00E134A6"/>
    <w:rsid w:val="00E14457"/>
    <w:rsid w:val="00E20A4F"/>
    <w:rsid w:val="00E20B43"/>
    <w:rsid w:val="00E21447"/>
    <w:rsid w:val="00E21624"/>
    <w:rsid w:val="00E216F5"/>
    <w:rsid w:val="00E21D6F"/>
    <w:rsid w:val="00E22E84"/>
    <w:rsid w:val="00E2445D"/>
    <w:rsid w:val="00E24614"/>
    <w:rsid w:val="00E33541"/>
    <w:rsid w:val="00E344E8"/>
    <w:rsid w:val="00E3467C"/>
    <w:rsid w:val="00E34F23"/>
    <w:rsid w:val="00E354A3"/>
    <w:rsid w:val="00E3768F"/>
    <w:rsid w:val="00E37EB8"/>
    <w:rsid w:val="00E40224"/>
    <w:rsid w:val="00E4127C"/>
    <w:rsid w:val="00E412E9"/>
    <w:rsid w:val="00E4169F"/>
    <w:rsid w:val="00E42931"/>
    <w:rsid w:val="00E4587E"/>
    <w:rsid w:val="00E45DC3"/>
    <w:rsid w:val="00E45F4C"/>
    <w:rsid w:val="00E460A5"/>
    <w:rsid w:val="00E46CB5"/>
    <w:rsid w:val="00E470BB"/>
    <w:rsid w:val="00E47360"/>
    <w:rsid w:val="00E508E4"/>
    <w:rsid w:val="00E5220D"/>
    <w:rsid w:val="00E522B4"/>
    <w:rsid w:val="00E52374"/>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687C"/>
    <w:rsid w:val="00EA70B1"/>
    <w:rsid w:val="00EB1AFE"/>
    <w:rsid w:val="00EB32B8"/>
    <w:rsid w:val="00EB34D1"/>
    <w:rsid w:val="00EB501B"/>
    <w:rsid w:val="00EB5D76"/>
    <w:rsid w:val="00EB6323"/>
    <w:rsid w:val="00EB633C"/>
    <w:rsid w:val="00EB673B"/>
    <w:rsid w:val="00EC0248"/>
    <w:rsid w:val="00EC0A65"/>
    <w:rsid w:val="00EC2236"/>
    <w:rsid w:val="00EC2335"/>
    <w:rsid w:val="00EC2587"/>
    <w:rsid w:val="00EC2757"/>
    <w:rsid w:val="00EC4093"/>
    <w:rsid w:val="00EC450E"/>
    <w:rsid w:val="00EC69DA"/>
    <w:rsid w:val="00EC6B6A"/>
    <w:rsid w:val="00ED19F3"/>
    <w:rsid w:val="00ED1A7C"/>
    <w:rsid w:val="00ED3700"/>
    <w:rsid w:val="00ED46E3"/>
    <w:rsid w:val="00ED6815"/>
    <w:rsid w:val="00ED6B00"/>
    <w:rsid w:val="00ED7CF2"/>
    <w:rsid w:val="00EE32B1"/>
    <w:rsid w:val="00EE3A31"/>
    <w:rsid w:val="00EE4A68"/>
    <w:rsid w:val="00EE527B"/>
    <w:rsid w:val="00EE6325"/>
    <w:rsid w:val="00EE6787"/>
    <w:rsid w:val="00EE6ABE"/>
    <w:rsid w:val="00EF024A"/>
    <w:rsid w:val="00EF09C3"/>
    <w:rsid w:val="00EF0ED3"/>
    <w:rsid w:val="00EF1D59"/>
    <w:rsid w:val="00EF511F"/>
    <w:rsid w:val="00EF63A6"/>
    <w:rsid w:val="00F00898"/>
    <w:rsid w:val="00F0281A"/>
    <w:rsid w:val="00F05BE0"/>
    <w:rsid w:val="00F0650C"/>
    <w:rsid w:val="00F0786C"/>
    <w:rsid w:val="00F079D0"/>
    <w:rsid w:val="00F07BEC"/>
    <w:rsid w:val="00F1151B"/>
    <w:rsid w:val="00F1295B"/>
    <w:rsid w:val="00F12D9A"/>
    <w:rsid w:val="00F14245"/>
    <w:rsid w:val="00F16563"/>
    <w:rsid w:val="00F17FE9"/>
    <w:rsid w:val="00F21F68"/>
    <w:rsid w:val="00F23087"/>
    <w:rsid w:val="00F24C4B"/>
    <w:rsid w:val="00F26D69"/>
    <w:rsid w:val="00F27520"/>
    <w:rsid w:val="00F30E1D"/>
    <w:rsid w:val="00F3254C"/>
    <w:rsid w:val="00F32A5C"/>
    <w:rsid w:val="00F338E1"/>
    <w:rsid w:val="00F346E7"/>
    <w:rsid w:val="00F35DCA"/>
    <w:rsid w:val="00F379B7"/>
    <w:rsid w:val="00F40326"/>
    <w:rsid w:val="00F40759"/>
    <w:rsid w:val="00F42B66"/>
    <w:rsid w:val="00F44347"/>
    <w:rsid w:val="00F444D2"/>
    <w:rsid w:val="00F446BA"/>
    <w:rsid w:val="00F45360"/>
    <w:rsid w:val="00F45B73"/>
    <w:rsid w:val="00F45B8E"/>
    <w:rsid w:val="00F46BE2"/>
    <w:rsid w:val="00F47D41"/>
    <w:rsid w:val="00F47E72"/>
    <w:rsid w:val="00F5216C"/>
    <w:rsid w:val="00F525FA"/>
    <w:rsid w:val="00F52809"/>
    <w:rsid w:val="00F53246"/>
    <w:rsid w:val="00F536E0"/>
    <w:rsid w:val="00F6047B"/>
    <w:rsid w:val="00F66709"/>
    <w:rsid w:val="00F6709F"/>
    <w:rsid w:val="00F67F0C"/>
    <w:rsid w:val="00F71F75"/>
    <w:rsid w:val="00F732E7"/>
    <w:rsid w:val="00F748C3"/>
    <w:rsid w:val="00F76A3F"/>
    <w:rsid w:val="00F7712A"/>
    <w:rsid w:val="00F77986"/>
    <w:rsid w:val="00F77F09"/>
    <w:rsid w:val="00F81DAD"/>
    <w:rsid w:val="00F82CA3"/>
    <w:rsid w:val="00F846B4"/>
    <w:rsid w:val="00F848D8"/>
    <w:rsid w:val="00F85817"/>
    <w:rsid w:val="00F85A92"/>
    <w:rsid w:val="00F860D8"/>
    <w:rsid w:val="00F864FA"/>
    <w:rsid w:val="00F86C08"/>
    <w:rsid w:val="00F8767B"/>
    <w:rsid w:val="00F91B12"/>
    <w:rsid w:val="00F942A1"/>
    <w:rsid w:val="00FA1BEC"/>
    <w:rsid w:val="00FA1F2D"/>
    <w:rsid w:val="00FA3DD9"/>
    <w:rsid w:val="00FA6974"/>
    <w:rsid w:val="00FB5EFF"/>
    <w:rsid w:val="00FB767D"/>
    <w:rsid w:val="00FC17D2"/>
    <w:rsid w:val="00FC30EC"/>
    <w:rsid w:val="00FC3CA1"/>
    <w:rsid w:val="00FC4241"/>
    <w:rsid w:val="00FC45C0"/>
    <w:rsid w:val="00FC4855"/>
    <w:rsid w:val="00FC50C3"/>
    <w:rsid w:val="00FC717F"/>
    <w:rsid w:val="00FD2039"/>
    <w:rsid w:val="00FD355C"/>
    <w:rsid w:val="00FD3DEC"/>
    <w:rsid w:val="00FD4457"/>
    <w:rsid w:val="00FD56F7"/>
    <w:rsid w:val="00FE05C0"/>
    <w:rsid w:val="00FE05E5"/>
    <w:rsid w:val="00FE07F0"/>
    <w:rsid w:val="00FE1285"/>
    <w:rsid w:val="00FE3012"/>
    <w:rsid w:val="00FE4707"/>
    <w:rsid w:val="00FE5123"/>
    <w:rsid w:val="00FE5916"/>
    <w:rsid w:val="00FE6131"/>
    <w:rsid w:val="00FE69A2"/>
    <w:rsid w:val="00FE7616"/>
    <w:rsid w:val="00FE7FFC"/>
    <w:rsid w:val="00FF2002"/>
    <w:rsid w:val="00FF2422"/>
    <w:rsid w:val="00FF2971"/>
    <w:rsid w:val="00FF351A"/>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24A"/>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003BA7"/>
    <w:pPr>
      <w:keepNext/>
      <w:keepLines/>
      <w:numPr>
        <w:numId w:val="12"/>
      </w:numPr>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003BA7"/>
    <w:pPr>
      <w:keepNext/>
      <w:keepLines/>
      <w:numPr>
        <w:ilvl w:val="1"/>
        <w:numId w:val="12"/>
      </w:numPr>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003BA7"/>
    <w:pPr>
      <w:keepNext/>
      <w:keepLines/>
      <w:numPr>
        <w:ilvl w:val="2"/>
        <w:numId w:val="12"/>
      </w:numPr>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003BA7"/>
    <w:pPr>
      <w:keepNext/>
      <w:keepLines/>
      <w:numPr>
        <w:ilvl w:val="3"/>
        <w:numId w:val="12"/>
      </w:numPr>
      <w:outlineLvl w:val="3"/>
    </w:pPr>
    <w:rPr>
      <w:rFonts w:eastAsiaTheme="majorEastAsia" w:cstheme="majorBidi"/>
      <w:bCs/>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003BA7"/>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003BA7"/>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003BA7"/>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003BA7"/>
    <w:rPr>
      <w:rFonts w:ascii="Arial Nova Light" w:eastAsiaTheme="majorEastAsia" w:hAnsi="Arial Nova Light" w:cstheme="majorBidi"/>
      <w:bCs/>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405F80"/>
    <w:rsid w:val="004A6B73"/>
    <w:rsid w:val="004B3160"/>
    <w:rsid w:val="005366FD"/>
    <w:rsid w:val="00571137"/>
    <w:rsid w:val="0058000D"/>
    <w:rsid w:val="00583CEA"/>
    <w:rsid w:val="00596E0A"/>
    <w:rsid w:val="005D4BF7"/>
    <w:rsid w:val="00600C0E"/>
    <w:rsid w:val="006B3C80"/>
    <w:rsid w:val="00725696"/>
    <w:rsid w:val="00744F66"/>
    <w:rsid w:val="007A0189"/>
    <w:rsid w:val="007A6A13"/>
    <w:rsid w:val="007A72C9"/>
    <w:rsid w:val="007E3FEA"/>
    <w:rsid w:val="008134AC"/>
    <w:rsid w:val="008373DD"/>
    <w:rsid w:val="00930981"/>
    <w:rsid w:val="009343C0"/>
    <w:rsid w:val="00943BD1"/>
    <w:rsid w:val="00951222"/>
    <w:rsid w:val="00984DA9"/>
    <w:rsid w:val="009E2609"/>
    <w:rsid w:val="009F51CB"/>
    <w:rsid w:val="00A82F9F"/>
    <w:rsid w:val="00AC066C"/>
    <w:rsid w:val="00B15449"/>
    <w:rsid w:val="00BC3A18"/>
    <w:rsid w:val="00BC5A97"/>
    <w:rsid w:val="00C16120"/>
    <w:rsid w:val="00C17087"/>
    <w:rsid w:val="00C5194B"/>
    <w:rsid w:val="00C5414E"/>
    <w:rsid w:val="00CE6E46"/>
    <w:rsid w:val="00D259B9"/>
    <w:rsid w:val="00D42F60"/>
    <w:rsid w:val="00DA33A2"/>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33</Pages>
  <Words>7394</Words>
  <Characters>42149</Characters>
  <Application>Microsoft Office Word</Application>
  <DocSecurity>0</DocSecurity>
  <Lines>351</Lines>
  <Paragraphs>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like Coding designed to be simple and fast</vt:lpstr>
      <vt:lpstr>Para-C: C-based Coding designed to be simple and fast</vt:lpstr>
    </vt:vector>
  </TitlesOfParts>
  <Company/>
  <LinksUpToDate>false</LinksUpToDate>
  <CharactersWithSpaces>49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599</cp:revision>
  <cp:lastPrinted>2021-05-14T22:20:00Z</cp:lastPrinted>
  <dcterms:created xsi:type="dcterms:W3CDTF">2021-05-07T21:36:00Z</dcterms:created>
  <dcterms:modified xsi:type="dcterms:W3CDTF">2021-06-28T20:42:00Z</dcterms:modified>
</cp:coreProperties>
</file>